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E0D9613" w14:textId="1E8612DB" w:rsidR="005B72B0" w:rsidRPr="006A5508" w:rsidRDefault="006A5508" w:rsidP="006A5508">
      <w:pPr>
        <w:spacing w:before="240" w:line="240" w:lineRule="auto"/>
        <w:ind w:left="180" w:firstLine="720"/>
        <w:rPr>
          <w:rFonts w:cstheme="minorHAnsi"/>
          <w:b/>
          <w:bCs/>
          <w:sz w:val="28"/>
          <w:szCs w:val="28"/>
        </w:rPr>
      </w:pPr>
      <w:r w:rsidRPr="00AC085F">
        <w:rPr>
          <w:rFonts w:cstheme="minorHAnsi"/>
          <w:noProof/>
          <w:sz w:val="28"/>
          <w:szCs w:val="28"/>
        </w:rPr>
        <mc:AlternateContent>
          <mc:Choice Requires="wps">
            <w:drawing>
              <wp:anchor distT="0" distB="0" distL="114300" distR="114300" simplePos="0" relativeHeight="251634688" behindDoc="0" locked="0" layoutInCell="1" allowOverlap="1" wp14:anchorId="5FCBBDAF" wp14:editId="65FA3181">
                <wp:simplePos x="0" y="0"/>
                <wp:positionH relativeFrom="page">
                  <wp:posOffset>316230</wp:posOffset>
                </wp:positionH>
                <wp:positionV relativeFrom="page">
                  <wp:posOffset>4112358</wp:posOffset>
                </wp:positionV>
                <wp:extent cx="61595" cy="327025"/>
                <wp:effectExtent l="0" t="0" r="1905" b="317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7F3D0E" id="Rectangle 36" o:spid="_x0000_s1026" style="position:absolute;margin-left:24.9pt;margin-top:323.8pt;width:4.85pt;height:25.7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" fillcolor="#102f41" stroked="f">
                <w10:wrap anchorx="page" anchory="page"/>
              </v:rect>
            </w:pict>
          </mc:Fallback>
        </mc:AlternateContent>
      </w:r>
      <w:r w:rsidR="005E0634">
        <w:rPr>
          <w:b/>
          <w:bCs/>
          <w:noProof/>
          <w:sz w:val="40"/>
          <w:szCs w:val="40"/>
        </w:rPr>
        <mc:AlternateContent>
          <mc:Choice Requires="wps">
            <w:drawing>
              <wp:anchor distT="0" distB="0" distL="114300" distR="114300" simplePos="0" relativeHeight="251731968" behindDoc="0" locked="0" layoutInCell="1" allowOverlap="1" wp14:anchorId="700EBACD" wp14:editId="5095FCEA">
                <wp:simplePos x="0" y="0"/>
                <wp:positionH relativeFrom="column">
                  <wp:posOffset>5122545</wp:posOffset>
                </wp:positionH>
                <wp:positionV relativeFrom="page">
                  <wp:posOffset>3939540</wp:posOffset>
                </wp:positionV>
                <wp:extent cx="2651760" cy="653415"/>
                <wp:effectExtent l="0" t="0" r="0" b="6985"/>
                <wp:wrapNone/>
                <wp:docPr id="69" name="Rectangle 69"/>
                <wp:cNvGraphicFramePr/>
                <a:graphic xmlns:a="http://schemas.openxmlformats.org/drawingml/2006/main">
                  <a:graphicData uri="http://schemas.microsoft.com/office/word/2010/wordprocessingShape">
                    <wps:wsp>
                      <wps:cNvSpPr/>
                      <wps:spPr>
                        <a:xfrm>
                          <a:off x="0" y="0"/>
                          <a:ext cx="26517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1A603" w14:textId="0D20D3DA" w:rsidR="00A129CE" w:rsidRPr="00EC4901" w:rsidRDefault="0006348D" w:rsidP="005E0634">
                            <w:pPr>
                              <w:spacing w:after="0" w:line="240" w:lineRule="auto"/>
                              <w:jc w:val="center"/>
                              <w:rPr>
                                <w:b/>
                                <w:bCs/>
                                <w:sz w:val="36"/>
                                <w:szCs w:val="36"/>
                              </w:rPr>
                            </w:pPr>
                            <w:r>
                              <w:rPr>
                                <w:b/>
                                <w:bCs/>
                                <w:sz w:val="36"/>
                                <w:szCs w:val="36"/>
                              </w:rPr>
                              <w:t>Did you k</w:t>
                            </w:r>
                            <w:r w:rsidR="00D64766">
                              <w:rPr>
                                <w:b/>
                                <w:bCs/>
                                <w:sz w:val="36"/>
                                <w:szCs w:val="36"/>
                              </w:rPr>
                              <w:t>now</w:t>
                            </w:r>
                            <w:r w:rsidR="007909FA">
                              <w:rPr>
                                <w:b/>
                                <w:bCs/>
                                <w:sz w:val="36"/>
                                <w:szCs w:val="3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00EBACD" id="Rectangle 69" o:spid="_x0000_s1026" style="position:absolute;left:0;text-align:left;margin-left:403.35pt;margin-top:310.2pt;width:208.8pt;height:5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" fillcolor="#102f41" stroked="f" strokeweight="1pt">
                <v:textbox>
                  <w:txbxContent>
                    <w:p w14:paraId="5EE1A603" w14:textId="0D20D3DA" w:rsidR="00A129CE" w:rsidRPr="00EC4901" w:rsidRDefault="0006348D" w:rsidP="005E0634">
                      <w:pPr>
                        <w:spacing w:after="0" w:line="240" w:lineRule="auto"/>
                        <w:jc w:val="center"/>
                        <w:rPr>
                          <w:b/>
                          <w:bCs/>
                          <w:sz w:val="36"/>
                          <w:szCs w:val="36"/>
                        </w:rPr>
                      </w:pPr>
                      <w:r>
                        <w:rPr>
                          <w:b/>
                          <w:bCs/>
                          <w:sz w:val="36"/>
                          <w:szCs w:val="36"/>
                        </w:rPr>
                        <w:t>Did you k</w:t>
                      </w:r>
                      <w:r w:rsidR="00D64766">
                        <w:rPr>
                          <w:b/>
                          <w:bCs/>
                          <w:sz w:val="36"/>
                          <w:szCs w:val="36"/>
                        </w:rPr>
                        <w:t>now</w:t>
                      </w:r>
                      <w:r w:rsidR="007909FA">
                        <w:rPr>
                          <w:b/>
                          <w:bCs/>
                          <w:sz w:val="36"/>
                          <w:szCs w:val="36"/>
                        </w:rPr>
                        <w:t>?</w:t>
                      </w:r>
                    </w:p>
                  </w:txbxContent>
                </v:textbox>
                <w10:wrap anchory="page"/>
              </v:rect>
            </w:pict>
          </mc:Fallback>
        </mc:AlternateContent>
      </w:r>
      <w:r w:rsidR="005E0634">
        <w:rPr>
          <w:rFonts w:cstheme="minorHAnsi"/>
          <w:noProof/>
          <w:color w:val="414042"/>
          <w:sz w:val="28"/>
          <w:szCs w:val="28"/>
        </w:rPr>
        <mc:AlternateContent>
          <mc:Choice Requires="wps">
            <w:drawing>
              <wp:anchor distT="0" distB="0" distL="114300" distR="114300" simplePos="0" relativeHeight="251608063" behindDoc="0" locked="0" layoutInCell="1" allowOverlap="1" wp14:anchorId="41506FFB" wp14:editId="5C5FCE1B">
                <wp:simplePos x="0" y="0"/>
                <wp:positionH relativeFrom="column">
                  <wp:posOffset>5116830</wp:posOffset>
                </wp:positionH>
                <wp:positionV relativeFrom="page">
                  <wp:posOffset>4592320</wp:posOffset>
                </wp:positionV>
                <wp:extent cx="2651760" cy="2011680"/>
                <wp:effectExtent l="0" t="0" r="2540" b="0"/>
                <wp:wrapNone/>
                <wp:docPr id="30" name="Text Box 30"/>
                <wp:cNvGraphicFramePr/>
                <a:graphic xmlns:a="http://schemas.openxmlformats.org/drawingml/2006/main">
                  <a:graphicData uri="http://schemas.microsoft.com/office/word/2010/wordprocessingShape">
                    <wps:wsp>
                      <wps:cNvSpPr txBox="1"/>
                      <wps:spPr>
                        <a:xfrm>
                          <a:off x="0" y="0"/>
                          <a:ext cx="2651760" cy="2011680"/>
                        </a:xfrm>
                        <a:prstGeom prst="rect">
                          <a:avLst/>
                        </a:prstGeom>
                        <a:solidFill>
                          <a:srgbClr val="E6F7F7"/>
                        </a:solidFill>
                        <a:ln w="6350">
                          <a:noFill/>
                        </a:ln>
                      </wps:spPr>
                      <wps:txbx>
                        <w:txbxContent>
                          <w:p w14:paraId="1B7FAEB4" w14:textId="60CD3317" w:rsidR="001A5058" w:rsidRPr="005E0634" w:rsidRDefault="00896DE2" w:rsidP="00896DE2">
                            <w:pPr>
                              <w:spacing w:after="0"/>
                              <w:jc w:val="center"/>
                              <w:rPr>
                                <w:color w:val="102F41"/>
                                <w:sz w:val="26"/>
                                <w:szCs w:val="26"/>
                              </w:rPr>
                            </w:pPr>
                            <w:r w:rsidRPr="005E0634">
                              <w:rPr>
                                <w:color w:val="102F41"/>
                                <w:sz w:val="26"/>
                                <w:szCs w:val="26"/>
                              </w:rPr>
                              <w:t xml:space="preserve">The Every Student Succeeds Act (ESSA)—the federal law that governs general education in public schools across the country—was passed in 2015 and </w:t>
                            </w:r>
                            <w:r w:rsidRPr="005E0634">
                              <w:rPr>
                                <w:b/>
                                <w:bCs/>
                                <w:color w:val="102F41"/>
                                <w:sz w:val="26"/>
                                <w:szCs w:val="26"/>
                              </w:rPr>
                              <w:t>requires</w:t>
                            </w:r>
                            <w:r w:rsidRPr="005E0634">
                              <w:rPr>
                                <w:color w:val="102F41"/>
                                <w:sz w:val="26"/>
                                <w:szCs w:val="26"/>
                              </w:rPr>
                              <w:t xml:space="preserve"> statewide testing in </w:t>
                            </w:r>
                            <w:r w:rsidR="00651695">
                              <w:rPr>
                                <w:color w:val="102F41"/>
                                <w:sz w:val="26"/>
                                <w:szCs w:val="26"/>
                              </w:rPr>
                              <w:t>certain grades and subjects</w:t>
                            </w:r>
                            <w:r w:rsidRPr="005E0634">
                              <w:rPr>
                                <w:color w:val="102F41"/>
                                <w:sz w:val="26"/>
                                <w:szCs w:val="26"/>
                              </w:rPr>
                              <w:t>.</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506FFB" id="_x0000_t202" coordsize="21600,21600" o:spt="202" path="m,l,21600r21600,l21600,xe">
                <v:stroke joinstyle="miter"/>
                <v:path gradientshapeok="t" o:connecttype="rect"/>
              </v:shapetype>
              <v:shape id="Text Box 30" o:spid="_x0000_s1027" type="#_x0000_t202" style="position:absolute;left:0;text-align:left;margin-left:402.9pt;margin-top:361.6pt;width:208.8pt;height:158.4pt;z-index:25160806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" fillcolor="#e6f7f7" stroked="f" strokeweight=".5pt">
                <v:textbox inset="14.4pt,,14.4pt">
                  <w:txbxContent>
                    <w:p w14:paraId="1B7FAEB4" w14:textId="60CD3317" w:rsidR="001A5058" w:rsidRPr="005E0634" w:rsidRDefault="00896DE2" w:rsidP="00896DE2">
                      <w:pPr>
                        <w:spacing w:after="0"/>
                        <w:jc w:val="center"/>
                        <w:rPr>
                          <w:color w:val="102F41"/>
                          <w:sz w:val="26"/>
                          <w:szCs w:val="26"/>
                        </w:rPr>
                      </w:pPr>
                      <w:r w:rsidRPr="005E0634">
                        <w:rPr>
                          <w:color w:val="102F41"/>
                          <w:sz w:val="26"/>
                          <w:szCs w:val="26"/>
                        </w:rPr>
                        <w:t xml:space="preserve">The Every Student Succeeds Act (ESSA)—the federal law that governs general education in public schools across the country—was passed in 2015 and </w:t>
                      </w:r>
                      <w:r w:rsidRPr="005E0634">
                        <w:rPr>
                          <w:b/>
                          <w:bCs/>
                          <w:color w:val="102F41"/>
                          <w:sz w:val="26"/>
                          <w:szCs w:val="26"/>
                        </w:rPr>
                        <w:t>requires</w:t>
                      </w:r>
                      <w:r w:rsidRPr="005E0634">
                        <w:rPr>
                          <w:color w:val="102F41"/>
                          <w:sz w:val="26"/>
                          <w:szCs w:val="26"/>
                        </w:rPr>
                        <w:t xml:space="preserve"> statewide testing in </w:t>
                      </w:r>
                      <w:r w:rsidR="00651695">
                        <w:rPr>
                          <w:color w:val="102F41"/>
                          <w:sz w:val="26"/>
                          <w:szCs w:val="26"/>
                        </w:rPr>
                        <w:t>certain grades and subjects</w:t>
                      </w:r>
                      <w:r w:rsidRPr="005E0634">
                        <w:rPr>
                          <w:color w:val="102F41"/>
                          <w:sz w:val="26"/>
                          <w:szCs w:val="26"/>
                        </w:rPr>
                        <w:t>.</w:t>
                      </w:r>
                    </w:p>
                  </w:txbxContent>
                </v:textbox>
                <w10:wrap anchory="page"/>
              </v:shape>
            </w:pict>
          </mc:Fallback>
        </mc:AlternateContent>
      </w:r>
      <w:r w:rsidR="00BC256A" w:rsidRPr="00AC085F">
        <w:rPr>
          <w:rFonts w:cstheme="minorHAnsi"/>
          <w:noProof/>
          <w:sz w:val="28"/>
          <w:szCs w:val="28"/>
        </w:rPr>
        <mc:AlternateContent>
          <mc:Choice Requires="wps">
            <w:drawing>
              <wp:anchor distT="0" distB="0" distL="114300" distR="114300" simplePos="0" relativeHeight="251628544" behindDoc="1" locked="0" layoutInCell="1" allowOverlap="1" wp14:anchorId="72E24320" wp14:editId="79E583EF">
                <wp:simplePos x="0" y="0"/>
                <wp:positionH relativeFrom="column">
                  <wp:posOffset>6151245</wp:posOffset>
                </wp:positionH>
                <wp:positionV relativeFrom="paragraph">
                  <wp:posOffset>6642100</wp:posOffset>
                </wp:positionV>
                <wp:extent cx="307975" cy="311785"/>
                <wp:effectExtent l="0" t="0" r="0" b="0"/>
                <wp:wrapNone/>
                <wp:docPr id="1" name="Freeform: 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954984" id="Freeform: Shape 27" o:spid="_x0000_s1026" style="position:absolute;margin-left:484.35pt;margin-top:523pt;width:24.25pt;height:24.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7520" behindDoc="1" locked="0" layoutInCell="1" allowOverlap="1" wp14:anchorId="4FE07DC4" wp14:editId="59F1F420">
                <wp:simplePos x="0" y="0"/>
                <wp:positionH relativeFrom="column">
                  <wp:posOffset>6028690</wp:posOffset>
                </wp:positionH>
                <wp:positionV relativeFrom="paragraph">
                  <wp:posOffset>6521450</wp:posOffset>
                </wp:positionV>
                <wp:extent cx="553085" cy="553085"/>
                <wp:effectExtent l="0" t="0" r="0" b="0"/>
                <wp:wrapNone/>
                <wp:docPr id="2"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0EE7E8" id="Freeform: Shape 26" o:spid="_x0000_s1026" style="position:absolute;margin-left:474.7pt;margin-top:513.5pt;width:43.55pt;height:4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OEjqx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SOEjqx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6496" behindDoc="1" locked="0" layoutInCell="1" allowOverlap="1" wp14:anchorId="72E24320" wp14:editId="322F4A70">
                <wp:simplePos x="0" y="0"/>
                <wp:positionH relativeFrom="column">
                  <wp:posOffset>6151245</wp:posOffset>
                </wp:positionH>
                <wp:positionV relativeFrom="paragraph">
                  <wp:posOffset>6642100</wp:posOffset>
                </wp:positionV>
                <wp:extent cx="307975" cy="311785"/>
                <wp:effectExtent l="0" t="0" r="0" b="0"/>
                <wp:wrapNone/>
                <wp:docPr id="3"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56F7AD" id="Freeform: Shape 25" o:spid="_x0000_s1026" style="position:absolute;margin-left:484.35pt;margin-top:523pt;width:24.25pt;height:24.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5472" behindDoc="1" locked="0" layoutInCell="1" allowOverlap="1" wp14:anchorId="4FE07DC4" wp14:editId="5B478A38">
                <wp:simplePos x="0" y="0"/>
                <wp:positionH relativeFrom="column">
                  <wp:posOffset>6028690</wp:posOffset>
                </wp:positionH>
                <wp:positionV relativeFrom="paragraph">
                  <wp:posOffset>6521450</wp:posOffset>
                </wp:positionV>
                <wp:extent cx="553085" cy="553085"/>
                <wp:effectExtent l="0" t="0" r="0" b="0"/>
                <wp:wrapNone/>
                <wp:docPr id="4" name="Freeform: 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B96FB7" id="Freeform: Shape 24" o:spid="_x0000_s1026" style="position:absolute;margin-left:474.7pt;margin-top:513.5pt;width:43.55pt;height:43.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I9/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l/I9/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4448" behindDoc="1" locked="0" layoutInCell="1" allowOverlap="1" wp14:anchorId="72E24320" wp14:editId="628E76E2">
                <wp:simplePos x="0" y="0"/>
                <wp:positionH relativeFrom="column">
                  <wp:posOffset>6151245</wp:posOffset>
                </wp:positionH>
                <wp:positionV relativeFrom="paragraph">
                  <wp:posOffset>6642100</wp:posOffset>
                </wp:positionV>
                <wp:extent cx="307975" cy="311785"/>
                <wp:effectExtent l="0" t="0" r="0" b="0"/>
                <wp:wrapNone/>
                <wp:docPr id="5"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11785"/>
                        </a:xfrm>
                        <a:custGeom>
                          <a:avLst/>
                          <a:gdLst>
                            <a:gd name="T0" fmla="+- 0 9837 9687"/>
                            <a:gd name="T1" fmla="*/ T0 w 485"/>
                            <a:gd name="T2" fmla="+- 0 10354 10336"/>
                            <a:gd name="T3" fmla="*/ 10354 h 491"/>
                            <a:gd name="T4" fmla="+- 0 9729 9687"/>
                            <a:gd name="T5" fmla="*/ T4 w 485"/>
                            <a:gd name="T6" fmla="+- 0 10443 10336"/>
                            <a:gd name="T7" fmla="*/ 10443 h 491"/>
                            <a:gd name="T8" fmla="+- 0 9687 9687"/>
                            <a:gd name="T9" fmla="*/ T8 w 485"/>
                            <a:gd name="T10" fmla="+- 0 10581 10336"/>
                            <a:gd name="T11" fmla="*/ 10581 h 491"/>
                            <a:gd name="T12" fmla="+- 0 9734 9687"/>
                            <a:gd name="T13" fmla="*/ T12 w 485"/>
                            <a:gd name="T14" fmla="+- 0 10726 10336"/>
                            <a:gd name="T15" fmla="*/ 10726 h 491"/>
                            <a:gd name="T16" fmla="+- 0 9853 9687"/>
                            <a:gd name="T17" fmla="*/ T16 w 485"/>
                            <a:gd name="T18" fmla="+- 0 10814 10336"/>
                            <a:gd name="T19" fmla="*/ 10814 h 491"/>
                            <a:gd name="T20" fmla="+- 0 9986 9687"/>
                            <a:gd name="T21" fmla="*/ T20 w 485"/>
                            <a:gd name="T22" fmla="+- 0 10821 10336"/>
                            <a:gd name="T23" fmla="*/ 10821 h 491"/>
                            <a:gd name="T24" fmla="+- 0 9930 9687"/>
                            <a:gd name="T25" fmla="*/ T24 w 485"/>
                            <a:gd name="T26" fmla="+- 0 10805 10336"/>
                            <a:gd name="T27" fmla="*/ 10805 h 491"/>
                            <a:gd name="T28" fmla="+- 0 9800 9687"/>
                            <a:gd name="T29" fmla="*/ T28 w 485"/>
                            <a:gd name="T30" fmla="+- 0 10761 10336"/>
                            <a:gd name="T31" fmla="*/ 10761 h 491"/>
                            <a:gd name="T32" fmla="+- 0 9721 9687"/>
                            <a:gd name="T33" fmla="*/ T32 w 485"/>
                            <a:gd name="T34" fmla="+- 0 10652 10336"/>
                            <a:gd name="T35" fmla="*/ 10652 h 491"/>
                            <a:gd name="T36" fmla="+- 0 9721 9687"/>
                            <a:gd name="T37" fmla="*/ T36 w 485"/>
                            <a:gd name="T38" fmla="+- 0 10511 10336"/>
                            <a:gd name="T39" fmla="*/ 10511 h 491"/>
                            <a:gd name="T40" fmla="+- 0 9799 9687"/>
                            <a:gd name="T41" fmla="*/ T40 w 485"/>
                            <a:gd name="T42" fmla="+- 0 10401 10336"/>
                            <a:gd name="T43" fmla="*/ 10401 h 491"/>
                            <a:gd name="T44" fmla="+- 0 9885 9687"/>
                            <a:gd name="T45" fmla="*/ T44 w 485"/>
                            <a:gd name="T46" fmla="+- 0 10369 10336"/>
                            <a:gd name="T47" fmla="*/ 10369 h 491"/>
                            <a:gd name="T48" fmla="+- 0 9885 9687"/>
                            <a:gd name="T49" fmla="*/ T48 w 485"/>
                            <a:gd name="T50" fmla="+- 0 10369 10336"/>
                            <a:gd name="T51" fmla="*/ 10369 h 491"/>
                            <a:gd name="T52" fmla="+- 0 9847 9687"/>
                            <a:gd name="T53" fmla="*/ T52 w 485"/>
                            <a:gd name="T54" fmla="+- 0 10398 10336"/>
                            <a:gd name="T55" fmla="*/ 10398 h 491"/>
                            <a:gd name="T56" fmla="+- 0 9832 9687"/>
                            <a:gd name="T57" fmla="*/ T56 w 485"/>
                            <a:gd name="T58" fmla="+- 0 10460 10336"/>
                            <a:gd name="T59" fmla="*/ 10460 h 491"/>
                            <a:gd name="T60" fmla="+- 0 9843 9687"/>
                            <a:gd name="T61" fmla="*/ T60 w 485"/>
                            <a:gd name="T62" fmla="+- 0 10572 10336"/>
                            <a:gd name="T63" fmla="*/ 10572 h 491"/>
                            <a:gd name="T64" fmla="+- 0 9929 9687"/>
                            <a:gd name="T65" fmla="*/ T64 w 485"/>
                            <a:gd name="T66" fmla="+- 0 10700 10336"/>
                            <a:gd name="T67" fmla="*/ 10700 h 491"/>
                            <a:gd name="T68" fmla="+- 0 10072 9687"/>
                            <a:gd name="T69" fmla="*/ T68 w 485"/>
                            <a:gd name="T70" fmla="+- 0 10759 10336"/>
                            <a:gd name="T71" fmla="*/ 10759 h 491"/>
                            <a:gd name="T72" fmla="+- 0 10005 9687"/>
                            <a:gd name="T73" fmla="*/ T72 w 485"/>
                            <a:gd name="T74" fmla="+- 0 10793 10336"/>
                            <a:gd name="T75" fmla="*/ 10793 h 491"/>
                            <a:gd name="T76" fmla="+- 0 9930 9687"/>
                            <a:gd name="T77" fmla="*/ T76 w 485"/>
                            <a:gd name="T78" fmla="+- 0 10805 10336"/>
                            <a:gd name="T79" fmla="*/ 10805 h 491"/>
                            <a:gd name="T80" fmla="+- 0 10041 9687"/>
                            <a:gd name="T81" fmla="*/ T80 w 485"/>
                            <a:gd name="T82" fmla="+- 0 10802 10336"/>
                            <a:gd name="T83" fmla="*/ 10802 h 491"/>
                            <a:gd name="T84" fmla="+- 0 10127 9687"/>
                            <a:gd name="T85" fmla="*/ T84 w 485"/>
                            <a:gd name="T86" fmla="+- 0 10738 10336"/>
                            <a:gd name="T87" fmla="*/ 10738 h 491"/>
                            <a:gd name="T88" fmla="+- 0 10018 9687"/>
                            <a:gd name="T89" fmla="*/ T88 w 485"/>
                            <a:gd name="T90" fmla="+- 0 10725 10336"/>
                            <a:gd name="T91" fmla="*/ 10725 h 491"/>
                            <a:gd name="T92" fmla="+- 0 9899 9687"/>
                            <a:gd name="T93" fmla="*/ T92 w 485"/>
                            <a:gd name="T94" fmla="+- 0 10637 10336"/>
                            <a:gd name="T95" fmla="*/ 10637 h 491"/>
                            <a:gd name="T96" fmla="+- 0 9853 9687"/>
                            <a:gd name="T97" fmla="*/ T96 w 485"/>
                            <a:gd name="T98" fmla="+- 0 10492 10336"/>
                            <a:gd name="T99" fmla="*/ 10492 h 491"/>
                            <a:gd name="T100" fmla="+- 0 9867 9687"/>
                            <a:gd name="T101" fmla="*/ T100 w 485"/>
                            <a:gd name="T102" fmla="+- 0 10408 10336"/>
                            <a:gd name="T103" fmla="*/ 10408 h 491"/>
                            <a:gd name="T104" fmla="+- 0 9885 9687"/>
                            <a:gd name="T105" fmla="*/ T104 w 485"/>
                            <a:gd name="T106" fmla="+- 0 10369 10336"/>
                            <a:gd name="T107" fmla="*/ 10369 h 491"/>
                            <a:gd name="T108" fmla="+- 0 10121 9687"/>
                            <a:gd name="T109" fmla="*/ T108 w 485"/>
                            <a:gd name="T110" fmla="+- 0 10737 10336"/>
                            <a:gd name="T111" fmla="*/ 10737 h 491"/>
                            <a:gd name="T112" fmla="+- 0 10127 9687"/>
                            <a:gd name="T113" fmla="*/ T112 w 485"/>
                            <a:gd name="T114" fmla="+- 0 10738 10336"/>
                            <a:gd name="T115" fmla="*/ 10738 h 491"/>
                            <a:gd name="T116" fmla="+- 0 10128 9687"/>
                            <a:gd name="T117" fmla="*/ T116 w 485"/>
                            <a:gd name="T118" fmla="+- 0 10603 10336"/>
                            <a:gd name="T119" fmla="*/ 10603 h 491"/>
                            <a:gd name="T120" fmla="+- 0 10066 9687"/>
                            <a:gd name="T121" fmla="*/ T120 w 485"/>
                            <a:gd name="T122" fmla="+- 0 10623 10336"/>
                            <a:gd name="T123" fmla="*/ 10623 h 491"/>
                            <a:gd name="T124" fmla="+- 0 10084 9687"/>
                            <a:gd name="T125" fmla="*/ T124 w 485"/>
                            <a:gd name="T126" fmla="+- 0 10637 10336"/>
                            <a:gd name="T127" fmla="*/ 10637 h 491"/>
                            <a:gd name="T128" fmla="+- 0 10102 9687"/>
                            <a:gd name="T129" fmla="*/ T128 w 485"/>
                            <a:gd name="T130" fmla="+- 0 10623 10336"/>
                            <a:gd name="T131" fmla="*/ 10623 h 491"/>
                            <a:gd name="T132" fmla="+- 0 10107 9687"/>
                            <a:gd name="T133" fmla="*/ T132 w 485"/>
                            <a:gd name="T134" fmla="+- 0 10637 10336"/>
                            <a:gd name="T135" fmla="*/ 10637 h 491"/>
                            <a:gd name="T136" fmla="+- 0 10114 9687"/>
                            <a:gd name="T137" fmla="*/ T136 w 485"/>
                            <a:gd name="T138" fmla="+- 0 10660 10336"/>
                            <a:gd name="T139" fmla="*/ 10660 h 491"/>
                            <a:gd name="T140" fmla="+- 0 10084 9687"/>
                            <a:gd name="T141" fmla="*/ T140 w 485"/>
                            <a:gd name="T142" fmla="+- 0 10570 10336"/>
                            <a:gd name="T143" fmla="*/ 10570 h 491"/>
                            <a:gd name="T144" fmla="+- 0 10096 9687"/>
                            <a:gd name="T145" fmla="*/ T144 w 485"/>
                            <a:gd name="T146" fmla="+- 0 10603 10336"/>
                            <a:gd name="T147" fmla="*/ 10603 h 491"/>
                            <a:gd name="T148" fmla="+- 0 10018 9687"/>
                            <a:gd name="T149" fmla="*/ T148 w 485"/>
                            <a:gd name="T150" fmla="+- 0 10491 10336"/>
                            <a:gd name="T151" fmla="*/ 10491 h 491"/>
                            <a:gd name="T152" fmla="+- 0 9956 9687"/>
                            <a:gd name="T153" fmla="*/ T152 w 485"/>
                            <a:gd name="T154" fmla="+- 0 10512 10336"/>
                            <a:gd name="T155" fmla="*/ 10512 h 491"/>
                            <a:gd name="T156" fmla="+- 0 9974 9687"/>
                            <a:gd name="T157" fmla="*/ T156 w 485"/>
                            <a:gd name="T158" fmla="+- 0 10526 10336"/>
                            <a:gd name="T159" fmla="*/ 10526 h 491"/>
                            <a:gd name="T160" fmla="+- 0 9992 9687"/>
                            <a:gd name="T161" fmla="*/ T160 w 485"/>
                            <a:gd name="T162" fmla="+- 0 10512 10336"/>
                            <a:gd name="T163" fmla="*/ 10512 h 491"/>
                            <a:gd name="T164" fmla="+- 0 9996 9687"/>
                            <a:gd name="T165" fmla="*/ T164 w 485"/>
                            <a:gd name="T166" fmla="+- 0 10526 10336"/>
                            <a:gd name="T167" fmla="*/ 10526 h 491"/>
                            <a:gd name="T168" fmla="+- 0 10004 9687"/>
                            <a:gd name="T169" fmla="*/ T168 w 485"/>
                            <a:gd name="T170" fmla="+- 0 10548 10336"/>
                            <a:gd name="T171" fmla="*/ 10548 h 491"/>
                            <a:gd name="T172" fmla="+- 0 9974 9687"/>
                            <a:gd name="T173" fmla="*/ T172 w 485"/>
                            <a:gd name="T174" fmla="+- 0 10459 10336"/>
                            <a:gd name="T175" fmla="*/ 10459 h 491"/>
                            <a:gd name="T176" fmla="+- 0 9986 9687"/>
                            <a:gd name="T177" fmla="*/ T176 w 485"/>
                            <a:gd name="T178" fmla="+- 0 10491 10336"/>
                            <a:gd name="T179" fmla="*/ 10491 h 491"/>
                            <a:gd name="T180" fmla="+- 0 10172 9687"/>
                            <a:gd name="T181" fmla="*/ T180 w 485"/>
                            <a:gd name="T182" fmla="+- 0 10381 10336"/>
                            <a:gd name="T183" fmla="*/ 10381 h 491"/>
                            <a:gd name="T184" fmla="+- 0 10087 9687"/>
                            <a:gd name="T185" fmla="*/ T184 w 485"/>
                            <a:gd name="T186" fmla="+- 0 10409 10336"/>
                            <a:gd name="T187" fmla="*/ 10409 h 491"/>
                            <a:gd name="T188" fmla="+- 0 10111 9687"/>
                            <a:gd name="T189" fmla="*/ T188 w 485"/>
                            <a:gd name="T190" fmla="+- 0 10428 10336"/>
                            <a:gd name="T191" fmla="*/ 10428 h 491"/>
                            <a:gd name="T192" fmla="+- 0 10136 9687"/>
                            <a:gd name="T193" fmla="*/ T192 w 485"/>
                            <a:gd name="T194" fmla="+- 0 10409 10336"/>
                            <a:gd name="T195" fmla="*/ 10409 h 491"/>
                            <a:gd name="T196" fmla="+- 0 10143 9687"/>
                            <a:gd name="T197" fmla="*/ T196 w 485"/>
                            <a:gd name="T198" fmla="+- 0 10428 10336"/>
                            <a:gd name="T199" fmla="*/ 10428 h 491"/>
                            <a:gd name="T200" fmla="+- 0 10153 9687"/>
                            <a:gd name="T201" fmla="*/ T200 w 485"/>
                            <a:gd name="T202" fmla="+- 0 10459 10336"/>
                            <a:gd name="T203" fmla="*/ 10459 h 491"/>
                            <a:gd name="T204" fmla="+- 0 10111 9687"/>
                            <a:gd name="T205" fmla="*/ T204 w 485"/>
                            <a:gd name="T206" fmla="+- 0 10336 10336"/>
                            <a:gd name="T207" fmla="*/ 10336 h 491"/>
                            <a:gd name="T208" fmla="+- 0 10128 9687"/>
                            <a:gd name="T209" fmla="*/ T208 w 485"/>
                            <a:gd name="T210" fmla="+- 0 10381 10336"/>
                            <a:gd name="T211" fmla="*/ 10381 h 4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85" h="491">
                              <a:moveTo>
                                <a:pt x="220" y="0"/>
                              </a:moveTo>
                              <a:lnTo>
                                <a:pt x="150" y="18"/>
                              </a:lnTo>
                              <a:lnTo>
                                <a:pt x="90" y="55"/>
                              </a:lnTo>
                              <a:lnTo>
                                <a:pt x="42" y="107"/>
                              </a:lnTo>
                              <a:lnTo>
                                <a:pt x="11" y="172"/>
                              </a:lnTo>
                              <a:lnTo>
                                <a:pt x="0" y="245"/>
                              </a:lnTo>
                              <a:lnTo>
                                <a:pt x="13" y="323"/>
                              </a:lnTo>
                              <a:lnTo>
                                <a:pt x="47" y="390"/>
                              </a:lnTo>
                              <a:lnTo>
                                <a:pt x="100" y="444"/>
                              </a:lnTo>
                              <a:lnTo>
                                <a:pt x="166" y="478"/>
                              </a:lnTo>
                              <a:lnTo>
                                <a:pt x="243" y="491"/>
                              </a:lnTo>
                              <a:lnTo>
                                <a:pt x="299" y="485"/>
                              </a:lnTo>
                              <a:lnTo>
                                <a:pt x="347" y="469"/>
                              </a:lnTo>
                              <a:lnTo>
                                <a:pt x="243" y="469"/>
                              </a:lnTo>
                              <a:lnTo>
                                <a:pt x="173" y="457"/>
                              </a:lnTo>
                              <a:lnTo>
                                <a:pt x="113" y="425"/>
                              </a:lnTo>
                              <a:lnTo>
                                <a:pt x="65" y="377"/>
                              </a:lnTo>
                              <a:lnTo>
                                <a:pt x="34" y="316"/>
                              </a:lnTo>
                              <a:lnTo>
                                <a:pt x="22" y="245"/>
                              </a:lnTo>
                              <a:lnTo>
                                <a:pt x="34" y="175"/>
                              </a:lnTo>
                              <a:lnTo>
                                <a:pt x="64" y="113"/>
                              </a:lnTo>
                              <a:lnTo>
                                <a:pt x="112" y="65"/>
                              </a:lnTo>
                              <a:lnTo>
                                <a:pt x="173" y="33"/>
                              </a:lnTo>
                              <a:lnTo>
                                <a:pt x="198" y="33"/>
                              </a:lnTo>
                              <a:lnTo>
                                <a:pt x="220" y="0"/>
                              </a:lnTo>
                              <a:close/>
                              <a:moveTo>
                                <a:pt x="198" y="33"/>
                              </a:moveTo>
                              <a:lnTo>
                                <a:pt x="173" y="33"/>
                              </a:lnTo>
                              <a:lnTo>
                                <a:pt x="160" y="62"/>
                              </a:lnTo>
                              <a:lnTo>
                                <a:pt x="151" y="92"/>
                              </a:lnTo>
                              <a:lnTo>
                                <a:pt x="145" y="124"/>
                              </a:lnTo>
                              <a:lnTo>
                                <a:pt x="144" y="156"/>
                              </a:lnTo>
                              <a:lnTo>
                                <a:pt x="156" y="236"/>
                              </a:lnTo>
                              <a:lnTo>
                                <a:pt x="190" y="307"/>
                              </a:lnTo>
                              <a:lnTo>
                                <a:pt x="242" y="364"/>
                              </a:lnTo>
                              <a:lnTo>
                                <a:pt x="308" y="404"/>
                              </a:lnTo>
                              <a:lnTo>
                                <a:pt x="385" y="423"/>
                              </a:lnTo>
                              <a:lnTo>
                                <a:pt x="353" y="442"/>
                              </a:lnTo>
                              <a:lnTo>
                                <a:pt x="318" y="457"/>
                              </a:lnTo>
                              <a:lnTo>
                                <a:pt x="281" y="466"/>
                              </a:lnTo>
                              <a:lnTo>
                                <a:pt x="243" y="469"/>
                              </a:lnTo>
                              <a:lnTo>
                                <a:pt x="347" y="469"/>
                              </a:lnTo>
                              <a:lnTo>
                                <a:pt x="354" y="466"/>
                              </a:lnTo>
                              <a:lnTo>
                                <a:pt x="402" y="438"/>
                              </a:lnTo>
                              <a:lnTo>
                                <a:pt x="440" y="402"/>
                              </a:lnTo>
                              <a:lnTo>
                                <a:pt x="408" y="402"/>
                              </a:lnTo>
                              <a:lnTo>
                                <a:pt x="331" y="389"/>
                              </a:lnTo>
                              <a:lnTo>
                                <a:pt x="265" y="354"/>
                              </a:lnTo>
                              <a:lnTo>
                                <a:pt x="212" y="301"/>
                              </a:lnTo>
                              <a:lnTo>
                                <a:pt x="178" y="233"/>
                              </a:lnTo>
                              <a:lnTo>
                                <a:pt x="166" y="156"/>
                              </a:lnTo>
                              <a:lnTo>
                                <a:pt x="169" y="113"/>
                              </a:lnTo>
                              <a:lnTo>
                                <a:pt x="180" y="72"/>
                              </a:lnTo>
                              <a:lnTo>
                                <a:pt x="197" y="34"/>
                              </a:lnTo>
                              <a:lnTo>
                                <a:pt x="198" y="33"/>
                              </a:lnTo>
                              <a:close/>
                              <a:moveTo>
                                <a:pt x="441" y="400"/>
                              </a:moveTo>
                              <a:lnTo>
                                <a:pt x="434" y="401"/>
                              </a:lnTo>
                              <a:lnTo>
                                <a:pt x="416" y="402"/>
                              </a:lnTo>
                              <a:lnTo>
                                <a:pt x="440" y="402"/>
                              </a:lnTo>
                              <a:lnTo>
                                <a:pt x="441" y="400"/>
                              </a:lnTo>
                              <a:close/>
                              <a:moveTo>
                                <a:pt x="441" y="267"/>
                              </a:moveTo>
                              <a:lnTo>
                                <a:pt x="353" y="267"/>
                              </a:lnTo>
                              <a:lnTo>
                                <a:pt x="379" y="287"/>
                              </a:lnTo>
                              <a:lnTo>
                                <a:pt x="367" y="324"/>
                              </a:lnTo>
                              <a:lnTo>
                                <a:pt x="397" y="301"/>
                              </a:lnTo>
                              <a:lnTo>
                                <a:pt x="420" y="301"/>
                              </a:lnTo>
                              <a:lnTo>
                                <a:pt x="415" y="287"/>
                              </a:lnTo>
                              <a:lnTo>
                                <a:pt x="441" y="267"/>
                              </a:lnTo>
                              <a:close/>
                              <a:moveTo>
                                <a:pt x="420" y="301"/>
                              </a:moveTo>
                              <a:lnTo>
                                <a:pt x="397" y="301"/>
                              </a:lnTo>
                              <a:lnTo>
                                <a:pt x="427" y="324"/>
                              </a:lnTo>
                              <a:lnTo>
                                <a:pt x="420" y="301"/>
                              </a:lnTo>
                              <a:close/>
                              <a:moveTo>
                                <a:pt x="397" y="234"/>
                              </a:moveTo>
                              <a:lnTo>
                                <a:pt x="385" y="267"/>
                              </a:lnTo>
                              <a:lnTo>
                                <a:pt x="409" y="267"/>
                              </a:lnTo>
                              <a:lnTo>
                                <a:pt x="397" y="234"/>
                              </a:lnTo>
                              <a:close/>
                              <a:moveTo>
                                <a:pt x="331" y="155"/>
                              </a:moveTo>
                              <a:lnTo>
                                <a:pt x="243" y="155"/>
                              </a:lnTo>
                              <a:lnTo>
                                <a:pt x="269" y="176"/>
                              </a:lnTo>
                              <a:lnTo>
                                <a:pt x="257" y="212"/>
                              </a:lnTo>
                              <a:lnTo>
                                <a:pt x="287" y="190"/>
                              </a:lnTo>
                              <a:lnTo>
                                <a:pt x="309" y="190"/>
                              </a:lnTo>
                              <a:lnTo>
                                <a:pt x="305" y="176"/>
                              </a:lnTo>
                              <a:lnTo>
                                <a:pt x="331" y="155"/>
                              </a:lnTo>
                              <a:close/>
                              <a:moveTo>
                                <a:pt x="309" y="190"/>
                              </a:moveTo>
                              <a:lnTo>
                                <a:pt x="287" y="190"/>
                              </a:lnTo>
                              <a:lnTo>
                                <a:pt x="317" y="212"/>
                              </a:lnTo>
                              <a:lnTo>
                                <a:pt x="309" y="190"/>
                              </a:lnTo>
                              <a:close/>
                              <a:moveTo>
                                <a:pt x="287" y="123"/>
                              </a:moveTo>
                              <a:lnTo>
                                <a:pt x="275" y="155"/>
                              </a:lnTo>
                              <a:lnTo>
                                <a:pt x="299" y="155"/>
                              </a:lnTo>
                              <a:lnTo>
                                <a:pt x="287" y="123"/>
                              </a:lnTo>
                              <a:close/>
                              <a:moveTo>
                                <a:pt x="485" y="45"/>
                              </a:moveTo>
                              <a:lnTo>
                                <a:pt x="364" y="45"/>
                              </a:lnTo>
                              <a:lnTo>
                                <a:pt x="400" y="73"/>
                              </a:lnTo>
                              <a:lnTo>
                                <a:pt x="383" y="123"/>
                              </a:lnTo>
                              <a:lnTo>
                                <a:pt x="424" y="92"/>
                              </a:lnTo>
                              <a:lnTo>
                                <a:pt x="456" y="92"/>
                              </a:lnTo>
                              <a:lnTo>
                                <a:pt x="449" y="73"/>
                              </a:lnTo>
                              <a:lnTo>
                                <a:pt x="485" y="45"/>
                              </a:lnTo>
                              <a:close/>
                              <a:moveTo>
                                <a:pt x="456" y="92"/>
                              </a:moveTo>
                              <a:lnTo>
                                <a:pt x="424" y="92"/>
                              </a:lnTo>
                              <a:lnTo>
                                <a:pt x="466" y="123"/>
                              </a:lnTo>
                              <a:lnTo>
                                <a:pt x="456" y="92"/>
                              </a:lnTo>
                              <a:close/>
                              <a:moveTo>
                                <a:pt x="424" y="0"/>
                              </a:moveTo>
                              <a:lnTo>
                                <a:pt x="408" y="45"/>
                              </a:lnTo>
                              <a:lnTo>
                                <a:pt x="441" y="45"/>
                              </a:lnTo>
                              <a:lnTo>
                                <a:pt x="4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F741D7" id="Freeform: Shape 23" o:spid="_x0000_s1026" style="position:absolute;margin-left:484.35pt;margin-top:523pt;width:24.25pt;height:24.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" path="m220,0l150,18,90,55,42,107,11,172,,245,13,323,47,390,100,444,166,478,243,491,299,485,347,469,243,469,173,457,113,425,65,377,34,316,22,245,34,175,64,113,112,65,173,33,198,33,220,0xm198,33l173,33,160,62,151,92,145,124,144,156,156,236,190,307,242,364,308,404,385,423,353,442,318,457,281,466,243,469,347,469,354,466,402,438,440,402,408,402,331,389,265,354,212,301,178,233,166,156,169,113,180,72,197,34,198,33xm441,400l434,401,416,402,440,402,441,400xm441,267l353,267,379,287,367,324,397,301,420,301,415,287,441,267xm420,301l397,301,427,324,420,301xm397,234l385,267,409,267,397,234xm331,155l243,155,269,176,257,212,287,190,309,190,305,176,331,155xm309,190l287,190,317,212,309,190xm287,123l275,155,299,155,287,123xm485,45l364,45,400,73,383,123,424,92,456,92,449,73,485,45xm456,92l424,92,466,123,456,92xm424,0l408,45,441,45,424,0xe" stroked="f">
                <v:path arrowok="t" o:connecttype="custom" o:connectlocs="95250,6574790;26670,6631305;0,6718935;29845,6811010;105410,6866890;189865,6871335;154305,6861175;71755,6833235;21590,6764020;21590,6674485;71120,6604635;125730,6584315;125730,6584315;101600,6602730;92075,6642100;99060,6713220;153670,6794500;244475,6831965;201930,6853555;154305,6861175;224790,6859270;279400,6818630;210185,6810375;134620,6754495;105410,6662420;114300,6609080;125730,6584315;275590,6817995;279400,6818630;280035,6732905;240665,6745605;252095,6754495;263525,6745605;266700,6754495;271145,6769100;252095,6711950;259715,6732905;210185,6661785;170815,6675120;182245,6684010;193675,6675120;196215,6684010;201295,6697980;182245,6641465;189865,6661785;307975,6591935;254000,6609715;269240,6621780;285115,6609715;289560,6621780;295910,6641465;269240,6563360;280035,6591935" o:connectangles="0,0,0,0,0,0,0,0,0,0,0,0,0,0,0,0,0,0,0,0,0,0,0,0,0,0,0,0,0,0,0,0,0,0,0,0,0,0,0,0,0,0,0,0,0,0,0,0,0,0,0,0,0"/>
              </v:shape>
            </w:pict>
          </mc:Fallback>
        </mc:AlternateContent>
      </w:r>
      <w:r w:rsidR="00BC256A" w:rsidRPr="00AC085F">
        <w:rPr>
          <w:rFonts w:cstheme="minorHAnsi"/>
          <w:noProof/>
          <w:sz w:val="28"/>
          <w:szCs w:val="28"/>
        </w:rPr>
        <mc:AlternateContent>
          <mc:Choice Requires="wps">
            <w:drawing>
              <wp:anchor distT="0" distB="0" distL="114300" distR="114300" simplePos="0" relativeHeight="251623424" behindDoc="1" locked="0" layoutInCell="1" allowOverlap="1" wp14:anchorId="4FE07DC4" wp14:editId="0E73B590">
                <wp:simplePos x="0" y="0"/>
                <wp:positionH relativeFrom="column">
                  <wp:posOffset>6028690</wp:posOffset>
                </wp:positionH>
                <wp:positionV relativeFrom="paragraph">
                  <wp:posOffset>6521450</wp:posOffset>
                </wp:positionV>
                <wp:extent cx="553085" cy="553085"/>
                <wp:effectExtent l="0" t="0" r="0" b="0"/>
                <wp:wrapNone/>
                <wp:docPr id="6" name="Freeform: 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085" cy="553085"/>
                        </a:xfrm>
                        <a:custGeom>
                          <a:avLst/>
                          <a:gdLst>
                            <a:gd name="T0" fmla="+- 0 10365 9495"/>
                            <a:gd name="T1" fmla="*/ T0 w 871"/>
                            <a:gd name="T2" fmla="+- 0 10582 10147"/>
                            <a:gd name="T3" fmla="*/ 10582 h 871"/>
                            <a:gd name="T4" fmla="+- 0 10358 9495"/>
                            <a:gd name="T5" fmla="*/ T4 w 871"/>
                            <a:gd name="T6" fmla="+- 0 10660 10147"/>
                            <a:gd name="T7" fmla="*/ 10660 h 871"/>
                            <a:gd name="T8" fmla="+- 0 10338 9495"/>
                            <a:gd name="T9" fmla="*/ T8 w 871"/>
                            <a:gd name="T10" fmla="+- 0 10733 10147"/>
                            <a:gd name="T11" fmla="*/ 10733 h 871"/>
                            <a:gd name="T12" fmla="+- 0 10305 9495"/>
                            <a:gd name="T13" fmla="*/ T12 w 871"/>
                            <a:gd name="T14" fmla="+- 0 10801 10147"/>
                            <a:gd name="T15" fmla="*/ 10801 h 871"/>
                            <a:gd name="T16" fmla="+- 0 10262 9495"/>
                            <a:gd name="T17" fmla="*/ T16 w 871"/>
                            <a:gd name="T18" fmla="+- 0 10862 10147"/>
                            <a:gd name="T19" fmla="*/ 10862 h 871"/>
                            <a:gd name="T20" fmla="+- 0 10210 9495"/>
                            <a:gd name="T21" fmla="*/ T20 w 871"/>
                            <a:gd name="T22" fmla="+- 0 10914 10147"/>
                            <a:gd name="T23" fmla="*/ 10914 h 871"/>
                            <a:gd name="T24" fmla="+- 0 10149 9495"/>
                            <a:gd name="T25" fmla="*/ T24 w 871"/>
                            <a:gd name="T26" fmla="+- 0 10957 10147"/>
                            <a:gd name="T27" fmla="*/ 10957 h 871"/>
                            <a:gd name="T28" fmla="+- 0 10082 9495"/>
                            <a:gd name="T29" fmla="*/ T28 w 871"/>
                            <a:gd name="T30" fmla="+- 0 10990 10147"/>
                            <a:gd name="T31" fmla="*/ 10990 h 871"/>
                            <a:gd name="T32" fmla="+- 0 10008 9495"/>
                            <a:gd name="T33" fmla="*/ T32 w 871"/>
                            <a:gd name="T34" fmla="+- 0 11010 10147"/>
                            <a:gd name="T35" fmla="*/ 11010 h 871"/>
                            <a:gd name="T36" fmla="+- 0 9930 9495"/>
                            <a:gd name="T37" fmla="*/ T36 w 871"/>
                            <a:gd name="T38" fmla="+- 0 11017 10147"/>
                            <a:gd name="T39" fmla="*/ 11017 h 871"/>
                            <a:gd name="T40" fmla="+- 0 9851 9495"/>
                            <a:gd name="T41" fmla="*/ T40 w 871"/>
                            <a:gd name="T42" fmla="+- 0 11010 10147"/>
                            <a:gd name="T43" fmla="*/ 11010 h 871"/>
                            <a:gd name="T44" fmla="+- 0 9778 9495"/>
                            <a:gd name="T45" fmla="*/ T44 w 871"/>
                            <a:gd name="T46" fmla="+- 0 10990 10147"/>
                            <a:gd name="T47" fmla="*/ 10990 h 871"/>
                            <a:gd name="T48" fmla="+- 0 9710 9495"/>
                            <a:gd name="T49" fmla="*/ T48 w 871"/>
                            <a:gd name="T50" fmla="+- 0 10957 10147"/>
                            <a:gd name="T51" fmla="*/ 10957 h 871"/>
                            <a:gd name="T52" fmla="+- 0 9649 9495"/>
                            <a:gd name="T53" fmla="*/ T52 w 871"/>
                            <a:gd name="T54" fmla="+- 0 10914 10147"/>
                            <a:gd name="T55" fmla="*/ 10914 h 871"/>
                            <a:gd name="T56" fmla="+- 0 9597 9495"/>
                            <a:gd name="T57" fmla="*/ T56 w 871"/>
                            <a:gd name="T58" fmla="+- 0 10862 10147"/>
                            <a:gd name="T59" fmla="*/ 10862 h 871"/>
                            <a:gd name="T60" fmla="+- 0 9554 9495"/>
                            <a:gd name="T61" fmla="*/ T60 w 871"/>
                            <a:gd name="T62" fmla="+- 0 10801 10147"/>
                            <a:gd name="T63" fmla="*/ 10801 h 871"/>
                            <a:gd name="T64" fmla="+- 0 9522 9495"/>
                            <a:gd name="T65" fmla="*/ T64 w 871"/>
                            <a:gd name="T66" fmla="+- 0 10733 10147"/>
                            <a:gd name="T67" fmla="*/ 10733 h 871"/>
                            <a:gd name="T68" fmla="+- 0 9502 9495"/>
                            <a:gd name="T69" fmla="*/ T68 w 871"/>
                            <a:gd name="T70" fmla="+- 0 10660 10147"/>
                            <a:gd name="T71" fmla="*/ 10660 h 871"/>
                            <a:gd name="T72" fmla="+- 0 9495 9495"/>
                            <a:gd name="T73" fmla="*/ T72 w 871"/>
                            <a:gd name="T74" fmla="+- 0 10582 10147"/>
                            <a:gd name="T75" fmla="*/ 10582 h 871"/>
                            <a:gd name="T76" fmla="+- 0 9502 9495"/>
                            <a:gd name="T77" fmla="*/ T76 w 871"/>
                            <a:gd name="T78" fmla="+- 0 10503 10147"/>
                            <a:gd name="T79" fmla="*/ 10503 h 871"/>
                            <a:gd name="T80" fmla="+- 0 9522 9495"/>
                            <a:gd name="T81" fmla="*/ T80 w 871"/>
                            <a:gd name="T82" fmla="+- 0 10430 10147"/>
                            <a:gd name="T83" fmla="*/ 10430 h 871"/>
                            <a:gd name="T84" fmla="+- 0 9554 9495"/>
                            <a:gd name="T85" fmla="*/ T84 w 871"/>
                            <a:gd name="T86" fmla="+- 0 10362 10147"/>
                            <a:gd name="T87" fmla="*/ 10362 h 871"/>
                            <a:gd name="T88" fmla="+- 0 9597 9495"/>
                            <a:gd name="T89" fmla="*/ T88 w 871"/>
                            <a:gd name="T90" fmla="+- 0 10301 10147"/>
                            <a:gd name="T91" fmla="*/ 10301 h 871"/>
                            <a:gd name="T92" fmla="+- 0 9649 9495"/>
                            <a:gd name="T93" fmla="*/ T92 w 871"/>
                            <a:gd name="T94" fmla="+- 0 10249 10147"/>
                            <a:gd name="T95" fmla="*/ 10249 h 871"/>
                            <a:gd name="T96" fmla="+- 0 9710 9495"/>
                            <a:gd name="T97" fmla="*/ T96 w 871"/>
                            <a:gd name="T98" fmla="+- 0 10206 10147"/>
                            <a:gd name="T99" fmla="*/ 10206 h 871"/>
                            <a:gd name="T100" fmla="+- 0 9778 9495"/>
                            <a:gd name="T101" fmla="*/ T100 w 871"/>
                            <a:gd name="T102" fmla="+- 0 10174 10147"/>
                            <a:gd name="T103" fmla="*/ 10174 h 871"/>
                            <a:gd name="T104" fmla="+- 0 9851 9495"/>
                            <a:gd name="T105" fmla="*/ T104 w 871"/>
                            <a:gd name="T106" fmla="+- 0 10154 10147"/>
                            <a:gd name="T107" fmla="*/ 10154 h 871"/>
                            <a:gd name="T108" fmla="+- 0 9930 9495"/>
                            <a:gd name="T109" fmla="*/ T108 w 871"/>
                            <a:gd name="T110" fmla="+- 0 10147 10147"/>
                            <a:gd name="T111" fmla="*/ 10147 h 871"/>
                            <a:gd name="T112" fmla="+- 0 10008 9495"/>
                            <a:gd name="T113" fmla="*/ T112 w 871"/>
                            <a:gd name="T114" fmla="+- 0 10154 10147"/>
                            <a:gd name="T115" fmla="*/ 10154 h 871"/>
                            <a:gd name="T116" fmla="+- 0 10082 9495"/>
                            <a:gd name="T117" fmla="*/ T116 w 871"/>
                            <a:gd name="T118" fmla="+- 0 10174 10147"/>
                            <a:gd name="T119" fmla="*/ 10174 h 871"/>
                            <a:gd name="T120" fmla="+- 0 10149 9495"/>
                            <a:gd name="T121" fmla="*/ T120 w 871"/>
                            <a:gd name="T122" fmla="+- 0 10206 10147"/>
                            <a:gd name="T123" fmla="*/ 10206 h 871"/>
                            <a:gd name="T124" fmla="+- 0 10210 9495"/>
                            <a:gd name="T125" fmla="*/ T124 w 871"/>
                            <a:gd name="T126" fmla="+- 0 10249 10147"/>
                            <a:gd name="T127" fmla="*/ 10249 h 871"/>
                            <a:gd name="T128" fmla="+- 0 10262 9495"/>
                            <a:gd name="T129" fmla="*/ T128 w 871"/>
                            <a:gd name="T130" fmla="+- 0 10301 10147"/>
                            <a:gd name="T131" fmla="*/ 10301 h 871"/>
                            <a:gd name="T132" fmla="+- 0 10305 9495"/>
                            <a:gd name="T133" fmla="*/ T132 w 871"/>
                            <a:gd name="T134" fmla="+- 0 10362 10147"/>
                            <a:gd name="T135" fmla="*/ 10362 h 871"/>
                            <a:gd name="T136" fmla="+- 0 10338 9495"/>
                            <a:gd name="T137" fmla="*/ T136 w 871"/>
                            <a:gd name="T138" fmla="+- 0 10430 10147"/>
                            <a:gd name="T139" fmla="*/ 10430 h 871"/>
                            <a:gd name="T140" fmla="+- 0 10358 9495"/>
                            <a:gd name="T141" fmla="*/ T140 w 871"/>
                            <a:gd name="T142" fmla="+- 0 10503 10147"/>
                            <a:gd name="T143" fmla="*/ 10503 h 871"/>
                            <a:gd name="T144" fmla="+- 0 10365 9495"/>
                            <a:gd name="T145" fmla="*/ T144 w 871"/>
                            <a:gd name="T146" fmla="+- 0 10582 10147"/>
                            <a:gd name="T147" fmla="*/ 10582 h 8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871" h="871">
                              <a:moveTo>
                                <a:pt x="870" y="435"/>
                              </a:moveTo>
                              <a:lnTo>
                                <a:pt x="863" y="513"/>
                              </a:lnTo>
                              <a:lnTo>
                                <a:pt x="843" y="586"/>
                              </a:lnTo>
                              <a:lnTo>
                                <a:pt x="810" y="654"/>
                              </a:lnTo>
                              <a:lnTo>
                                <a:pt x="767" y="715"/>
                              </a:lnTo>
                              <a:lnTo>
                                <a:pt x="715" y="767"/>
                              </a:lnTo>
                              <a:lnTo>
                                <a:pt x="654" y="810"/>
                              </a:lnTo>
                              <a:lnTo>
                                <a:pt x="587" y="843"/>
                              </a:lnTo>
                              <a:lnTo>
                                <a:pt x="513" y="863"/>
                              </a:lnTo>
                              <a:lnTo>
                                <a:pt x="435" y="870"/>
                              </a:lnTo>
                              <a:lnTo>
                                <a:pt x="356" y="863"/>
                              </a:lnTo>
                              <a:lnTo>
                                <a:pt x="283" y="843"/>
                              </a:lnTo>
                              <a:lnTo>
                                <a:pt x="215" y="810"/>
                              </a:lnTo>
                              <a:lnTo>
                                <a:pt x="154" y="767"/>
                              </a:lnTo>
                              <a:lnTo>
                                <a:pt x="102" y="715"/>
                              </a:lnTo>
                              <a:lnTo>
                                <a:pt x="59" y="654"/>
                              </a:lnTo>
                              <a:lnTo>
                                <a:pt x="27" y="586"/>
                              </a:lnTo>
                              <a:lnTo>
                                <a:pt x="7" y="513"/>
                              </a:lnTo>
                              <a:lnTo>
                                <a:pt x="0" y="435"/>
                              </a:lnTo>
                              <a:lnTo>
                                <a:pt x="7" y="356"/>
                              </a:lnTo>
                              <a:lnTo>
                                <a:pt x="27" y="283"/>
                              </a:lnTo>
                              <a:lnTo>
                                <a:pt x="59" y="215"/>
                              </a:lnTo>
                              <a:lnTo>
                                <a:pt x="102" y="154"/>
                              </a:lnTo>
                              <a:lnTo>
                                <a:pt x="154" y="102"/>
                              </a:lnTo>
                              <a:lnTo>
                                <a:pt x="215" y="59"/>
                              </a:lnTo>
                              <a:lnTo>
                                <a:pt x="283" y="27"/>
                              </a:lnTo>
                              <a:lnTo>
                                <a:pt x="356" y="7"/>
                              </a:lnTo>
                              <a:lnTo>
                                <a:pt x="435" y="0"/>
                              </a:lnTo>
                              <a:lnTo>
                                <a:pt x="513" y="7"/>
                              </a:lnTo>
                              <a:lnTo>
                                <a:pt x="587" y="27"/>
                              </a:lnTo>
                              <a:lnTo>
                                <a:pt x="654" y="59"/>
                              </a:lnTo>
                              <a:lnTo>
                                <a:pt x="715" y="102"/>
                              </a:lnTo>
                              <a:lnTo>
                                <a:pt x="767" y="154"/>
                              </a:lnTo>
                              <a:lnTo>
                                <a:pt x="810" y="215"/>
                              </a:lnTo>
                              <a:lnTo>
                                <a:pt x="843" y="283"/>
                              </a:lnTo>
                              <a:lnTo>
                                <a:pt x="863" y="356"/>
                              </a:lnTo>
                              <a:lnTo>
                                <a:pt x="870" y="435"/>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4E381B" id="Freeform: Shape 22" o:spid="_x0000_s1026" style="position:absolute;margin-left:474.7pt;margin-top:513.5pt;width:43.55pt;height:43.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71,87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" path="m870,435l863,513,843,586,810,654,767,715,715,767,654,810,587,843,513,863,435,870,356,863,283,843,215,810,154,767,102,715,59,654,27,586,7,513,,435,7,356,27,283,59,215,102,154,154,102,215,59,283,27,356,7,435,,513,7,587,27,654,59,715,102,767,154,810,215,843,283,863,356,870,435xe" filled="f" strokecolor="white" strokeweight="2pt">
                <v:path arrowok="t" o:connecttype="custom" o:connectlocs="552450,6719570;548005,6769100;535305,6815455;514350,6858635;487045,6897370;454025,6930390;415290,6957695;372745,6978650;325755,6991350;276225,6995795;226060,6991350;179705,6978650;136525,6957695;97790,6930390;64770,6897370;37465,6858635;17145,6815455;4445,6769100;0,6719570;4445,6669405;17145,6623050;37465,6579870;64770,6541135;97790,6508115;136525,6480810;179705,6460490;226060,6447790;276225,6443345;325755,6447790;372745,6460490;415290,6480810;454025,6508115;487045,6541135;514350,6579870;535305,6623050;548005,6669405;552450,6719570" o:connectangles="0,0,0,0,0,0,0,0,0,0,0,0,0,0,0,0,0,0,0,0,0,0,0,0,0,0,0,0,0,0,0,0,0,0,0,0,0"/>
              </v:shape>
            </w:pict>
          </mc:Fallback>
        </mc:AlternateContent>
      </w:r>
      <w:r w:rsidR="001F5156" w:rsidRPr="00AC085F">
        <w:rPr>
          <w:rFonts w:cstheme="minorHAnsi"/>
          <w:b/>
          <w:bCs/>
          <w:sz w:val="28"/>
          <w:szCs w:val="28"/>
        </w:rPr>
        <w:t xml:space="preserve">How Does </w:t>
      </w:r>
      <w:r w:rsidR="00E63CCA">
        <w:rPr>
          <w:rFonts w:cstheme="minorHAnsi"/>
          <w:b/>
          <w:bCs/>
          <w:sz w:val="28"/>
          <w:szCs w:val="28"/>
        </w:rPr>
        <w:t>Taking</w:t>
      </w:r>
      <w:r w:rsidR="00E349D6">
        <w:rPr>
          <w:rFonts w:cstheme="minorHAnsi"/>
          <w:b/>
          <w:bCs/>
          <w:sz w:val="28"/>
          <w:szCs w:val="28"/>
        </w:rPr>
        <w:t xml:space="preserve"> </w:t>
      </w:r>
      <w:r w:rsidR="001F5156" w:rsidRPr="00AC085F">
        <w:rPr>
          <w:rFonts w:cstheme="minorHAnsi"/>
          <w:b/>
          <w:bCs/>
          <w:sz w:val="28"/>
          <w:szCs w:val="28"/>
        </w:rPr>
        <w:t>State Test</w:t>
      </w:r>
      <w:r w:rsidR="006B1D3A" w:rsidRPr="00AC085F">
        <w:rPr>
          <w:rFonts w:cstheme="minorHAnsi"/>
          <w:b/>
          <w:bCs/>
          <w:sz w:val="28"/>
          <w:szCs w:val="28"/>
        </w:rPr>
        <w:t>s</w:t>
      </w:r>
      <w:r w:rsidR="001F5156" w:rsidRPr="00AC085F">
        <w:rPr>
          <w:rFonts w:cstheme="minorHAnsi"/>
          <w:b/>
          <w:bCs/>
          <w:sz w:val="28"/>
          <w:szCs w:val="28"/>
        </w:rPr>
        <w:t xml:space="preserve"> Help My </w:t>
      </w:r>
      <w:r w:rsidR="0042409B">
        <w:rPr>
          <w:rFonts w:cstheme="minorHAnsi"/>
          <w:b/>
          <w:bCs/>
          <w:sz w:val="28"/>
          <w:szCs w:val="28"/>
        </w:rPr>
        <w:t>Child</w:t>
      </w:r>
      <w:r w:rsidR="001F5156" w:rsidRPr="00AC085F">
        <w:rPr>
          <w:rFonts w:cstheme="minorHAnsi"/>
          <w:b/>
          <w:bCs/>
          <w:sz w:val="28"/>
          <w:szCs w:val="28"/>
        </w:rPr>
        <w:t>?</w:t>
      </w:r>
      <w:r w:rsidR="005B72B0">
        <w:rPr>
          <w:color w:val="414042"/>
        </w:rPr>
        <w:t xml:space="preserve"> </w:t>
      </w:r>
    </w:p>
    <w:p w14:paraId="23D0BB55" w14:textId="2B55D1A0" w:rsidR="0099656A" w:rsidRPr="0099656A" w:rsidRDefault="0099656A" w:rsidP="006A5508">
      <w:pPr>
        <w:pStyle w:val="BodyText"/>
        <w:numPr>
          <w:ilvl w:val="0"/>
          <w:numId w:val="2"/>
        </w:numPr>
        <w:spacing w:before="240"/>
        <w:ind w:left="900" w:right="181"/>
        <w:rPr>
          <w:rFonts w:asciiTheme="minorHAnsi" w:hAnsiTheme="minorHAnsi" w:cstheme="minorHAnsi"/>
          <w:color w:val="414042"/>
          <w:sz w:val="24"/>
          <w:szCs w:val="24"/>
        </w:rPr>
      </w:pPr>
      <w:r w:rsidRPr="0099656A">
        <w:rPr>
          <w:rFonts w:asciiTheme="minorHAnsi" w:hAnsiTheme="minorHAnsi" w:cstheme="minorHAnsi"/>
          <w:color w:val="414042"/>
          <w:sz w:val="24"/>
          <w:szCs w:val="24"/>
        </w:rPr>
        <w:t>Testing is a great opportunity for your child to show everything they have been learning and practicing in connection with classroom</w:t>
      </w:r>
      <w:r w:rsidRPr="006A5508">
        <w:rPr>
          <w:rFonts w:asciiTheme="minorHAnsi" w:hAnsiTheme="minorHAnsi" w:cstheme="minorHAnsi"/>
          <w:color w:val="414042"/>
          <w:sz w:val="24"/>
          <w:szCs w:val="24"/>
        </w:rPr>
        <w:t xml:space="preserve"> </w:t>
      </w:r>
      <w:r w:rsidRPr="0099656A">
        <w:rPr>
          <w:rFonts w:asciiTheme="minorHAnsi" w:hAnsiTheme="minorHAnsi" w:cstheme="minorHAnsi"/>
          <w:color w:val="414042"/>
          <w:sz w:val="24"/>
          <w:szCs w:val="24"/>
        </w:rPr>
        <w:t>instruction.</w:t>
      </w:r>
    </w:p>
    <w:p w14:paraId="34813C8E" w14:textId="623D6FC7" w:rsidR="0099656A" w:rsidRPr="0099656A" w:rsidRDefault="0099656A" w:rsidP="006A5508">
      <w:pPr>
        <w:pStyle w:val="BodyText"/>
        <w:numPr>
          <w:ilvl w:val="0"/>
          <w:numId w:val="2"/>
        </w:numPr>
        <w:spacing w:before="240"/>
        <w:ind w:left="900" w:right="181"/>
        <w:rPr>
          <w:rFonts w:asciiTheme="minorHAnsi" w:hAnsiTheme="minorHAnsi" w:cstheme="minorHAnsi"/>
          <w:color w:val="414042"/>
          <w:sz w:val="24"/>
          <w:szCs w:val="24"/>
        </w:rPr>
      </w:pPr>
      <w:r w:rsidRPr="0099656A">
        <w:rPr>
          <w:rFonts w:asciiTheme="minorHAnsi" w:hAnsiTheme="minorHAnsi" w:cstheme="minorHAnsi"/>
          <w:color w:val="414042"/>
          <w:sz w:val="24"/>
          <w:szCs w:val="24"/>
        </w:rPr>
        <w:t>Your child’s school level of performance is determined based on the students’ state testing scores, giving parents and community members an opportunity to know how the school is teaching all students.</w:t>
      </w:r>
    </w:p>
    <w:p w14:paraId="20A2267D" w14:textId="27820747" w:rsidR="0099656A" w:rsidRPr="0099656A" w:rsidRDefault="006A5508" w:rsidP="006A5508">
      <w:pPr>
        <w:pStyle w:val="BodyText"/>
        <w:numPr>
          <w:ilvl w:val="0"/>
          <w:numId w:val="2"/>
        </w:numPr>
        <w:spacing w:before="240"/>
        <w:ind w:left="900" w:right="181"/>
        <w:rPr>
          <w:rFonts w:asciiTheme="minorHAnsi" w:hAnsiTheme="minorHAnsi" w:cstheme="minorHAnsi"/>
          <w:noProof/>
          <w:color w:val="414042"/>
          <w:sz w:val="24"/>
          <w:szCs w:val="24"/>
        </w:rPr>
      </w:pPr>
      <w:r>
        <w:rPr>
          <w:rFonts w:asciiTheme="minorHAnsi" w:hAnsiTheme="minorHAnsi" w:cstheme="minorHAnsi"/>
          <w:noProof/>
          <w:color w:val="414042"/>
          <w:sz w:val="28"/>
          <w:szCs w:val="28"/>
        </w:rPr>
        <mc:AlternateContent>
          <mc:Choice Requires="wps">
            <w:drawing>
              <wp:anchor distT="0" distB="0" distL="114300" distR="114300" simplePos="0" relativeHeight="251741184" behindDoc="0" locked="0" layoutInCell="1" allowOverlap="1" wp14:anchorId="3839C623" wp14:editId="63912A46">
                <wp:simplePos x="0" y="0"/>
                <wp:positionH relativeFrom="column">
                  <wp:posOffset>5114502</wp:posOffset>
                </wp:positionH>
                <wp:positionV relativeFrom="page">
                  <wp:posOffset>6608445</wp:posOffset>
                </wp:positionV>
                <wp:extent cx="2651760" cy="173418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651760" cy="1734185"/>
                        </a:xfrm>
                        <a:prstGeom prst="rect">
                          <a:avLst/>
                        </a:prstGeom>
                        <a:solidFill>
                          <a:srgbClr val="93C9C9"/>
                        </a:solidFill>
                        <a:ln w="6350">
                          <a:noFill/>
                        </a:ln>
                      </wps:spPr>
                      <wps:txbx>
                        <w:txbxContent>
                          <w:p w14:paraId="1C7EEF90" w14:textId="5A138335" w:rsidR="001A5058" w:rsidRPr="005E0634" w:rsidRDefault="00896DE2" w:rsidP="005E0634">
                            <w:pPr>
                              <w:spacing w:after="0"/>
                              <w:jc w:val="center"/>
                              <w:rPr>
                                <w:color w:val="102F41"/>
                                <w:sz w:val="26"/>
                                <w:szCs w:val="26"/>
                              </w:rPr>
                            </w:pPr>
                            <w:r>
                              <w:rPr>
                                <w:rFonts w:cstheme="minorHAnsi"/>
                                <w:color w:val="102F41"/>
                                <w:sz w:val="26"/>
                                <w:szCs w:val="26"/>
                              </w:rPr>
                              <w:t xml:space="preserve">Not too long ago, some students were </w:t>
                            </w:r>
                            <w:r w:rsidRPr="00896DE2">
                              <w:rPr>
                                <w:rFonts w:cstheme="minorHAnsi"/>
                                <w:b/>
                                <w:bCs/>
                                <w:color w:val="102F41"/>
                                <w:sz w:val="26"/>
                                <w:szCs w:val="26"/>
                              </w:rPr>
                              <w:t xml:space="preserve">not </w:t>
                            </w:r>
                            <w:r w:rsidR="00651695">
                              <w:rPr>
                                <w:rFonts w:cstheme="minorHAnsi"/>
                                <w:b/>
                                <w:bCs/>
                                <w:color w:val="102F41"/>
                                <w:sz w:val="26"/>
                                <w:szCs w:val="26"/>
                              </w:rPr>
                              <w:t>included</w:t>
                            </w:r>
                            <w:r>
                              <w:rPr>
                                <w:rFonts w:cstheme="minorHAnsi"/>
                                <w:color w:val="102F41"/>
                                <w:sz w:val="26"/>
                                <w:szCs w:val="26"/>
                              </w:rPr>
                              <w:t xml:space="preserve"> </w:t>
                            </w:r>
                            <w:r w:rsidR="00651695">
                              <w:rPr>
                                <w:rFonts w:cstheme="minorHAnsi"/>
                                <w:color w:val="102F41"/>
                                <w:sz w:val="26"/>
                                <w:szCs w:val="26"/>
                              </w:rPr>
                              <w:t>in</w:t>
                            </w:r>
                            <w:r>
                              <w:rPr>
                                <w:rFonts w:cstheme="minorHAnsi"/>
                                <w:color w:val="102F41"/>
                                <w:sz w:val="26"/>
                                <w:szCs w:val="26"/>
                              </w:rPr>
                              <w:t xml:space="preserve"> </w:t>
                            </w:r>
                            <w:r w:rsidR="007A5B0E">
                              <w:rPr>
                                <w:rFonts w:cstheme="minorHAnsi"/>
                                <w:color w:val="102F41"/>
                                <w:sz w:val="26"/>
                                <w:szCs w:val="26"/>
                              </w:rPr>
                              <w:t>test</w:t>
                            </w:r>
                            <w:r w:rsidR="00651695">
                              <w:rPr>
                                <w:rFonts w:cstheme="minorHAnsi"/>
                                <w:color w:val="102F41"/>
                                <w:sz w:val="26"/>
                                <w:szCs w:val="26"/>
                              </w:rPr>
                              <w:t>ing</w:t>
                            </w:r>
                            <w:r w:rsidR="00CD5FB4">
                              <w:rPr>
                                <w:rFonts w:cstheme="minorHAnsi"/>
                                <w:color w:val="102F41"/>
                                <w:sz w:val="26"/>
                                <w:szCs w:val="26"/>
                              </w:rPr>
                              <w:t xml:space="preserve">. </w:t>
                            </w:r>
                            <w:r w:rsidRPr="00733E66">
                              <w:rPr>
                                <w:rFonts w:cstheme="minorHAnsi"/>
                                <w:color w:val="102F41"/>
                                <w:sz w:val="26"/>
                                <w:szCs w:val="26"/>
                              </w:rPr>
                              <w:t>Back then</w:t>
                            </w:r>
                            <w:r>
                              <w:rPr>
                                <w:rFonts w:cstheme="minorHAnsi"/>
                                <w:color w:val="102F41"/>
                                <w:sz w:val="26"/>
                                <w:szCs w:val="26"/>
                              </w:rPr>
                              <w:t xml:space="preserve"> students with disabilities and English learners were often excluded.</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39C623" id="Text Box 49" o:spid="_x0000_s1028" type="#_x0000_t202" style="position:absolute;left:0;text-align:left;margin-left:402.7pt;margin-top:520.35pt;width:208.8pt;height:136.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" fillcolor="#93c9c9" stroked="f" strokeweight=".5pt">
                <v:textbox inset="14.4pt,,14.4pt">
                  <w:txbxContent>
                    <w:p w14:paraId="1C7EEF90" w14:textId="5A138335" w:rsidR="001A5058" w:rsidRPr="005E0634" w:rsidRDefault="00896DE2" w:rsidP="005E0634">
                      <w:pPr>
                        <w:spacing w:after="0"/>
                        <w:jc w:val="center"/>
                        <w:rPr>
                          <w:color w:val="102F41"/>
                          <w:sz w:val="26"/>
                          <w:szCs w:val="26"/>
                        </w:rPr>
                      </w:pPr>
                      <w:r>
                        <w:rPr>
                          <w:rFonts w:cstheme="minorHAnsi"/>
                          <w:color w:val="102F41"/>
                          <w:sz w:val="26"/>
                          <w:szCs w:val="26"/>
                        </w:rPr>
                        <w:t xml:space="preserve">Not too long ago, some students were </w:t>
                      </w:r>
                      <w:r w:rsidRPr="00896DE2">
                        <w:rPr>
                          <w:rFonts w:cstheme="minorHAnsi"/>
                          <w:b/>
                          <w:bCs/>
                          <w:color w:val="102F41"/>
                          <w:sz w:val="26"/>
                          <w:szCs w:val="26"/>
                        </w:rPr>
                        <w:t xml:space="preserve">not </w:t>
                      </w:r>
                      <w:r w:rsidR="00651695">
                        <w:rPr>
                          <w:rFonts w:cstheme="minorHAnsi"/>
                          <w:b/>
                          <w:bCs/>
                          <w:color w:val="102F41"/>
                          <w:sz w:val="26"/>
                          <w:szCs w:val="26"/>
                        </w:rPr>
                        <w:t>included</w:t>
                      </w:r>
                      <w:r>
                        <w:rPr>
                          <w:rFonts w:cstheme="minorHAnsi"/>
                          <w:color w:val="102F41"/>
                          <w:sz w:val="26"/>
                          <w:szCs w:val="26"/>
                        </w:rPr>
                        <w:t xml:space="preserve"> </w:t>
                      </w:r>
                      <w:r w:rsidR="00651695">
                        <w:rPr>
                          <w:rFonts w:cstheme="minorHAnsi"/>
                          <w:color w:val="102F41"/>
                          <w:sz w:val="26"/>
                          <w:szCs w:val="26"/>
                        </w:rPr>
                        <w:t>in</w:t>
                      </w:r>
                      <w:r>
                        <w:rPr>
                          <w:rFonts w:cstheme="minorHAnsi"/>
                          <w:color w:val="102F41"/>
                          <w:sz w:val="26"/>
                          <w:szCs w:val="26"/>
                        </w:rPr>
                        <w:t xml:space="preserve"> </w:t>
                      </w:r>
                      <w:r w:rsidR="007A5B0E">
                        <w:rPr>
                          <w:rFonts w:cstheme="minorHAnsi"/>
                          <w:color w:val="102F41"/>
                          <w:sz w:val="26"/>
                          <w:szCs w:val="26"/>
                        </w:rPr>
                        <w:t>test</w:t>
                      </w:r>
                      <w:r w:rsidR="00651695">
                        <w:rPr>
                          <w:rFonts w:cstheme="minorHAnsi"/>
                          <w:color w:val="102F41"/>
                          <w:sz w:val="26"/>
                          <w:szCs w:val="26"/>
                        </w:rPr>
                        <w:t>ing</w:t>
                      </w:r>
                      <w:r w:rsidR="00CD5FB4">
                        <w:rPr>
                          <w:rFonts w:cstheme="minorHAnsi"/>
                          <w:color w:val="102F41"/>
                          <w:sz w:val="26"/>
                          <w:szCs w:val="26"/>
                        </w:rPr>
                        <w:t xml:space="preserve">. </w:t>
                      </w:r>
                      <w:r w:rsidRPr="00733E66">
                        <w:rPr>
                          <w:rFonts w:cstheme="minorHAnsi"/>
                          <w:color w:val="102F41"/>
                          <w:sz w:val="26"/>
                          <w:szCs w:val="26"/>
                        </w:rPr>
                        <w:t>Back then</w:t>
                      </w:r>
                      <w:r>
                        <w:rPr>
                          <w:rFonts w:cstheme="minorHAnsi"/>
                          <w:color w:val="102F41"/>
                          <w:sz w:val="26"/>
                          <w:szCs w:val="26"/>
                        </w:rPr>
                        <w:t xml:space="preserve"> students with disabilities and English learners were often excluded.</w:t>
                      </w:r>
                    </w:p>
                  </w:txbxContent>
                </v:textbox>
                <w10:wrap anchory="page"/>
              </v:shape>
            </w:pict>
          </mc:Fallback>
        </mc:AlternateContent>
      </w:r>
      <w:r w:rsidR="0099656A" w:rsidRPr="0099656A">
        <w:rPr>
          <w:rFonts w:asciiTheme="minorHAnsi" w:hAnsiTheme="minorHAnsi" w:cstheme="minorHAnsi"/>
          <w:noProof/>
          <w:color w:val="414042"/>
          <w:sz w:val="24"/>
          <w:szCs w:val="24"/>
        </w:rPr>
        <w:t>Testing scores are one way to</w:t>
      </w:r>
      <w:r w:rsidR="0099656A" w:rsidRPr="006A5508">
        <w:rPr>
          <w:rFonts w:asciiTheme="minorHAnsi" w:hAnsiTheme="minorHAnsi" w:cstheme="minorHAnsi"/>
          <w:noProof/>
          <w:color w:val="414042"/>
          <w:sz w:val="24"/>
          <w:szCs w:val="24"/>
        </w:rPr>
        <w:t xml:space="preserve"> </w:t>
      </w:r>
      <w:r w:rsidR="0099656A" w:rsidRPr="0099656A">
        <w:rPr>
          <w:rFonts w:asciiTheme="minorHAnsi" w:hAnsiTheme="minorHAnsi" w:cstheme="minorHAnsi"/>
          <w:noProof/>
          <w:color w:val="414042"/>
          <w:sz w:val="24"/>
          <w:szCs w:val="24"/>
        </w:rPr>
        <w:t>evaluate your child’s progress towards their personal dreams for career or college readiness goals.</w:t>
      </w:r>
    </w:p>
    <w:p w14:paraId="1C49696D" w14:textId="3DEF7C58" w:rsidR="00203D1F" w:rsidRPr="00033127" w:rsidRDefault="006A5508" w:rsidP="006A5508">
      <w:pPr>
        <w:pStyle w:val="BodyText"/>
        <w:spacing w:before="240"/>
        <w:ind w:left="180" w:right="181" w:firstLine="720"/>
        <w:rPr>
          <w:rFonts w:asciiTheme="minorHAnsi" w:hAnsiTheme="minorHAnsi" w:cstheme="minorHAnsi"/>
          <w:b/>
          <w:bCs/>
          <w:sz w:val="28"/>
          <w:szCs w:val="28"/>
        </w:rPr>
      </w:pPr>
      <w:r w:rsidRPr="00A85D49">
        <w:rPr>
          <w:rFonts w:asciiTheme="minorHAnsi" w:hAnsiTheme="minorHAnsi" w:cstheme="minorHAnsi"/>
          <w:noProof/>
          <w:sz w:val="28"/>
          <w:szCs w:val="28"/>
        </w:rPr>
        <mc:AlternateContent>
          <mc:Choice Requires="wps">
            <w:drawing>
              <wp:anchor distT="0" distB="0" distL="114300" distR="114300" simplePos="0" relativeHeight="251640832" behindDoc="0" locked="0" layoutInCell="1" allowOverlap="1" wp14:anchorId="7F4C1E9B" wp14:editId="6EDD8C2C">
                <wp:simplePos x="0" y="0"/>
                <wp:positionH relativeFrom="page">
                  <wp:posOffset>319405</wp:posOffset>
                </wp:positionH>
                <wp:positionV relativeFrom="page">
                  <wp:posOffset>6925847</wp:posOffset>
                </wp:positionV>
                <wp:extent cx="61595" cy="327025"/>
                <wp:effectExtent l="0" t="0" r="1905" b="317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A54D46" id="Rectangle 48" o:spid="_x0000_s1026" style="position:absolute;margin-left:25.15pt;margin-top:545.35pt;width:4.85pt;height:25.75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" fillcolor="#102f41" stroked="f">
                <w10:wrap anchorx="page" anchory="page"/>
              </v:rect>
            </w:pict>
          </mc:Fallback>
        </mc:AlternateContent>
      </w:r>
      <w:r w:rsidR="009A5509" w:rsidRPr="00A85D49">
        <w:rPr>
          <w:rFonts w:asciiTheme="minorHAnsi" w:hAnsiTheme="minorHAnsi" w:cstheme="minorHAnsi"/>
          <w:b/>
          <w:bCs/>
          <w:sz w:val="28"/>
          <w:szCs w:val="28"/>
        </w:rPr>
        <w:t xml:space="preserve">How Does </w:t>
      </w:r>
      <w:r w:rsidR="00E63CCA" w:rsidRPr="00A85D49">
        <w:rPr>
          <w:rFonts w:asciiTheme="minorHAnsi" w:hAnsiTheme="minorHAnsi" w:cstheme="minorHAnsi"/>
          <w:b/>
          <w:bCs/>
          <w:sz w:val="28"/>
          <w:szCs w:val="28"/>
        </w:rPr>
        <w:t>Taking</w:t>
      </w:r>
      <w:r w:rsidR="009A5509" w:rsidRPr="00A85D49">
        <w:rPr>
          <w:rFonts w:asciiTheme="minorHAnsi" w:hAnsiTheme="minorHAnsi" w:cstheme="minorHAnsi"/>
          <w:b/>
          <w:bCs/>
          <w:sz w:val="28"/>
          <w:szCs w:val="28"/>
        </w:rPr>
        <w:t xml:space="preserve"> State Test</w:t>
      </w:r>
      <w:r w:rsidR="006B1D3A" w:rsidRPr="00A85D49">
        <w:rPr>
          <w:rFonts w:asciiTheme="minorHAnsi" w:hAnsiTheme="minorHAnsi" w:cstheme="minorHAnsi"/>
          <w:b/>
          <w:bCs/>
          <w:sz w:val="28"/>
          <w:szCs w:val="28"/>
        </w:rPr>
        <w:t>s</w:t>
      </w:r>
      <w:r w:rsidR="009A5509" w:rsidRPr="00A85D49">
        <w:rPr>
          <w:rFonts w:asciiTheme="minorHAnsi" w:hAnsiTheme="minorHAnsi" w:cstheme="minorHAnsi"/>
          <w:b/>
          <w:bCs/>
          <w:sz w:val="28"/>
          <w:szCs w:val="28"/>
        </w:rPr>
        <w:t xml:space="preserve"> Help </w:t>
      </w:r>
      <w:r w:rsidR="00AC085F" w:rsidRPr="00A85D49">
        <w:rPr>
          <w:rFonts w:asciiTheme="minorHAnsi" w:hAnsiTheme="minorHAnsi" w:cstheme="minorHAnsi"/>
          <w:b/>
          <w:bCs/>
          <w:sz w:val="28"/>
          <w:szCs w:val="28"/>
        </w:rPr>
        <w:t xml:space="preserve">My </w:t>
      </w:r>
      <w:r w:rsidR="0042409B" w:rsidRPr="00A85D49">
        <w:rPr>
          <w:rFonts w:asciiTheme="minorHAnsi" w:hAnsiTheme="minorHAnsi" w:cstheme="minorHAnsi"/>
          <w:b/>
          <w:bCs/>
          <w:sz w:val="28"/>
          <w:szCs w:val="28"/>
        </w:rPr>
        <w:t xml:space="preserve">Child’s </w:t>
      </w:r>
      <w:r w:rsidR="00AC085F" w:rsidRPr="00A85D49">
        <w:rPr>
          <w:rFonts w:asciiTheme="minorHAnsi" w:hAnsiTheme="minorHAnsi" w:cstheme="minorHAnsi"/>
          <w:b/>
          <w:bCs/>
          <w:sz w:val="28"/>
          <w:szCs w:val="28"/>
        </w:rPr>
        <w:t>School</w:t>
      </w:r>
      <w:r w:rsidR="009A5509" w:rsidRPr="00033127">
        <w:rPr>
          <w:rFonts w:asciiTheme="minorHAnsi" w:hAnsiTheme="minorHAnsi" w:cstheme="minorHAnsi"/>
          <w:b/>
          <w:bCs/>
          <w:sz w:val="28"/>
          <w:szCs w:val="28"/>
        </w:rPr>
        <w:t>?</w:t>
      </w:r>
    </w:p>
    <w:p w14:paraId="542FC729" w14:textId="77A4774D" w:rsidR="00B300F2" w:rsidRPr="006A5508" w:rsidRDefault="00041D61" w:rsidP="00066B88">
      <w:pPr>
        <w:pStyle w:val="BodyText"/>
        <w:numPr>
          <w:ilvl w:val="0"/>
          <w:numId w:val="4"/>
        </w:numPr>
        <w:spacing w:before="240"/>
        <w:ind w:left="907" w:right="298"/>
        <w:rPr>
          <w:rFonts w:asciiTheme="minorHAnsi" w:hAnsiTheme="minorHAnsi" w:cstheme="minorHAnsi"/>
          <w:sz w:val="24"/>
          <w:szCs w:val="24"/>
        </w:rPr>
      </w:pPr>
      <w:r w:rsidRPr="006A5508">
        <w:rPr>
          <w:rFonts w:asciiTheme="minorHAnsi" w:hAnsiTheme="minorHAnsi" w:cstheme="minorHAnsi"/>
          <w:color w:val="5D5A4E"/>
          <w:sz w:val="24"/>
          <w:szCs w:val="24"/>
        </w:rPr>
        <w:t xml:space="preserve">It </w:t>
      </w:r>
      <w:r w:rsidR="00B83CFC" w:rsidRPr="006A5508">
        <w:rPr>
          <w:rFonts w:asciiTheme="minorHAnsi" w:hAnsiTheme="minorHAnsi" w:cstheme="minorHAnsi"/>
          <w:color w:val="5D5A4E"/>
          <w:sz w:val="24"/>
          <w:szCs w:val="24"/>
        </w:rPr>
        <w:t xml:space="preserve">provides </w:t>
      </w:r>
      <w:r w:rsidR="00A363CF" w:rsidRPr="006A5508">
        <w:rPr>
          <w:rFonts w:asciiTheme="minorHAnsi" w:hAnsiTheme="minorHAnsi" w:cstheme="minorHAnsi"/>
          <w:color w:val="5D5A4E"/>
          <w:sz w:val="24"/>
          <w:szCs w:val="24"/>
        </w:rPr>
        <w:t>critical information to</w:t>
      </w:r>
      <w:r w:rsidR="00386159" w:rsidRPr="006A5508">
        <w:rPr>
          <w:rFonts w:asciiTheme="minorHAnsi" w:hAnsiTheme="minorHAnsi" w:cstheme="minorHAnsi"/>
          <w:color w:val="5D5A4E"/>
          <w:sz w:val="24"/>
          <w:szCs w:val="24"/>
        </w:rPr>
        <w:t xml:space="preserve"> the district and </w:t>
      </w:r>
      <w:r w:rsidR="00A363CF" w:rsidRPr="006A5508">
        <w:rPr>
          <w:rFonts w:asciiTheme="minorHAnsi" w:hAnsiTheme="minorHAnsi" w:cstheme="minorHAnsi"/>
          <w:color w:val="5D5A4E"/>
          <w:sz w:val="24"/>
          <w:szCs w:val="24"/>
        </w:rPr>
        <w:t xml:space="preserve">state on </w:t>
      </w:r>
      <w:r w:rsidRPr="006A5508">
        <w:rPr>
          <w:rFonts w:asciiTheme="minorHAnsi" w:hAnsiTheme="minorHAnsi" w:cstheme="minorHAnsi"/>
          <w:color w:val="5D5A4E"/>
          <w:sz w:val="24"/>
          <w:szCs w:val="24"/>
        </w:rPr>
        <w:t xml:space="preserve">how </w:t>
      </w:r>
      <w:r w:rsidR="00A363CF" w:rsidRPr="006A5508">
        <w:rPr>
          <w:rFonts w:asciiTheme="minorHAnsi" w:hAnsiTheme="minorHAnsi" w:cstheme="minorHAnsi"/>
          <w:color w:val="5D5A4E"/>
          <w:sz w:val="24"/>
          <w:szCs w:val="24"/>
        </w:rPr>
        <w:t xml:space="preserve">well </w:t>
      </w:r>
      <w:r w:rsidRPr="006A5508">
        <w:rPr>
          <w:rFonts w:asciiTheme="minorHAnsi" w:hAnsiTheme="minorHAnsi" w:cstheme="minorHAnsi"/>
          <w:color w:val="5D5A4E"/>
          <w:sz w:val="24"/>
          <w:szCs w:val="24"/>
        </w:rPr>
        <w:t xml:space="preserve">all students </w:t>
      </w:r>
      <w:r w:rsidR="00386159" w:rsidRPr="006A5508">
        <w:rPr>
          <w:rFonts w:asciiTheme="minorHAnsi" w:hAnsiTheme="minorHAnsi" w:cstheme="minorHAnsi"/>
          <w:color w:val="5D5A4E"/>
          <w:sz w:val="24"/>
          <w:szCs w:val="24"/>
        </w:rPr>
        <w:t xml:space="preserve">in your child’s school </w:t>
      </w:r>
      <w:r w:rsidRPr="006A5508">
        <w:rPr>
          <w:rFonts w:asciiTheme="minorHAnsi" w:hAnsiTheme="minorHAnsi" w:cstheme="minorHAnsi"/>
          <w:color w:val="5D5A4E"/>
          <w:sz w:val="24"/>
          <w:szCs w:val="24"/>
        </w:rPr>
        <w:t xml:space="preserve">are </w:t>
      </w:r>
      <w:r w:rsidR="00386159" w:rsidRPr="006A5508">
        <w:rPr>
          <w:rFonts w:asciiTheme="minorHAnsi" w:hAnsiTheme="minorHAnsi" w:cstheme="minorHAnsi"/>
          <w:color w:val="5D5A4E"/>
          <w:sz w:val="24"/>
          <w:szCs w:val="24"/>
        </w:rPr>
        <w:t>doing, so the school can be supported</w:t>
      </w:r>
      <w:r w:rsidR="006A5508" w:rsidRPr="006A5508">
        <w:rPr>
          <w:rFonts w:asciiTheme="minorHAnsi" w:hAnsiTheme="minorHAnsi" w:cstheme="minorHAnsi"/>
          <w:color w:val="5D5A4E"/>
          <w:sz w:val="24"/>
          <w:szCs w:val="24"/>
        </w:rPr>
        <w:t xml:space="preserve">. </w:t>
      </w:r>
    </w:p>
    <w:p w14:paraId="4416AD8D" w14:textId="24EC9B26" w:rsidR="006A5508" w:rsidRPr="006A5508" w:rsidRDefault="006A5508" w:rsidP="006A5508">
      <w:pPr>
        <w:pStyle w:val="BodyText"/>
        <w:numPr>
          <w:ilvl w:val="0"/>
          <w:numId w:val="4"/>
        </w:numPr>
        <w:spacing w:before="240"/>
        <w:ind w:left="907" w:right="298"/>
        <w:rPr>
          <w:rFonts w:asciiTheme="minorHAnsi" w:hAnsiTheme="minorHAnsi" w:cstheme="minorHAnsi"/>
        </w:rPr>
      </w:pPr>
      <w:r w:rsidRPr="006A5508">
        <w:rPr>
          <w:b/>
          <w:bCs/>
          <w:noProof/>
          <w:sz w:val="24"/>
          <w:szCs w:val="24"/>
        </w:rPr>
        <mc:AlternateContent>
          <mc:Choice Requires="wps">
            <w:drawing>
              <wp:anchor distT="0" distB="0" distL="114300" distR="114300" simplePos="0" relativeHeight="251770880" behindDoc="0" locked="0" layoutInCell="1" allowOverlap="1" wp14:anchorId="208A735B" wp14:editId="29860FEB">
                <wp:simplePos x="0" y="0"/>
                <wp:positionH relativeFrom="column">
                  <wp:posOffset>5104553</wp:posOffset>
                </wp:positionH>
                <wp:positionV relativeFrom="page">
                  <wp:posOffset>8342207</wp:posOffset>
                </wp:positionV>
                <wp:extent cx="2664460" cy="653415"/>
                <wp:effectExtent l="0" t="0" r="2540" b="6985"/>
                <wp:wrapNone/>
                <wp:docPr id="32" name="Rectangle 32"/>
                <wp:cNvGraphicFramePr/>
                <a:graphic xmlns:a="http://schemas.openxmlformats.org/drawingml/2006/main">
                  <a:graphicData uri="http://schemas.microsoft.com/office/word/2010/wordprocessingShape">
                    <wps:wsp>
                      <wps:cNvSpPr/>
                      <wps:spPr>
                        <a:xfrm>
                          <a:off x="0" y="0"/>
                          <a:ext cx="2664460" cy="653415"/>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1EAB0" w14:textId="6C306B09" w:rsidR="00D46682" w:rsidRPr="00EC4901" w:rsidRDefault="00D46682" w:rsidP="00D46682">
                            <w:pPr>
                              <w:spacing w:after="0" w:line="240" w:lineRule="auto"/>
                              <w:rPr>
                                <w:b/>
                                <w:bCs/>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8A735B" id="Rectangle 32" o:spid="_x0000_s1029" style="position:absolute;left:0;text-align:left;margin-left:401.95pt;margin-top:656.85pt;width:209.8pt;height:5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" fillcolor="#102f41" stroked="f" strokeweight="1pt">
                <v:textbox>
                  <w:txbxContent>
                    <w:p w14:paraId="28F1EAB0" w14:textId="6C306B09" w:rsidR="00D46682" w:rsidRPr="00EC4901" w:rsidRDefault="00D46682" w:rsidP="00D46682">
                      <w:pPr>
                        <w:spacing w:after="0" w:line="240" w:lineRule="auto"/>
                        <w:rPr>
                          <w:b/>
                          <w:bCs/>
                          <w:sz w:val="36"/>
                          <w:szCs w:val="36"/>
                        </w:rPr>
                      </w:pPr>
                    </w:p>
                  </w:txbxContent>
                </v:textbox>
                <w10:wrap anchory="page"/>
              </v:rect>
            </w:pict>
          </mc:Fallback>
        </mc:AlternateContent>
      </w:r>
      <w:r w:rsidRPr="006A5508">
        <w:rPr>
          <w:rFonts w:asciiTheme="minorHAnsi" w:hAnsiTheme="minorHAnsi" w:cstheme="minorHAnsi"/>
          <w:color w:val="5D5A4E"/>
          <w:sz w:val="24"/>
          <w:szCs w:val="24"/>
        </w:rPr>
        <w:t>It</w:t>
      </w:r>
      <w:r w:rsidRPr="006A5508">
        <w:rPr>
          <w:rFonts w:asciiTheme="minorHAnsi" w:hAnsiTheme="minorHAnsi" w:cstheme="minorHAnsi"/>
          <w:color w:val="5D5A4E"/>
        </w:rPr>
        <w:t xml:space="preserve"> </w:t>
      </w:r>
      <w:r w:rsidRPr="006A5508">
        <w:rPr>
          <w:rFonts w:asciiTheme="minorHAnsi" w:hAnsiTheme="minorHAnsi" w:cstheme="minorHAnsi"/>
          <w:color w:val="5D5A4E"/>
          <w:sz w:val="24"/>
          <w:szCs w:val="24"/>
        </w:rPr>
        <w:t xml:space="preserve">allows teachers and principals to see any differences between groups of students and make improvements to instruction, so that all students can succeed. </w:t>
      </w:r>
    </w:p>
    <w:p w14:paraId="37D2BCC7" w14:textId="2E5015F6" w:rsidR="006A5508" w:rsidRPr="006A5508" w:rsidRDefault="006A5508" w:rsidP="006A5508">
      <w:pPr>
        <w:pStyle w:val="BodyText"/>
        <w:spacing w:before="240"/>
        <w:ind w:left="907" w:right="298"/>
        <w:rPr>
          <w:rFonts w:asciiTheme="minorHAnsi" w:hAnsiTheme="minorHAnsi" w:cstheme="minorHAnsi"/>
          <w:sz w:val="28"/>
          <w:szCs w:val="28"/>
        </w:rPr>
      </w:pPr>
    </w:p>
    <w:p w14:paraId="0D0AF0B3" w14:textId="74931E7A" w:rsidR="006A5508" w:rsidRDefault="006A5508" w:rsidP="006A5508">
      <w:pPr>
        <w:pStyle w:val="BodyText"/>
        <w:spacing w:before="240"/>
        <w:ind w:right="298"/>
        <w:rPr>
          <w:rFonts w:asciiTheme="minorHAnsi" w:hAnsiTheme="minorHAnsi" w:cstheme="minorHAnsi"/>
          <w:color w:val="5D5A4E"/>
          <w:sz w:val="28"/>
          <w:szCs w:val="28"/>
        </w:rPr>
      </w:pPr>
    </w:p>
    <w:p w14:paraId="1DFA1B98" w14:textId="4011FC5A" w:rsidR="006A5508" w:rsidRPr="00386159" w:rsidRDefault="006A5508" w:rsidP="006A5508">
      <w:pPr>
        <w:pStyle w:val="BodyText"/>
        <w:spacing w:before="240"/>
        <w:ind w:right="298"/>
        <w:rPr>
          <w:rFonts w:asciiTheme="minorHAnsi" w:hAnsiTheme="minorHAnsi" w:cstheme="minorHAnsi"/>
          <w:sz w:val="28"/>
          <w:szCs w:val="28"/>
        </w:rPr>
        <w:sectPr w:rsidR="006A5508" w:rsidRPr="00386159" w:rsidSect="00F80419">
          <w:footerReference w:type="default" r:id="rId8"/>
          <w:headerReference w:type="first" r:id="rId9"/>
          <w:pgSz w:w="12240" w:h="15840"/>
          <w:pgMar w:top="0" w:right="0" w:bottom="0" w:left="0" w:header="6048" w:footer="144" w:gutter="0"/>
          <w:cols w:num="2" w:space="720" w:equalWidth="0">
            <w:col w:w="7920" w:space="720"/>
            <w:col w:w="3600"/>
          </w:cols>
          <w:titlePg/>
          <w:docGrid w:linePitch="360"/>
        </w:sectPr>
      </w:pPr>
    </w:p>
    <w:p w14:paraId="4F32B460" w14:textId="6F5EDA61" w:rsidR="00641E08" w:rsidRPr="003643D0" w:rsidRDefault="00641E08" w:rsidP="00326C2B">
      <w:pPr>
        <w:pStyle w:val="BodyText"/>
        <w:spacing w:before="240"/>
        <w:ind w:right="29"/>
        <w:rPr>
          <w:rFonts w:asciiTheme="minorHAnsi" w:hAnsiTheme="minorHAnsi" w:cstheme="minorHAnsi"/>
          <w:sz w:val="28"/>
          <w:szCs w:val="28"/>
        </w:rPr>
      </w:pPr>
    </w:p>
    <w:p w14:paraId="5A180AE1" w14:textId="440A8412" w:rsidR="005D59E8" w:rsidRPr="006A5508" w:rsidRDefault="00D46682" w:rsidP="006A5508">
      <w:pPr>
        <w:pStyle w:val="BodyText"/>
        <w:numPr>
          <w:ilvl w:val="0"/>
          <w:numId w:val="4"/>
        </w:numPr>
        <w:spacing w:before="240"/>
        <w:ind w:left="907" w:right="298"/>
        <w:rPr>
          <w:rFonts w:asciiTheme="minorHAnsi" w:hAnsiTheme="minorHAnsi" w:cstheme="minorHAnsi"/>
          <w:sz w:val="24"/>
          <w:szCs w:val="24"/>
        </w:rPr>
      </w:pPr>
      <w:r w:rsidRPr="006A5508">
        <w:rPr>
          <w:rFonts w:asciiTheme="minorHAnsi" w:hAnsiTheme="minorHAnsi" w:cstheme="minorHAnsi"/>
          <w:noProof/>
          <w:color w:val="414042"/>
          <w:sz w:val="24"/>
          <w:szCs w:val="24"/>
        </w:rPr>
        <mc:AlternateContent>
          <mc:Choice Requires="wps">
            <w:drawing>
              <wp:anchor distT="0" distB="0" distL="114300" distR="114300" simplePos="0" relativeHeight="251768832" behindDoc="0" locked="0" layoutInCell="1" allowOverlap="1" wp14:anchorId="62546E91" wp14:editId="08204AFE">
                <wp:simplePos x="0" y="0"/>
                <wp:positionH relativeFrom="column">
                  <wp:posOffset>5124450</wp:posOffset>
                </wp:positionH>
                <wp:positionV relativeFrom="page">
                  <wp:posOffset>589915</wp:posOffset>
                </wp:positionV>
                <wp:extent cx="2651760" cy="2286000"/>
                <wp:effectExtent l="0" t="0" r="2540" b="0"/>
                <wp:wrapNone/>
                <wp:docPr id="31" name="Text Box 31"/>
                <wp:cNvGraphicFramePr/>
                <a:graphic xmlns:a="http://schemas.openxmlformats.org/drawingml/2006/main">
                  <a:graphicData uri="http://schemas.microsoft.com/office/word/2010/wordprocessingShape">
                    <wps:wsp>
                      <wps:cNvSpPr txBox="1"/>
                      <wps:spPr>
                        <a:xfrm>
                          <a:off x="0" y="0"/>
                          <a:ext cx="2651760" cy="2286000"/>
                        </a:xfrm>
                        <a:prstGeom prst="rect">
                          <a:avLst/>
                        </a:prstGeom>
                        <a:solidFill>
                          <a:srgbClr val="E6F7F7"/>
                        </a:solidFill>
                        <a:ln w="6350">
                          <a:noFill/>
                        </a:ln>
                      </wps:spPr>
                      <wps:txbx>
                        <w:txbxContent>
                          <w:p w14:paraId="3DBCF40F" w14:textId="1338A299" w:rsidR="007429AE" w:rsidRPr="007429AE" w:rsidRDefault="007429AE" w:rsidP="007429AE">
                            <w:pPr>
                              <w:spacing w:after="0"/>
                              <w:jc w:val="center"/>
                              <w:rPr>
                                <w:rFonts w:cstheme="minorHAnsi"/>
                                <w:color w:val="102F41"/>
                                <w:sz w:val="26"/>
                                <w:szCs w:val="26"/>
                              </w:rPr>
                            </w:pPr>
                            <w:r w:rsidRPr="007429AE">
                              <w:rPr>
                                <w:rFonts w:cstheme="minorHAnsi"/>
                                <w:color w:val="102F41"/>
                                <w:sz w:val="26"/>
                                <w:szCs w:val="26"/>
                              </w:rPr>
                              <w:t xml:space="preserve">Even if tests are imperfect, having </w:t>
                            </w:r>
                            <w:r w:rsidR="00733E66">
                              <w:rPr>
                                <w:rFonts w:cstheme="minorHAnsi"/>
                                <w:color w:val="102F41"/>
                                <w:sz w:val="26"/>
                                <w:szCs w:val="26"/>
                              </w:rPr>
                              <w:t>student test</w:t>
                            </w:r>
                            <w:r w:rsidR="003C20F4">
                              <w:rPr>
                                <w:rFonts w:cstheme="minorHAnsi"/>
                                <w:color w:val="102F41"/>
                                <w:sz w:val="26"/>
                                <w:szCs w:val="26"/>
                              </w:rPr>
                              <w:t xml:space="preserve"> </w:t>
                            </w:r>
                            <w:r w:rsidRPr="007429AE">
                              <w:rPr>
                                <w:rFonts w:cstheme="minorHAnsi"/>
                                <w:color w:val="102F41"/>
                                <w:sz w:val="26"/>
                                <w:szCs w:val="26"/>
                              </w:rPr>
                              <w:t xml:space="preserve">data is </w:t>
                            </w:r>
                            <w:r w:rsidRPr="00651695">
                              <w:rPr>
                                <w:rFonts w:cstheme="minorHAnsi"/>
                                <w:b/>
                                <w:bCs/>
                                <w:color w:val="102F41"/>
                                <w:sz w:val="26"/>
                                <w:szCs w:val="26"/>
                              </w:rPr>
                              <w:t>more important</w:t>
                            </w:r>
                            <w:r w:rsidRPr="007429AE">
                              <w:rPr>
                                <w:rFonts w:cstheme="minorHAnsi"/>
                                <w:color w:val="102F41"/>
                                <w:sz w:val="26"/>
                                <w:szCs w:val="26"/>
                              </w:rPr>
                              <w:t xml:space="preserve"> than being completely in the </w:t>
                            </w:r>
                            <w:r w:rsidRPr="00651695">
                              <w:rPr>
                                <w:rFonts w:cstheme="minorHAnsi"/>
                                <w:color w:val="102F41"/>
                                <w:sz w:val="26"/>
                                <w:szCs w:val="26"/>
                              </w:rPr>
                              <w:t>dark</w:t>
                            </w:r>
                            <w:r w:rsidRPr="007429AE">
                              <w:rPr>
                                <w:rFonts w:cstheme="minorHAnsi"/>
                                <w:color w:val="102F41"/>
                                <w:sz w:val="26"/>
                                <w:szCs w:val="26"/>
                              </w:rPr>
                              <w:t xml:space="preserve"> about how well we are educating our student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546E91" id="Text Box 31" o:spid="_x0000_s1030" type="#_x0000_t202" style="position:absolute;left:0;text-align:left;margin-left:403.5pt;margin-top:46.45pt;width:208.8pt;height:180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" fillcolor="#e6f7f7" stroked="f" strokeweight=".5pt">
                <v:textbox inset="14.4pt,,14.4pt">
                  <w:txbxContent>
                    <w:p w14:paraId="3DBCF40F" w14:textId="1338A299" w:rsidR="007429AE" w:rsidRPr="007429AE" w:rsidRDefault="007429AE" w:rsidP="007429AE">
                      <w:pPr>
                        <w:spacing w:after="0"/>
                        <w:jc w:val="center"/>
                        <w:rPr>
                          <w:rFonts w:cstheme="minorHAnsi"/>
                          <w:color w:val="102F41"/>
                          <w:sz w:val="26"/>
                          <w:szCs w:val="26"/>
                        </w:rPr>
                      </w:pPr>
                      <w:r w:rsidRPr="007429AE">
                        <w:rPr>
                          <w:rFonts w:cstheme="minorHAnsi"/>
                          <w:color w:val="102F41"/>
                          <w:sz w:val="26"/>
                          <w:szCs w:val="26"/>
                        </w:rPr>
                        <w:t xml:space="preserve">Even if tests are imperfect, having </w:t>
                      </w:r>
                      <w:r w:rsidR="00733E66">
                        <w:rPr>
                          <w:rFonts w:cstheme="minorHAnsi"/>
                          <w:color w:val="102F41"/>
                          <w:sz w:val="26"/>
                          <w:szCs w:val="26"/>
                        </w:rPr>
                        <w:t>student test</w:t>
                      </w:r>
                      <w:r w:rsidR="003C20F4">
                        <w:rPr>
                          <w:rFonts w:cstheme="minorHAnsi"/>
                          <w:color w:val="102F41"/>
                          <w:sz w:val="26"/>
                          <w:szCs w:val="26"/>
                        </w:rPr>
                        <w:t xml:space="preserve"> </w:t>
                      </w:r>
                      <w:r w:rsidRPr="007429AE">
                        <w:rPr>
                          <w:rFonts w:cstheme="minorHAnsi"/>
                          <w:color w:val="102F41"/>
                          <w:sz w:val="26"/>
                          <w:szCs w:val="26"/>
                        </w:rPr>
                        <w:t xml:space="preserve">data is </w:t>
                      </w:r>
                      <w:r w:rsidRPr="00651695">
                        <w:rPr>
                          <w:rFonts w:cstheme="minorHAnsi"/>
                          <w:b/>
                          <w:bCs/>
                          <w:color w:val="102F41"/>
                          <w:sz w:val="26"/>
                          <w:szCs w:val="26"/>
                        </w:rPr>
                        <w:t>more important</w:t>
                      </w:r>
                      <w:r w:rsidRPr="007429AE">
                        <w:rPr>
                          <w:rFonts w:cstheme="minorHAnsi"/>
                          <w:color w:val="102F41"/>
                          <w:sz w:val="26"/>
                          <w:szCs w:val="26"/>
                        </w:rPr>
                        <w:t xml:space="preserve"> than being completely in the </w:t>
                      </w:r>
                      <w:r w:rsidRPr="00651695">
                        <w:rPr>
                          <w:rFonts w:cstheme="minorHAnsi"/>
                          <w:color w:val="102F41"/>
                          <w:sz w:val="26"/>
                          <w:szCs w:val="26"/>
                        </w:rPr>
                        <w:t>dark</w:t>
                      </w:r>
                      <w:r w:rsidRPr="007429AE">
                        <w:rPr>
                          <w:rFonts w:cstheme="minorHAnsi"/>
                          <w:color w:val="102F41"/>
                          <w:sz w:val="26"/>
                          <w:szCs w:val="26"/>
                        </w:rPr>
                        <w:t xml:space="preserve"> about how well we are educating our students.</w:t>
                      </w:r>
                    </w:p>
                  </w:txbxContent>
                </v:textbox>
                <w10:wrap anchory="page"/>
              </v:shape>
            </w:pict>
          </mc:Fallback>
        </mc:AlternateContent>
      </w:r>
      <w:r w:rsidR="005D59E8" w:rsidRPr="005D59E8">
        <w:rPr>
          <w:rFonts w:asciiTheme="minorHAnsi" w:hAnsiTheme="minorHAnsi" w:cstheme="minorHAnsi"/>
          <w:color w:val="5D5A4E"/>
          <w:sz w:val="24"/>
          <w:szCs w:val="24"/>
        </w:rPr>
        <w:t>It allows teachers and principals to identify specific needs for different groups of students and guide them to make improvements to instruction that can help all students succeed.</w:t>
      </w:r>
      <w:r w:rsidR="00822FB7" w:rsidRPr="006A5508">
        <w:rPr>
          <w:rFonts w:asciiTheme="minorHAnsi" w:hAnsiTheme="minorHAnsi" w:cstheme="minorHAnsi"/>
          <w:color w:val="5D5A4E"/>
          <w:sz w:val="24"/>
          <w:szCs w:val="24"/>
        </w:rPr>
        <w:t xml:space="preserve"> </w:t>
      </w:r>
    </w:p>
    <w:p w14:paraId="188A96FA" w14:textId="425F3FDD" w:rsidR="00D650AD" w:rsidRPr="006A5508" w:rsidRDefault="009812E9" w:rsidP="00D650AD">
      <w:pPr>
        <w:pStyle w:val="BodyText"/>
        <w:numPr>
          <w:ilvl w:val="0"/>
          <w:numId w:val="4"/>
        </w:numPr>
        <w:spacing w:before="240"/>
        <w:ind w:left="907" w:right="298"/>
        <w:rPr>
          <w:rFonts w:asciiTheme="minorHAnsi" w:hAnsiTheme="minorHAnsi" w:cstheme="minorHAnsi"/>
          <w:color w:val="5D5A4E"/>
          <w:sz w:val="24"/>
          <w:szCs w:val="24"/>
        </w:rPr>
      </w:pPr>
      <w:r w:rsidRPr="006A5508">
        <w:rPr>
          <w:rFonts w:asciiTheme="minorHAnsi" w:hAnsiTheme="minorHAnsi" w:cstheme="minorHAnsi"/>
          <w:noProof/>
          <w:color w:val="414042"/>
          <w:sz w:val="24"/>
          <w:szCs w:val="24"/>
        </w:rPr>
        <mc:AlternateContent>
          <mc:Choice Requires="wps">
            <w:drawing>
              <wp:anchor distT="0" distB="0" distL="114300" distR="114300" simplePos="0" relativeHeight="251764736" behindDoc="0" locked="0" layoutInCell="1" allowOverlap="1" wp14:anchorId="6590687C" wp14:editId="39C11040">
                <wp:simplePos x="0" y="0"/>
                <wp:positionH relativeFrom="margin">
                  <wp:posOffset>5124450</wp:posOffset>
                </wp:positionH>
                <wp:positionV relativeFrom="page">
                  <wp:posOffset>2876062</wp:posOffset>
                </wp:positionV>
                <wp:extent cx="2651760" cy="2286000"/>
                <wp:effectExtent l="0" t="0" r="2540" b="0"/>
                <wp:wrapNone/>
                <wp:docPr id="23" name="Text Box 23"/>
                <wp:cNvGraphicFramePr/>
                <a:graphic xmlns:a="http://schemas.openxmlformats.org/drawingml/2006/main">
                  <a:graphicData uri="http://schemas.microsoft.com/office/word/2010/wordprocessingShape">
                    <wps:wsp>
                      <wps:cNvSpPr txBox="1"/>
                      <wps:spPr>
                        <a:xfrm>
                          <a:off x="0" y="0"/>
                          <a:ext cx="2651760" cy="2286000"/>
                        </a:xfrm>
                        <a:prstGeom prst="rect">
                          <a:avLst/>
                        </a:prstGeom>
                        <a:solidFill>
                          <a:srgbClr val="B4DBDB"/>
                        </a:solidFill>
                        <a:ln w="6350">
                          <a:noFill/>
                        </a:ln>
                      </wps:spPr>
                      <wps:txbx>
                        <w:txbxContent>
                          <w:p w14:paraId="6840C9F0" w14:textId="1412D41A" w:rsidR="007429AE" w:rsidRPr="005E0634" w:rsidRDefault="007429AE" w:rsidP="007429AE">
                            <w:pPr>
                              <w:spacing w:after="0"/>
                              <w:jc w:val="center"/>
                              <w:rPr>
                                <w:color w:val="102F41"/>
                                <w:sz w:val="26"/>
                                <w:szCs w:val="26"/>
                              </w:rPr>
                            </w:pPr>
                            <w:r w:rsidRPr="007429AE">
                              <w:rPr>
                                <w:color w:val="102F41"/>
                                <w:sz w:val="26"/>
                                <w:szCs w:val="26"/>
                              </w:rPr>
                              <w:t xml:space="preserve">Statewide testing is meant to show a snapshot of how </w:t>
                            </w:r>
                            <w:r w:rsidR="00896DE2">
                              <w:rPr>
                                <w:color w:val="102F41"/>
                                <w:sz w:val="26"/>
                                <w:szCs w:val="26"/>
                              </w:rPr>
                              <w:t>a</w:t>
                            </w:r>
                            <w:r w:rsidRPr="007429AE">
                              <w:rPr>
                                <w:color w:val="102F41"/>
                                <w:sz w:val="26"/>
                                <w:szCs w:val="26"/>
                              </w:rPr>
                              <w:t xml:space="preserve"> </w:t>
                            </w:r>
                            <w:r w:rsidR="00896DE2" w:rsidRPr="00F209BE">
                              <w:rPr>
                                <w:b/>
                                <w:bCs/>
                                <w:color w:val="102F41"/>
                                <w:sz w:val="26"/>
                                <w:szCs w:val="26"/>
                              </w:rPr>
                              <w:t>whole</w:t>
                            </w:r>
                            <w:r w:rsidR="00896DE2">
                              <w:rPr>
                                <w:color w:val="102F41"/>
                                <w:sz w:val="26"/>
                                <w:szCs w:val="26"/>
                              </w:rPr>
                              <w:t xml:space="preserve"> </w:t>
                            </w:r>
                            <w:r w:rsidRPr="007429AE">
                              <w:rPr>
                                <w:b/>
                                <w:bCs/>
                                <w:color w:val="102F41"/>
                                <w:sz w:val="26"/>
                                <w:szCs w:val="26"/>
                              </w:rPr>
                              <w:t>school system</w:t>
                            </w:r>
                            <w:r w:rsidRPr="007429AE">
                              <w:rPr>
                                <w:color w:val="102F41"/>
                                <w:sz w:val="26"/>
                                <w:szCs w:val="26"/>
                              </w:rPr>
                              <w:t xml:space="preserve"> is performing. This allows for decisions </w:t>
                            </w:r>
                            <w:r w:rsidR="00896DE2">
                              <w:rPr>
                                <w:color w:val="102F41"/>
                                <w:sz w:val="26"/>
                                <w:szCs w:val="26"/>
                              </w:rPr>
                              <w:t>that will</w:t>
                            </w:r>
                            <w:r w:rsidRPr="007429AE">
                              <w:rPr>
                                <w:color w:val="102F41"/>
                                <w:sz w:val="26"/>
                                <w:szCs w:val="26"/>
                              </w:rPr>
                              <w:t xml:space="preserve"> improve </w:t>
                            </w:r>
                            <w:r w:rsidR="00896DE2">
                              <w:rPr>
                                <w:color w:val="102F41"/>
                                <w:sz w:val="26"/>
                                <w:szCs w:val="26"/>
                              </w:rPr>
                              <w:t xml:space="preserve">instruction and </w:t>
                            </w:r>
                            <w:r w:rsidRPr="007429AE">
                              <w:rPr>
                                <w:color w:val="102F41"/>
                                <w:sz w:val="26"/>
                                <w:szCs w:val="26"/>
                              </w:rPr>
                              <w:t>provide targeted resources and support to different school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90687C" id="Text Box 23" o:spid="_x0000_s1031" type="#_x0000_t202" style="position:absolute;left:0;text-align:left;margin-left:403.5pt;margin-top:226.45pt;width:208.8pt;height:180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" fillcolor="#b4dbdb" stroked="f" strokeweight=".5pt">
                <v:textbox inset="14.4pt,,14.4pt">
                  <w:txbxContent>
                    <w:p w14:paraId="6840C9F0" w14:textId="1412D41A" w:rsidR="007429AE" w:rsidRPr="005E0634" w:rsidRDefault="007429AE" w:rsidP="007429AE">
                      <w:pPr>
                        <w:spacing w:after="0"/>
                        <w:jc w:val="center"/>
                        <w:rPr>
                          <w:color w:val="102F41"/>
                          <w:sz w:val="26"/>
                          <w:szCs w:val="26"/>
                        </w:rPr>
                      </w:pPr>
                      <w:r w:rsidRPr="007429AE">
                        <w:rPr>
                          <w:color w:val="102F41"/>
                          <w:sz w:val="26"/>
                          <w:szCs w:val="26"/>
                        </w:rPr>
                        <w:t xml:space="preserve">Statewide testing is meant to show a snapshot of how </w:t>
                      </w:r>
                      <w:r w:rsidR="00896DE2">
                        <w:rPr>
                          <w:color w:val="102F41"/>
                          <w:sz w:val="26"/>
                          <w:szCs w:val="26"/>
                        </w:rPr>
                        <w:t>a</w:t>
                      </w:r>
                      <w:r w:rsidRPr="007429AE">
                        <w:rPr>
                          <w:color w:val="102F41"/>
                          <w:sz w:val="26"/>
                          <w:szCs w:val="26"/>
                        </w:rPr>
                        <w:t xml:space="preserve"> </w:t>
                      </w:r>
                      <w:r w:rsidR="00896DE2" w:rsidRPr="00F209BE">
                        <w:rPr>
                          <w:b/>
                          <w:bCs/>
                          <w:color w:val="102F41"/>
                          <w:sz w:val="26"/>
                          <w:szCs w:val="26"/>
                        </w:rPr>
                        <w:t>whole</w:t>
                      </w:r>
                      <w:r w:rsidR="00896DE2">
                        <w:rPr>
                          <w:color w:val="102F41"/>
                          <w:sz w:val="26"/>
                          <w:szCs w:val="26"/>
                        </w:rPr>
                        <w:t xml:space="preserve"> </w:t>
                      </w:r>
                      <w:r w:rsidRPr="007429AE">
                        <w:rPr>
                          <w:b/>
                          <w:bCs/>
                          <w:color w:val="102F41"/>
                          <w:sz w:val="26"/>
                          <w:szCs w:val="26"/>
                        </w:rPr>
                        <w:t>school system</w:t>
                      </w:r>
                      <w:r w:rsidRPr="007429AE">
                        <w:rPr>
                          <w:color w:val="102F41"/>
                          <w:sz w:val="26"/>
                          <w:szCs w:val="26"/>
                        </w:rPr>
                        <w:t xml:space="preserve"> is performing. This allows for decisions </w:t>
                      </w:r>
                      <w:r w:rsidR="00896DE2">
                        <w:rPr>
                          <w:color w:val="102F41"/>
                          <w:sz w:val="26"/>
                          <w:szCs w:val="26"/>
                        </w:rPr>
                        <w:t>that will</w:t>
                      </w:r>
                      <w:r w:rsidRPr="007429AE">
                        <w:rPr>
                          <w:color w:val="102F41"/>
                          <w:sz w:val="26"/>
                          <w:szCs w:val="26"/>
                        </w:rPr>
                        <w:t xml:space="preserve"> improve </w:t>
                      </w:r>
                      <w:r w:rsidR="00896DE2">
                        <w:rPr>
                          <w:color w:val="102F41"/>
                          <w:sz w:val="26"/>
                          <w:szCs w:val="26"/>
                        </w:rPr>
                        <w:t xml:space="preserve">instruction and </w:t>
                      </w:r>
                      <w:r w:rsidRPr="007429AE">
                        <w:rPr>
                          <w:color w:val="102F41"/>
                          <w:sz w:val="26"/>
                          <w:szCs w:val="26"/>
                        </w:rPr>
                        <w:t>provide targeted resources and support to different schools.</w:t>
                      </w:r>
                    </w:p>
                  </w:txbxContent>
                </v:textbox>
                <w10:wrap anchorx="margin" anchory="page"/>
              </v:shape>
            </w:pict>
          </mc:Fallback>
        </mc:AlternateContent>
      </w:r>
      <w:r w:rsidR="00386159" w:rsidRPr="006A5508">
        <w:rPr>
          <w:rFonts w:asciiTheme="minorHAnsi" w:hAnsiTheme="minorHAnsi" w:cstheme="minorHAnsi"/>
          <w:noProof/>
          <w:color w:val="414042"/>
          <w:sz w:val="24"/>
          <w:szCs w:val="24"/>
        </w:rPr>
        <mc:AlternateContent>
          <mc:Choice Requires="wps">
            <w:drawing>
              <wp:anchor distT="0" distB="0" distL="114300" distR="114300" simplePos="0" relativeHeight="251772928" behindDoc="0" locked="0" layoutInCell="1" allowOverlap="1" wp14:anchorId="588E1EC3" wp14:editId="5F3F1261">
                <wp:simplePos x="0" y="0"/>
                <wp:positionH relativeFrom="column">
                  <wp:posOffset>-5584190</wp:posOffset>
                </wp:positionH>
                <wp:positionV relativeFrom="page">
                  <wp:posOffset>2138045</wp:posOffset>
                </wp:positionV>
                <wp:extent cx="2651760" cy="16433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2651760" cy="1643380"/>
                        </a:xfrm>
                        <a:prstGeom prst="rect">
                          <a:avLst/>
                        </a:prstGeom>
                        <a:solidFill>
                          <a:srgbClr val="E7F1F2"/>
                        </a:solidFill>
                        <a:ln w="6350">
                          <a:noFill/>
                        </a:ln>
                      </wps:spPr>
                      <wps:txbx>
                        <w:txbxContent>
                          <w:p w14:paraId="13EA684D" w14:textId="77777777" w:rsidR="00386159" w:rsidRPr="005E0634" w:rsidRDefault="00386159" w:rsidP="00386159">
                            <w:pPr>
                              <w:spacing w:before="240"/>
                              <w:jc w:val="center"/>
                              <w:rPr>
                                <w:color w:val="102F41"/>
                                <w:sz w:val="26"/>
                                <w:szCs w:val="26"/>
                              </w:rPr>
                            </w:pPr>
                            <w:r w:rsidRPr="005E0634">
                              <w:rPr>
                                <w:rFonts w:cstheme="minorHAnsi"/>
                                <w:color w:val="102F41"/>
                                <w:sz w:val="26"/>
                                <w:szCs w:val="26"/>
                              </w:rPr>
                              <w:t xml:space="preserve">Statewide testing was not always available to all students. Not too long ago, when statewide tests were given to students, they were </w:t>
                            </w:r>
                            <w:r w:rsidRPr="005E0634">
                              <w:rPr>
                                <w:rFonts w:cstheme="minorHAnsi"/>
                                <w:b/>
                                <w:bCs/>
                                <w:color w:val="102F41"/>
                                <w:sz w:val="26"/>
                                <w:szCs w:val="26"/>
                              </w:rPr>
                              <w:t>not</w:t>
                            </w:r>
                            <w:r w:rsidRPr="005E0634">
                              <w:rPr>
                                <w:rFonts w:cstheme="minorHAnsi"/>
                                <w:color w:val="102F41"/>
                                <w:sz w:val="26"/>
                                <w:szCs w:val="26"/>
                              </w:rPr>
                              <w:t xml:space="preserve"> given to students with disabiliti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8E1EC3" id="Text Box 24" o:spid="_x0000_s1032" type="#_x0000_t202" style="position:absolute;left:0;text-align:left;margin-left:-439.7pt;margin-top:168.35pt;width:208.8pt;height:129.4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" fillcolor="#e7f1f2" stroked="f" strokeweight=".5pt">
                <v:textbox inset="14.4pt,,14.4pt">
                  <w:txbxContent>
                    <w:p w14:paraId="13EA684D" w14:textId="77777777" w:rsidR="00386159" w:rsidRPr="005E0634" w:rsidRDefault="00386159" w:rsidP="00386159">
                      <w:pPr>
                        <w:spacing w:before="240"/>
                        <w:jc w:val="center"/>
                        <w:rPr>
                          <w:color w:val="102F41"/>
                          <w:sz w:val="26"/>
                          <w:szCs w:val="26"/>
                        </w:rPr>
                      </w:pPr>
                      <w:r w:rsidRPr="005E0634">
                        <w:rPr>
                          <w:rFonts w:cstheme="minorHAnsi"/>
                          <w:color w:val="102F41"/>
                          <w:sz w:val="26"/>
                          <w:szCs w:val="26"/>
                        </w:rPr>
                        <w:t xml:space="preserve">Statewide testing was not always available to all students. Not too long ago, when statewide tests were given to students, they were </w:t>
                      </w:r>
                      <w:r w:rsidRPr="005E0634">
                        <w:rPr>
                          <w:rFonts w:cstheme="minorHAnsi"/>
                          <w:b/>
                          <w:bCs/>
                          <w:color w:val="102F41"/>
                          <w:sz w:val="26"/>
                          <w:szCs w:val="26"/>
                        </w:rPr>
                        <w:t>not</w:t>
                      </w:r>
                      <w:r w:rsidRPr="005E0634">
                        <w:rPr>
                          <w:rFonts w:cstheme="minorHAnsi"/>
                          <w:color w:val="102F41"/>
                          <w:sz w:val="26"/>
                          <w:szCs w:val="26"/>
                        </w:rPr>
                        <w:t xml:space="preserve"> given to students with disabilities.</w:t>
                      </w:r>
                    </w:p>
                  </w:txbxContent>
                </v:textbox>
                <w10:wrap anchory="page"/>
              </v:shape>
            </w:pict>
          </mc:Fallback>
        </mc:AlternateContent>
      </w:r>
      <w:r w:rsidR="00386159" w:rsidRPr="006A5508">
        <w:rPr>
          <w:rFonts w:asciiTheme="minorHAnsi" w:hAnsiTheme="minorHAnsi" w:cstheme="minorHAnsi"/>
          <w:color w:val="5D5A4E"/>
          <w:sz w:val="24"/>
          <w:szCs w:val="24"/>
        </w:rPr>
        <w:t xml:space="preserve">It </w:t>
      </w:r>
      <w:r w:rsidR="00D650AD" w:rsidRPr="006A5508">
        <w:rPr>
          <w:rFonts w:asciiTheme="minorHAnsi" w:hAnsiTheme="minorHAnsi" w:cstheme="minorHAnsi"/>
          <w:color w:val="5D5A4E"/>
          <w:sz w:val="24"/>
          <w:szCs w:val="24"/>
        </w:rPr>
        <w:t>highlights gaps in achievement, so steps can be taken to ensure all students are supported in making meaningful progress.</w:t>
      </w:r>
    </w:p>
    <w:p w14:paraId="1E68DAD9" w14:textId="34F8D07D" w:rsidR="00F56FBC" w:rsidRPr="006A5508" w:rsidRDefault="00822FB7" w:rsidP="006A5508">
      <w:pPr>
        <w:pStyle w:val="BodyText"/>
        <w:numPr>
          <w:ilvl w:val="0"/>
          <w:numId w:val="4"/>
        </w:numPr>
        <w:spacing w:before="240"/>
        <w:ind w:left="907" w:right="298"/>
        <w:rPr>
          <w:rFonts w:asciiTheme="minorHAnsi" w:hAnsiTheme="minorHAnsi" w:cstheme="minorHAnsi"/>
          <w:color w:val="5D5A4E"/>
          <w:sz w:val="24"/>
          <w:szCs w:val="24"/>
        </w:rPr>
      </w:pPr>
      <w:r w:rsidRPr="00822FB7">
        <w:rPr>
          <w:rFonts w:asciiTheme="minorHAnsi" w:hAnsiTheme="minorHAnsi" w:cstheme="minorHAnsi"/>
          <w:color w:val="5D5A4E"/>
          <w:sz w:val="24"/>
          <w:szCs w:val="24"/>
        </w:rPr>
        <w:t>It helps state policymakers and local school boards identify schools that may need more assistance or resources.</w:t>
      </w:r>
    </w:p>
    <w:p w14:paraId="54887206" w14:textId="532E7AFE" w:rsidR="000607B1" w:rsidRPr="00F56FBC" w:rsidRDefault="006A5508" w:rsidP="00A85D49">
      <w:pPr>
        <w:pStyle w:val="BodyText"/>
        <w:spacing w:before="240"/>
        <w:ind w:left="720" w:right="29" w:firstLine="187"/>
        <w:rPr>
          <w:rFonts w:asciiTheme="minorHAnsi" w:eastAsiaTheme="minorHAnsi" w:hAnsiTheme="minorHAnsi" w:cstheme="minorHAnsi"/>
          <w:b/>
          <w:bCs/>
          <w:sz w:val="28"/>
          <w:szCs w:val="28"/>
        </w:rPr>
      </w:pPr>
      <w:r w:rsidRPr="00E63CCA">
        <w:rPr>
          <w:rFonts w:asciiTheme="minorHAnsi" w:hAnsiTheme="minorHAnsi" w:cstheme="minorHAnsi"/>
          <w:b/>
          <w:bCs/>
          <w:noProof/>
          <w:sz w:val="28"/>
          <w:szCs w:val="28"/>
        </w:rPr>
        <mc:AlternateContent>
          <mc:Choice Requires="wps">
            <w:drawing>
              <wp:anchor distT="0" distB="0" distL="114300" distR="114300" simplePos="0" relativeHeight="251659264" behindDoc="0" locked="0" layoutInCell="1" allowOverlap="1" wp14:anchorId="15E73767" wp14:editId="6B9724A2">
                <wp:simplePos x="0" y="0"/>
                <wp:positionH relativeFrom="page">
                  <wp:posOffset>314960</wp:posOffset>
                </wp:positionH>
                <wp:positionV relativeFrom="page">
                  <wp:posOffset>2743835</wp:posOffset>
                </wp:positionV>
                <wp:extent cx="61595" cy="327025"/>
                <wp:effectExtent l="0" t="0" r="0" b="3175"/>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95" cy="327025"/>
                        </a:xfrm>
                        <a:prstGeom prst="rect">
                          <a:avLst/>
                        </a:prstGeom>
                        <a:solidFill>
                          <a:srgbClr val="102F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E4ADAF" id="Rectangle 83" o:spid="_x0000_s1026" style="position:absolute;margin-left:24.8pt;margin-top:216.05pt;width:4.85pt;height:2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" fillcolor="#102f41" stroked="f">
                <w10:wrap anchorx="page" anchory="page"/>
              </v:rect>
            </w:pict>
          </mc:Fallback>
        </mc:AlternateContent>
      </w:r>
      <w:r w:rsidR="00E63CCA" w:rsidRPr="00E63CCA">
        <w:rPr>
          <w:rFonts w:asciiTheme="minorHAnsi" w:hAnsiTheme="minorHAnsi" w:cstheme="minorHAnsi"/>
          <w:b/>
          <w:bCs/>
          <w:noProof/>
          <w:sz w:val="28"/>
          <w:szCs w:val="28"/>
        </w:rPr>
        <w:t>How</w:t>
      </w:r>
      <w:r w:rsidR="00E63CCA">
        <w:rPr>
          <w:rFonts w:asciiTheme="minorHAnsi" w:hAnsiTheme="minorHAnsi" w:cstheme="minorHAnsi"/>
          <w:noProof/>
          <w:sz w:val="28"/>
          <w:szCs w:val="28"/>
        </w:rPr>
        <w:t xml:space="preserve"> </w:t>
      </w:r>
      <w:r w:rsidR="00855B01" w:rsidRPr="00F56FBC">
        <w:rPr>
          <w:rFonts w:asciiTheme="minorHAnsi" w:eastAsiaTheme="minorHAnsi" w:hAnsiTheme="minorHAnsi" w:cstheme="minorHAnsi"/>
          <w:b/>
          <w:bCs/>
          <w:sz w:val="28"/>
          <w:szCs w:val="28"/>
        </w:rPr>
        <w:t>Can</w:t>
      </w:r>
      <w:r w:rsidR="009D35AE" w:rsidRPr="00F56FBC">
        <w:rPr>
          <w:rFonts w:asciiTheme="minorHAnsi" w:eastAsiaTheme="minorHAnsi" w:hAnsiTheme="minorHAnsi" w:cstheme="minorHAnsi"/>
          <w:b/>
          <w:bCs/>
          <w:sz w:val="28"/>
          <w:szCs w:val="28"/>
        </w:rPr>
        <w:t xml:space="preserve"> </w:t>
      </w:r>
      <w:r w:rsidR="00E63CCA">
        <w:rPr>
          <w:rFonts w:asciiTheme="minorHAnsi" w:eastAsiaTheme="minorHAnsi" w:hAnsiTheme="minorHAnsi" w:cstheme="minorHAnsi"/>
          <w:b/>
          <w:bCs/>
          <w:sz w:val="28"/>
          <w:szCs w:val="28"/>
        </w:rPr>
        <w:t xml:space="preserve">I </w:t>
      </w:r>
      <w:r w:rsidR="000378CA" w:rsidRPr="00F56FBC">
        <w:rPr>
          <w:rFonts w:asciiTheme="minorHAnsi" w:eastAsiaTheme="minorHAnsi" w:hAnsiTheme="minorHAnsi" w:cstheme="minorHAnsi"/>
          <w:b/>
          <w:bCs/>
          <w:sz w:val="28"/>
          <w:szCs w:val="28"/>
        </w:rPr>
        <w:t xml:space="preserve">Support My </w:t>
      </w:r>
      <w:r w:rsidR="0042409B" w:rsidRPr="00F56FBC">
        <w:rPr>
          <w:rFonts w:asciiTheme="minorHAnsi" w:eastAsiaTheme="minorHAnsi" w:hAnsiTheme="minorHAnsi" w:cstheme="minorHAnsi"/>
          <w:b/>
          <w:bCs/>
          <w:sz w:val="28"/>
          <w:szCs w:val="28"/>
        </w:rPr>
        <w:t>Child</w:t>
      </w:r>
      <w:r w:rsidR="000378CA" w:rsidRPr="00F56FBC">
        <w:rPr>
          <w:rFonts w:asciiTheme="minorHAnsi" w:eastAsiaTheme="minorHAnsi" w:hAnsiTheme="minorHAnsi" w:cstheme="minorHAnsi"/>
          <w:b/>
          <w:bCs/>
          <w:sz w:val="28"/>
          <w:szCs w:val="28"/>
        </w:rPr>
        <w:t xml:space="preserve">? </w:t>
      </w:r>
    </w:p>
    <w:p w14:paraId="2CA6D52F" w14:textId="41E39741" w:rsidR="00597CFC" w:rsidRPr="006A5508" w:rsidRDefault="006A5508" w:rsidP="006A5508">
      <w:pPr>
        <w:numPr>
          <w:ilvl w:val="0"/>
          <w:numId w:val="5"/>
        </w:numPr>
        <w:spacing w:before="240" w:after="0"/>
        <w:ind w:left="907"/>
        <w:rPr>
          <w:rFonts w:eastAsia="Open Sans" w:cstheme="minorHAnsi"/>
          <w:color w:val="414042"/>
          <w:sz w:val="24"/>
          <w:szCs w:val="24"/>
        </w:rPr>
      </w:pPr>
      <w:r w:rsidRPr="006A5508">
        <w:rPr>
          <w:rFonts w:eastAsia="Open Sans" w:cstheme="minorHAnsi"/>
          <w:color w:val="414042"/>
          <w:sz w:val="24"/>
          <w:szCs w:val="24"/>
        </w:rPr>
        <w:t>Help your child understand the importance of taking state tests through positive conversations and continuous support.</w:t>
      </w:r>
    </w:p>
    <w:p w14:paraId="5EA36AD2" w14:textId="3D2349E8" w:rsidR="006A5508" w:rsidRPr="006A5508" w:rsidRDefault="007429AE" w:rsidP="006A5508">
      <w:pPr>
        <w:numPr>
          <w:ilvl w:val="0"/>
          <w:numId w:val="5"/>
        </w:numPr>
        <w:spacing w:before="240" w:after="0"/>
        <w:ind w:left="907"/>
        <w:rPr>
          <w:rFonts w:cstheme="minorHAnsi"/>
          <w:noProof/>
          <w:color w:val="414042"/>
          <w:sz w:val="26"/>
          <w:szCs w:val="26"/>
        </w:rPr>
      </w:pPr>
      <w:r w:rsidRPr="006A5508">
        <w:rPr>
          <w:rFonts w:cstheme="minorHAnsi"/>
          <w:noProof/>
          <w:color w:val="414042"/>
          <w:sz w:val="24"/>
          <w:szCs w:val="24"/>
        </w:rPr>
        <mc:AlternateContent>
          <mc:Choice Requires="wps">
            <w:drawing>
              <wp:anchor distT="0" distB="0" distL="114300" distR="114300" simplePos="0" relativeHeight="251762688" behindDoc="0" locked="0" layoutInCell="1" allowOverlap="1" wp14:anchorId="77A673C9" wp14:editId="450E6EDF">
                <wp:simplePos x="0" y="0"/>
                <wp:positionH relativeFrom="column">
                  <wp:posOffset>5121275</wp:posOffset>
                </wp:positionH>
                <wp:positionV relativeFrom="page">
                  <wp:posOffset>5160010</wp:posOffset>
                </wp:positionV>
                <wp:extent cx="2651760" cy="2286000"/>
                <wp:effectExtent l="0" t="0" r="2540" b="0"/>
                <wp:wrapNone/>
                <wp:docPr id="22" name="Text Box 22"/>
                <wp:cNvGraphicFramePr/>
                <a:graphic xmlns:a="http://schemas.openxmlformats.org/drawingml/2006/main">
                  <a:graphicData uri="http://schemas.microsoft.com/office/word/2010/wordprocessingShape">
                    <wps:wsp>
                      <wps:cNvSpPr txBox="1"/>
                      <wps:spPr>
                        <a:xfrm>
                          <a:off x="0" y="0"/>
                          <a:ext cx="2651760" cy="2286000"/>
                        </a:xfrm>
                        <a:prstGeom prst="rect">
                          <a:avLst/>
                        </a:prstGeom>
                        <a:solidFill>
                          <a:srgbClr val="93C9C9"/>
                        </a:solidFill>
                        <a:ln w="6350">
                          <a:noFill/>
                        </a:ln>
                      </wps:spPr>
                      <wps:txbx>
                        <w:txbxContent>
                          <w:p w14:paraId="68EFD522" w14:textId="5026FD2A" w:rsidR="007429AE" w:rsidRPr="007429AE" w:rsidRDefault="007429AE" w:rsidP="00D46682">
                            <w:pPr>
                              <w:spacing w:after="0"/>
                              <w:jc w:val="center"/>
                              <w:rPr>
                                <w:rFonts w:cstheme="minorHAnsi"/>
                                <w:color w:val="102F41"/>
                                <w:sz w:val="26"/>
                                <w:szCs w:val="26"/>
                              </w:rPr>
                            </w:pPr>
                            <w:r w:rsidRPr="007429AE">
                              <w:rPr>
                                <w:rFonts w:cstheme="minorHAnsi"/>
                                <w:color w:val="102F41"/>
                                <w:sz w:val="26"/>
                                <w:szCs w:val="26"/>
                              </w:rPr>
                              <w:t>Results of state</w:t>
                            </w:r>
                            <w:r w:rsidR="006F6085">
                              <w:rPr>
                                <w:rFonts w:cstheme="minorHAnsi"/>
                                <w:color w:val="102F41"/>
                                <w:sz w:val="26"/>
                                <w:szCs w:val="26"/>
                              </w:rPr>
                              <w:t xml:space="preserve"> tests</w:t>
                            </w:r>
                            <w:r w:rsidRPr="007429AE">
                              <w:rPr>
                                <w:rFonts w:cstheme="minorHAnsi"/>
                                <w:color w:val="102F41"/>
                                <w:sz w:val="26"/>
                                <w:szCs w:val="26"/>
                              </w:rPr>
                              <w:t xml:space="preserve"> help</w:t>
                            </w:r>
                            <w:r w:rsidR="00B61D54">
                              <w:rPr>
                                <w:rFonts w:cstheme="minorHAnsi"/>
                                <w:color w:val="102F41"/>
                                <w:sz w:val="26"/>
                                <w:szCs w:val="26"/>
                              </w:rPr>
                              <w:t xml:space="preserve"> </w:t>
                            </w:r>
                            <w:r w:rsidRPr="007429AE">
                              <w:rPr>
                                <w:rFonts w:cstheme="minorHAnsi"/>
                                <w:color w:val="102F41"/>
                                <w:sz w:val="26"/>
                                <w:szCs w:val="26"/>
                              </w:rPr>
                              <w:t xml:space="preserve">identify trends in learning. This is especially important if </w:t>
                            </w:r>
                            <w:r w:rsidRPr="007429AE">
                              <w:rPr>
                                <w:rFonts w:cstheme="minorHAnsi"/>
                                <w:b/>
                                <w:bCs/>
                                <w:color w:val="102F41"/>
                                <w:sz w:val="26"/>
                                <w:szCs w:val="26"/>
                              </w:rPr>
                              <w:t>groups of students</w:t>
                            </w:r>
                            <w:r w:rsidRPr="007429AE">
                              <w:rPr>
                                <w:rFonts w:cstheme="minorHAnsi"/>
                                <w:color w:val="102F41"/>
                                <w:sz w:val="26"/>
                                <w:szCs w:val="26"/>
                              </w:rPr>
                              <w:t xml:space="preserve">, such as </w:t>
                            </w:r>
                            <w:r w:rsidR="00651695">
                              <w:rPr>
                                <w:rFonts w:cstheme="minorHAnsi"/>
                                <w:color w:val="102F41"/>
                                <w:sz w:val="26"/>
                                <w:szCs w:val="26"/>
                              </w:rPr>
                              <w:t xml:space="preserve">students with disabilities and </w:t>
                            </w:r>
                            <w:r w:rsidRPr="007429AE">
                              <w:rPr>
                                <w:rFonts w:cstheme="minorHAnsi"/>
                                <w:color w:val="102F41"/>
                                <w:sz w:val="26"/>
                                <w:szCs w:val="26"/>
                              </w:rPr>
                              <w:t>English learners</w:t>
                            </w:r>
                            <w:r>
                              <w:rPr>
                                <w:rFonts w:cstheme="minorHAnsi"/>
                                <w:color w:val="102F41"/>
                                <w:sz w:val="26"/>
                                <w:szCs w:val="26"/>
                              </w:rPr>
                              <w:t>, are being underserved.</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A673C9" id="Text Box 22" o:spid="_x0000_s1033" type="#_x0000_t202" style="position:absolute;left:0;text-align:left;margin-left:403.25pt;margin-top:406.3pt;width:208.8pt;height:180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" fillcolor="#93c9c9" stroked="f" strokeweight=".5pt">
                <v:textbox inset="14.4pt,,14.4pt">
                  <w:txbxContent>
                    <w:p w14:paraId="68EFD522" w14:textId="5026FD2A" w:rsidR="007429AE" w:rsidRPr="007429AE" w:rsidRDefault="007429AE" w:rsidP="00D46682">
                      <w:pPr>
                        <w:spacing w:after="0"/>
                        <w:jc w:val="center"/>
                        <w:rPr>
                          <w:rFonts w:cstheme="minorHAnsi"/>
                          <w:color w:val="102F41"/>
                          <w:sz w:val="26"/>
                          <w:szCs w:val="26"/>
                        </w:rPr>
                      </w:pPr>
                      <w:r w:rsidRPr="007429AE">
                        <w:rPr>
                          <w:rFonts w:cstheme="minorHAnsi"/>
                          <w:color w:val="102F41"/>
                          <w:sz w:val="26"/>
                          <w:szCs w:val="26"/>
                        </w:rPr>
                        <w:t>Results of state</w:t>
                      </w:r>
                      <w:r w:rsidR="006F6085">
                        <w:rPr>
                          <w:rFonts w:cstheme="minorHAnsi"/>
                          <w:color w:val="102F41"/>
                          <w:sz w:val="26"/>
                          <w:szCs w:val="26"/>
                        </w:rPr>
                        <w:t xml:space="preserve"> tests</w:t>
                      </w:r>
                      <w:r w:rsidRPr="007429AE">
                        <w:rPr>
                          <w:rFonts w:cstheme="minorHAnsi"/>
                          <w:color w:val="102F41"/>
                          <w:sz w:val="26"/>
                          <w:szCs w:val="26"/>
                        </w:rPr>
                        <w:t xml:space="preserve"> help</w:t>
                      </w:r>
                      <w:r w:rsidR="00B61D54">
                        <w:rPr>
                          <w:rFonts w:cstheme="minorHAnsi"/>
                          <w:color w:val="102F41"/>
                          <w:sz w:val="26"/>
                          <w:szCs w:val="26"/>
                        </w:rPr>
                        <w:t xml:space="preserve"> </w:t>
                      </w:r>
                      <w:r w:rsidRPr="007429AE">
                        <w:rPr>
                          <w:rFonts w:cstheme="minorHAnsi"/>
                          <w:color w:val="102F41"/>
                          <w:sz w:val="26"/>
                          <w:szCs w:val="26"/>
                        </w:rPr>
                        <w:t xml:space="preserve">identify trends in learning. This is especially important if </w:t>
                      </w:r>
                      <w:r w:rsidRPr="007429AE">
                        <w:rPr>
                          <w:rFonts w:cstheme="minorHAnsi"/>
                          <w:b/>
                          <w:bCs/>
                          <w:color w:val="102F41"/>
                          <w:sz w:val="26"/>
                          <w:szCs w:val="26"/>
                        </w:rPr>
                        <w:t>groups of students</w:t>
                      </w:r>
                      <w:r w:rsidRPr="007429AE">
                        <w:rPr>
                          <w:rFonts w:cstheme="minorHAnsi"/>
                          <w:color w:val="102F41"/>
                          <w:sz w:val="26"/>
                          <w:szCs w:val="26"/>
                        </w:rPr>
                        <w:t xml:space="preserve">, such as </w:t>
                      </w:r>
                      <w:r w:rsidR="00651695">
                        <w:rPr>
                          <w:rFonts w:cstheme="minorHAnsi"/>
                          <w:color w:val="102F41"/>
                          <w:sz w:val="26"/>
                          <w:szCs w:val="26"/>
                        </w:rPr>
                        <w:t xml:space="preserve">students with disabilities and </w:t>
                      </w:r>
                      <w:r w:rsidRPr="007429AE">
                        <w:rPr>
                          <w:rFonts w:cstheme="minorHAnsi"/>
                          <w:color w:val="102F41"/>
                          <w:sz w:val="26"/>
                          <w:szCs w:val="26"/>
                        </w:rPr>
                        <w:t>English learners</w:t>
                      </w:r>
                      <w:r>
                        <w:rPr>
                          <w:rFonts w:cstheme="minorHAnsi"/>
                          <w:color w:val="102F41"/>
                          <w:sz w:val="26"/>
                          <w:szCs w:val="26"/>
                        </w:rPr>
                        <w:t>, are being underserved.</w:t>
                      </w:r>
                    </w:p>
                  </w:txbxContent>
                </v:textbox>
                <w10:wrap anchory="page"/>
              </v:shape>
            </w:pict>
          </mc:Fallback>
        </mc:AlternateContent>
      </w:r>
      <w:r w:rsidR="006A5508" w:rsidRPr="006A5508">
        <w:rPr>
          <w:rFonts w:cstheme="minorHAnsi"/>
          <w:noProof/>
          <w:color w:val="414042"/>
          <w:sz w:val="24"/>
          <w:szCs w:val="24"/>
        </w:rPr>
        <w:t>Discuss with your child’s teacher whether there are some accommodations that could help your child better show what they know and can do</w:t>
      </w:r>
      <w:r w:rsidR="006A5508" w:rsidRPr="006A5508">
        <w:rPr>
          <w:rFonts w:cstheme="minorHAnsi"/>
          <w:noProof/>
          <w:color w:val="414042"/>
          <w:sz w:val="26"/>
          <w:szCs w:val="26"/>
        </w:rPr>
        <w:t xml:space="preserve">. </w:t>
      </w:r>
    </w:p>
    <w:p w14:paraId="40B3A092" w14:textId="297677D4" w:rsidR="006A5508" w:rsidRPr="006A5508" w:rsidRDefault="006A5508" w:rsidP="006A5508">
      <w:pPr>
        <w:numPr>
          <w:ilvl w:val="0"/>
          <w:numId w:val="5"/>
        </w:numPr>
        <w:spacing w:before="240" w:after="0"/>
        <w:ind w:left="907"/>
        <w:rPr>
          <w:color w:val="414042"/>
          <w:sz w:val="24"/>
          <w:szCs w:val="24"/>
        </w:rPr>
      </w:pPr>
      <w:r w:rsidRPr="006A5508">
        <w:rPr>
          <w:color w:val="414042"/>
          <w:sz w:val="24"/>
          <w:szCs w:val="24"/>
        </w:rPr>
        <w:t xml:space="preserve">Parents can build positive and enriching conversations about testing while creating excitement and confidence in their children. Telling your child things such as, “I know you can do it!” teaches them to believe in themselves and believe, “I can do it.” </w:t>
      </w:r>
    </w:p>
    <w:p w14:paraId="645133C6" w14:textId="77777777" w:rsidR="006A5508" w:rsidRPr="006A5508" w:rsidRDefault="006A5508" w:rsidP="006A5508">
      <w:pPr>
        <w:numPr>
          <w:ilvl w:val="0"/>
          <w:numId w:val="5"/>
        </w:numPr>
        <w:spacing w:before="240" w:after="0"/>
        <w:ind w:left="907"/>
        <w:rPr>
          <w:rFonts w:eastAsia="Open Sans" w:cstheme="minorHAnsi"/>
          <w:color w:val="414042"/>
          <w:sz w:val="24"/>
          <w:szCs w:val="24"/>
        </w:rPr>
      </w:pPr>
      <w:r w:rsidRPr="006A5508">
        <w:rPr>
          <w:rFonts w:eastAsia="Open Sans" w:cstheme="minorHAnsi"/>
          <w:color w:val="414042"/>
          <w:sz w:val="24"/>
          <w:szCs w:val="24"/>
        </w:rPr>
        <w:t xml:space="preserve">Modeling stress-reducing strategies as a family can help your child cope with anxiety.   Practice breathing with your child, stretching, and even closing your eyes and staying in silence for a couple of minutes. </w:t>
      </w:r>
    </w:p>
    <w:p w14:paraId="17D524CD" w14:textId="0B5F821F" w:rsidR="00136F35" w:rsidRPr="00136F35" w:rsidRDefault="00136F35" w:rsidP="00136F35">
      <w:pPr>
        <w:numPr>
          <w:ilvl w:val="0"/>
          <w:numId w:val="5"/>
        </w:numPr>
        <w:spacing w:before="240" w:after="0"/>
        <w:ind w:left="907"/>
        <w:rPr>
          <w:rFonts w:eastAsia="Open Sans" w:cstheme="minorHAnsi"/>
          <w:color w:val="414042"/>
          <w:sz w:val="24"/>
          <w:szCs w:val="24"/>
        </w:rPr>
      </w:pPr>
      <w:r w:rsidRPr="00136F35">
        <w:rPr>
          <w:rFonts w:eastAsia="Open Sans" w:cstheme="minorHAnsi"/>
          <w:color w:val="414042"/>
          <w:sz w:val="24"/>
          <w:szCs w:val="24"/>
        </w:rPr>
        <w:t>Tests are part of daily life for everyone. Even as adults we take tests, for example, to earn a driver’s license or earn a certificate for work.</w:t>
      </w:r>
    </w:p>
    <w:p w14:paraId="305883D4" w14:textId="76A6DE1A" w:rsidR="00FD2EA5" w:rsidRPr="00136F35" w:rsidRDefault="00A85D49" w:rsidP="00A85D49">
      <w:pPr>
        <w:pStyle w:val="BodyText"/>
        <w:spacing w:before="240"/>
        <w:ind w:left="187" w:right="24" w:firstLine="720"/>
        <w:rPr>
          <w:rFonts w:asciiTheme="minorHAnsi" w:hAnsiTheme="minorHAnsi" w:cstheme="minorHAnsi"/>
          <w:color w:val="414042"/>
          <w:sz w:val="28"/>
          <w:szCs w:val="28"/>
        </w:rPr>
      </w:pPr>
      <w:r w:rsidRPr="009A5509">
        <w:rPr>
          <w:noProof/>
        </w:rPr>
        <mc:AlternateContent>
          <mc:Choice Requires="wps">
            <w:drawing>
              <wp:anchor distT="0" distB="0" distL="114300" distR="114300" simplePos="0" relativeHeight="251685888" behindDoc="0" locked="0" layoutInCell="1" allowOverlap="1" wp14:anchorId="078D5954" wp14:editId="663B9E67">
                <wp:simplePos x="0" y="0"/>
                <wp:positionH relativeFrom="page">
                  <wp:posOffset>317160</wp:posOffset>
                </wp:positionH>
                <wp:positionV relativeFrom="page">
                  <wp:posOffset>7292975</wp:posOffset>
                </wp:positionV>
                <wp:extent cx="45719" cy="327025"/>
                <wp:effectExtent l="0" t="0" r="5715" b="3175"/>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19" cy="327025"/>
                        </a:xfrm>
                        <a:prstGeom prst="rect">
                          <a:avLst/>
                        </a:prstGeom>
                        <a:solidFill>
                          <a:srgbClr val="EC563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9F47AD" id="Rectangle 109" o:spid="_x0000_s1026" style="position:absolute;margin-left:24.95pt;margin-top:574.25pt;width:3.6pt;height:25.7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" fillcolor="#ec563b" stroked="f">
                <w10:wrap anchorx="page" anchory="page"/>
              </v:rect>
            </w:pict>
          </mc:Fallback>
        </mc:AlternateContent>
      </w:r>
      <w:r w:rsidR="00136F35" w:rsidRPr="00C523FF">
        <w:rPr>
          <w:b/>
          <w:bCs/>
          <w:noProof/>
          <w:color w:val="EC563B"/>
          <w:sz w:val="40"/>
          <w:szCs w:val="40"/>
        </w:rPr>
        <mc:AlternateContent>
          <mc:Choice Requires="wps">
            <w:drawing>
              <wp:anchor distT="0" distB="0" distL="114300" distR="114300" simplePos="0" relativeHeight="251680768" behindDoc="0" locked="0" layoutInCell="1" allowOverlap="1" wp14:anchorId="37F39FE5" wp14:editId="6711BDE2">
                <wp:simplePos x="0" y="0"/>
                <wp:positionH relativeFrom="column">
                  <wp:posOffset>1781175</wp:posOffset>
                </wp:positionH>
                <wp:positionV relativeFrom="paragraph">
                  <wp:posOffset>264584</wp:posOffset>
                </wp:positionV>
                <wp:extent cx="3088640" cy="1516380"/>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3088640" cy="1516380"/>
                        </a:xfrm>
                        <a:prstGeom prst="rect">
                          <a:avLst/>
                        </a:prstGeom>
                        <a:solidFill>
                          <a:schemeClr val="lt1"/>
                        </a:solidFill>
                        <a:ln w="6350">
                          <a:noFill/>
                        </a:ln>
                      </wps:spPr>
                      <wps:txbx>
                        <w:txbxContent>
                          <w:p w14:paraId="2B4F5B18" w14:textId="4133948E" w:rsidR="00EC6465" w:rsidRPr="009F0D01" w:rsidRDefault="00EC6465" w:rsidP="005953B0">
                            <w:pPr>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5953B0">
                            <w:pPr>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5953B0">
                            <w:pPr>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F39FE5" id="Text Box 104" o:spid="_x0000_s1034" type="#_x0000_t202" style="position:absolute;left:0;text-align:left;margin-left:140.25pt;margin-top:20.85pt;width:243.2pt;height:11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" fillcolor="white [3201]" stroked="f" strokeweight=".5pt">
                <v:textbox>
                  <w:txbxContent>
                    <w:p w14:paraId="2B4F5B18" w14:textId="4133948E" w:rsidR="00EC6465" w:rsidRPr="009F0D01" w:rsidRDefault="00EC6465" w:rsidP="005953B0">
                      <w:pPr>
                        <w:rPr>
                          <w:rFonts w:eastAsia="Open Sans" w:cstheme="minorHAnsi"/>
                          <w:color w:val="414042"/>
                          <w:sz w:val="16"/>
                          <w:szCs w:val="16"/>
                          <w:highlight w:val="yellow"/>
                        </w:rPr>
                      </w:pPr>
                      <w:r w:rsidRPr="009F0D01">
                        <w:rPr>
                          <w:rFonts w:eastAsia="Open Sans" w:cstheme="minorHAnsi"/>
                          <w:color w:val="414042"/>
                          <w:sz w:val="16"/>
                          <w:szCs w:val="16"/>
                          <w:highlight w:val="yellow"/>
                        </w:rPr>
                        <w:t>(Delete the instructions below and add in your contact information)</w:t>
                      </w:r>
                    </w:p>
                    <w:p w14:paraId="57174260" w14:textId="3616FF5D" w:rsidR="00A23D46" w:rsidRPr="009F0D01" w:rsidRDefault="00A23D46" w:rsidP="005953B0">
                      <w:pPr>
                        <w:rPr>
                          <w:rFonts w:eastAsia="Open Sans" w:cstheme="minorHAnsi"/>
                          <w:color w:val="414042"/>
                          <w:sz w:val="24"/>
                          <w:szCs w:val="24"/>
                          <w:highlight w:val="yellow"/>
                        </w:rPr>
                      </w:pPr>
                      <w:r w:rsidRPr="009F0D01">
                        <w:rPr>
                          <w:rFonts w:eastAsia="Open Sans" w:cstheme="minorHAnsi"/>
                          <w:color w:val="414042"/>
                          <w:sz w:val="24"/>
                          <w:szCs w:val="24"/>
                          <w:highlight w:val="yellow"/>
                        </w:rPr>
                        <w:t>Scan the QR code to the left with a smartphone camera to go to QR-Code-Generator.com and create your own custom QR code for your website for free.</w:t>
                      </w:r>
                    </w:p>
                    <w:p w14:paraId="0F9EB89F" w14:textId="325A37EA" w:rsidR="00A23D46" w:rsidRPr="003F51D1" w:rsidRDefault="00A23D46" w:rsidP="005953B0">
                      <w:pPr>
                        <w:rPr>
                          <w:rFonts w:eastAsia="Open Sans" w:cstheme="minorHAnsi"/>
                          <w:b/>
                          <w:bCs/>
                          <w:color w:val="EC563B"/>
                          <w:sz w:val="24"/>
                          <w:szCs w:val="24"/>
                        </w:rPr>
                      </w:pPr>
                      <w:r w:rsidRPr="009F0D01">
                        <w:rPr>
                          <w:rFonts w:eastAsia="Open Sans" w:cstheme="minorHAnsi"/>
                          <w:b/>
                          <w:bCs/>
                          <w:color w:val="EC563B"/>
                          <w:sz w:val="24"/>
                          <w:szCs w:val="24"/>
                          <w:highlight w:val="yellow"/>
                        </w:rPr>
                        <w:t>www.yourwebsites.com</w:t>
                      </w:r>
                    </w:p>
                    <w:p w14:paraId="33794E0E" w14:textId="77777777" w:rsidR="009F0D01" w:rsidRDefault="009F0D01"/>
                  </w:txbxContent>
                </v:textbox>
              </v:shape>
            </w:pict>
          </mc:Fallback>
        </mc:AlternateContent>
      </w:r>
      <w:r w:rsidR="00136F35" w:rsidRPr="00C523FF">
        <w:rPr>
          <w:b/>
          <w:bCs/>
          <w:noProof/>
          <w:color w:val="EC563B"/>
          <w:sz w:val="40"/>
          <w:szCs w:val="40"/>
        </w:rPr>
        <mc:AlternateContent>
          <mc:Choice Requires="wpg">
            <w:drawing>
              <wp:anchor distT="0" distB="0" distL="114300" distR="114300" simplePos="0" relativeHeight="251683840" behindDoc="1" locked="0" layoutInCell="1" allowOverlap="1" wp14:anchorId="17C72B0A" wp14:editId="2EA6D620">
                <wp:simplePos x="0" y="0"/>
                <wp:positionH relativeFrom="column">
                  <wp:posOffset>522605</wp:posOffset>
                </wp:positionH>
                <wp:positionV relativeFrom="paragraph">
                  <wp:posOffset>651298</wp:posOffset>
                </wp:positionV>
                <wp:extent cx="927735" cy="927100"/>
                <wp:effectExtent l="0" t="0" r="5715" b="6350"/>
                <wp:wrapNone/>
                <wp:docPr id="108" name="Group 108"/>
                <wp:cNvGraphicFramePr/>
                <a:graphic xmlns:a="http://schemas.openxmlformats.org/drawingml/2006/main">
                  <a:graphicData uri="http://schemas.microsoft.com/office/word/2010/wordprocessingGroup">
                    <wpg:wgp>
                      <wpg:cNvGrpSpPr/>
                      <wpg:grpSpPr>
                        <a:xfrm>
                          <a:off x="0" y="0"/>
                          <a:ext cx="927735" cy="927100"/>
                          <a:chOff x="0" y="0"/>
                          <a:chExt cx="1017310" cy="1016196"/>
                        </a:xfrm>
                      </wpg:grpSpPr>
                      <wps:wsp>
                        <wps:cNvPr id="107" name="Rectangle 107"/>
                        <wps:cNvSpPr/>
                        <wps:spPr>
                          <a:xfrm>
                            <a:off x="0" y="0"/>
                            <a:ext cx="1017310" cy="1016196"/>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6" name="Picture 10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81699" y="80128"/>
                            <a:ext cx="857250" cy="85725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7B349E" id="Group 108" o:spid="_x0000_s1026" style="position:absolute;margin-left:41.15pt;margin-top:51.3pt;width:73.05pt;height:73pt;z-index:-251632640;mso-width-relative:margin;mso-height-relative:margin" coordsize="10173,10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">
                <v:rect id="Rectangle 107" o:spid="_x0000_s1027" style="position:absolute;width:10173;height:10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" fillcolor="#102f4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 o:spid="_x0000_s1028" type="#_x0000_t75" style="position:absolute;left:816;top:801;width:857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">
                  <v:imagedata r:id="rId11" o:title=""/>
                </v:shape>
              </v:group>
            </w:pict>
          </mc:Fallback>
        </mc:AlternateContent>
      </w:r>
      <w:r w:rsidR="009812E9">
        <w:rPr>
          <w:b/>
          <w:bCs/>
          <w:noProof/>
          <w:sz w:val="40"/>
          <w:szCs w:val="40"/>
        </w:rPr>
        <mc:AlternateContent>
          <mc:Choice Requires="wps">
            <w:drawing>
              <wp:anchor distT="0" distB="0" distL="114300" distR="114300" simplePos="0" relativeHeight="251760640" behindDoc="0" locked="0" layoutInCell="1" allowOverlap="1" wp14:anchorId="53D6D8E2" wp14:editId="20A45A4B">
                <wp:simplePos x="0" y="0"/>
                <wp:positionH relativeFrom="column">
                  <wp:posOffset>5125915</wp:posOffset>
                </wp:positionH>
                <wp:positionV relativeFrom="page">
                  <wp:posOffset>7447084</wp:posOffset>
                </wp:positionV>
                <wp:extent cx="2651760" cy="2728839"/>
                <wp:effectExtent l="0" t="0" r="2540" b="1905"/>
                <wp:wrapNone/>
                <wp:docPr id="19" name="Rectangle 19"/>
                <wp:cNvGraphicFramePr/>
                <a:graphic xmlns:a="http://schemas.openxmlformats.org/drawingml/2006/main">
                  <a:graphicData uri="http://schemas.microsoft.com/office/word/2010/wordprocessingShape">
                    <wps:wsp>
                      <wps:cNvSpPr/>
                      <wps:spPr>
                        <a:xfrm>
                          <a:off x="0" y="0"/>
                          <a:ext cx="2651760" cy="2728839"/>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304F42" w14:textId="02CB06C2" w:rsidR="007429AE" w:rsidRPr="00EC4901" w:rsidRDefault="00232BC3" w:rsidP="007429AE">
                            <w:pPr>
                              <w:jc w:val="center"/>
                              <w:rPr>
                                <w:b/>
                                <w:bCs/>
                                <w:sz w:val="36"/>
                                <w:szCs w:val="36"/>
                              </w:rPr>
                            </w:pPr>
                            <w:r w:rsidRPr="00831595">
                              <w:rPr>
                                <w:rFonts w:cstheme="minorHAnsi"/>
                                <w:i/>
                                <w:iCs/>
                                <w:color w:val="FFFFFF" w:themeColor="background1"/>
                                <w:sz w:val="26"/>
                                <w:szCs w:val="26"/>
                              </w:rPr>
                              <w:t>Add any SEA or LEA questions and answer</w:t>
                            </w:r>
                            <w:r w:rsidR="00651695">
                              <w:rPr>
                                <w:rFonts w:cstheme="minorHAnsi"/>
                                <w:i/>
                                <w:iCs/>
                                <w:color w:val="FFFFFF" w:themeColor="background1"/>
                                <w:sz w:val="26"/>
                                <w:szCs w:val="26"/>
                              </w:rPr>
                              <w:t>s</w:t>
                            </w:r>
                            <w:r w:rsidR="000F13E0">
                              <w:rPr>
                                <w:rFonts w:cstheme="minorHAnsi"/>
                                <w:i/>
                                <w:iCs/>
                                <w:color w:val="FFFFFF" w:themeColor="background1"/>
                                <w:sz w:val="26"/>
                                <w:szCs w:val="26"/>
                              </w:rPr>
                              <w:t>,</w:t>
                            </w:r>
                            <w:r w:rsidRPr="00831595">
                              <w:rPr>
                                <w:rFonts w:cstheme="minorHAnsi"/>
                                <w:i/>
                                <w:iCs/>
                                <w:color w:val="FFFFFF" w:themeColor="background1"/>
                                <w:sz w:val="26"/>
                                <w:szCs w:val="26"/>
                              </w:rPr>
                              <w:t xml:space="preserve"> or links to resources in this box. </w:t>
                            </w:r>
                            <w:r w:rsidR="000F13E0">
                              <w:rPr>
                                <w:rFonts w:cstheme="minorHAnsi"/>
                                <w:i/>
                                <w:iCs/>
                                <w:color w:val="FFFFFF" w:themeColor="background1"/>
                                <w:sz w:val="26"/>
                                <w:szCs w:val="26"/>
                              </w:rPr>
                              <w:t>Be sure to</w:t>
                            </w:r>
                            <w:r w:rsidRPr="00831595">
                              <w:rPr>
                                <w:rFonts w:cstheme="minorHAnsi"/>
                                <w:i/>
                                <w:iCs/>
                                <w:color w:val="FFFFFF" w:themeColor="background1"/>
                                <w:sz w:val="26"/>
                                <w:szCs w:val="26"/>
                              </w:rPr>
                              <w:t xml:space="preserve"> add</w:t>
                            </w:r>
                            <w:r w:rsidR="000F13E0">
                              <w:rPr>
                                <w:rFonts w:cstheme="minorHAnsi"/>
                                <w:i/>
                                <w:iCs/>
                                <w:color w:val="FFFFFF" w:themeColor="background1"/>
                                <w:sz w:val="26"/>
                                <w:szCs w:val="26"/>
                              </w:rPr>
                              <w:t xml:space="preserve"> </w:t>
                            </w:r>
                            <w:r w:rsidRPr="00831595">
                              <w:rPr>
                                <w:rFonts w:cstheme="minorHAnsi"/>
                                <w:i/>
                                <w:iCs/>
                                <w:color w:val="FFFFFF" w:themeColor="background1"/>
                                <w:sz w:val="26"/>
                                <w:szCs w:val="26"/>
                              </w:rPr>
                              <w:t xml:space="preserve">links to </w:t>
                            </w:r>
                            <w:r w:rsidR="000F13E0">
                              <w:rPr>
                                <w:rFonts w:cstheme="minorHAnsi"/>
                                <w:i/>
                                <w:iCs/>
                                <w:color w:val="FFFFFF" w:themeColor="background1"/>
                                <w:sz w:val="26"/>
                                <w:szCs w:val="26"/>
                              </w:rPr>
                              <w:t xml:space="preserve">the </w:t>
                            </w:r>
                            <w:r w:rsidRPr="00831595">
                              <w:rPr>
                                <w:rFonts w:cstheme="minorHAnsi"/>
                                <w:i/>
                                <w:iCs/>
                                <w:color w:val="FFFFFF" w:themeColor="background1"/>
                                <w:sz w:val="26"/>
                                <w:szCs w:val="26"/>
                              </w:rPr>
                              <w:t xml:space="preserve">SEA website with state testing information. </w:t>
                            </w:r>
                            <w:r w:rsidR="000F13E0">
                              <w:rPr>
                                <w:rFonts w:cstheme="minorHAnsi"/>
                                <w:i/>
                                <w:iCs/>
                                <w:color w:val="FFFFFF" w:themeColor="background1"/>
                                <w:sz w:val="26"/>
                                <w:szCs w:val="26"/>
                              </w:rPr>
                              <w:t>Also</w:t>
                            </w:r>
                            <w:r w:rsidRPr="00831595">
                              <w:rPr>
                                <w:rFonts w:cstheme="minorHAnsi"/>
                                <w:i/>
                                <w:iCs/>
                                <w:color w:val="FFFFFF" w:themeColor="background1"/>
                                <w:sz w:val="26"/>
                                <w:szCs w:val="26"/>
                              </w:rPr>
                              <w:t xml:space="preserve"> include a link to state accessibility manual.</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D6D8E2" id="Rectangle 19" o:spid="_x0000_s1035" style="position:absolute;left:0;text-align:left;margin-left:403.6pt;margin-top:586.4pt;width:208.8pt;height:214.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" fillcolor="#102f41" stroked="f" strokeweight="1pt">
                <v:textbox inset="14.4pt,,14.4pt">
                  <w:txbxContent>
                    <w:p w14:paraId="63304F42" w14:textId="02CB06C2" w:rsidR="007429AE" w:rsidRPr="00EC4901" w:rsidRDefault="00232BC3" w:rsidP="007429AE">
                      <w:pPr>
                        <w:jc w:val="center"/>
                        <w:rPr>
                          <w:b/>
                          <w:bCs/>
                          <w:sz w:val="36"/>
                          <w:szCs w:val="36"/>
                        </w:rPr>
                      </w:pPr>
                      <w:r w:rsidRPr="00831595">
                        <w:rPr>
                          <w:rFonts w:cstheme="minorHAnsi"/>
                          <w:i/>
                          <w:iCs/>
                          <w:color w:val="FFFFFF" w:themeColor="background1"/>
                          <w:sz w:val="26"/>
                          <w:szCs w:val="26"/>
                        </w:rPr>
                        <w:t>Add any SEA or LEA questions and answer</w:t>
                      </w:r>
                      <w:r w:rsidR="00651695">
                        <w:rPr>
                          <w:rFonts w:cstheme="minorHAnsi"/>
                          <w:i/>
                          <w:iCs/>
                          <w:color w:val="FFFFFF" w:themeColor="background1"/>
                          <w:sz w:val="26"/>
                          <w:szCs w:val="26"/>
                        </w:rPr>
                        <w:t>s</w:t>
                      </w:r>
                      <w:r w:rsidR="000F13E0">
                        <w:rPr>
                          <w:rFonts w:cstheme="minorHAnsi"/>
                          <w:i/>
                          <w:iCs/>
                          <w:color w:val="FFFFFF" w:themeColor="background1"/>
                          <w:sz w:val="26"/>
                          <w:szCs w:val="26"/>
                        </w:rPr>
                        <w:t>,</w:t>
                      </w:r>
                      <w:r w:rsidRPr="00831595">
                        <w:rPr>
                          <w:rFonts w:cstheme="minorHAnsi"/>
                          <w:i/>
                          <w:iCs/>
                          <w:color w:val="FFFFFF" w:themeColor="background1"/>
                          <w:sz w:val="26"/>
                          <w:szCs w:val="26"/>
                        </w:rPr>
                        <w:t xml:space="preserve"> or links to resources in this box. </w:t>
                      </w:r>
                      <w:r w:rsidR="000F13E0">
                        <w:rPr>
                          <w:rFonts w:cstheme="minorHAnsi"/>
                          <w:i/>
                          <w:iCs/>
                          <w:color w:val="FFFFFF" w:themeColor="background1"/>
                          <w:sz w:val="26"/>
                          <w:szCs w:val="26"/>
                        </w:rPr>
                        <w:t>Be sure to</w:t>
                      </w:r>
                      <w:r w:rsidRPr="00831595">
                        <w:rPr>
                          <w:rFonts w:cstheme="minorHAnsi"/>
                          <w:i/>
                          <w:iCs/>
                          <w:color w:val="FFFFFF" w:themeColor="background1"/>
                          <w:sz w:val="26"/>
                          <w:szCs w:val="26"/>
                        </w:rPr>
                        <w:t xml:space="preserve"> add</w:t>
                      </w:r>
                      <w:r w:rsidR="000F13E0">
                        <w:rPr>
                          <w:rFonts w:cstheme="minorHAnsi"/>
                          <w:i/>
                          <w:iCs/>
                          <w:color w:val="FFFFFF" w:themeColor="background1"/>
                          <w:sz w:val="26"/>
                          <w:szCs w:val="26"/>
                        </w:rPr>
                        <w:t xml:space="preserve"> </w:t>
                      </w:r>
                      <w:r w:rsidRPr="00831595">
                        <w:rPr>
                          <w:rFonts w:cstheme="minorHAnsi"/>
                          <w:i/>
                          <w:iCs/>
                          <w:color w:val="FFFFFF" w:themeColor="background1"/>
                          <w:sz w:val="26"/>
                          <w:szCs w:val="26"/>
                        </w:rPr>
                        <w:t xml:space="preserve">links to </w:t>
                      </w:r>
                      <w:r w:rsidR="000F13E0">
                        <w:rPr>
                          <w:rFonts w:cstheme="minorHAnsi"/>
                          <w:i/>
                          <w:iCs/>
                          <w:color w:val="FFFFFF" w:themeColor="background1"/>
                          <w:sz w:val="26"/>
                          <w:szCs w:val="26"/>
                        </w:rPr>
                        <w:t xml:space="preserve">the </w:t>
                      </w:r>
                      <w:r w:rsidRPr="00831595">
                        <w:rPr>
                          <w:rFonts w:cstheme="minorHAnsi"/>
                          <w:i/>
                          <w:iCs/>
                          <w:color w:val="FFFFFF" w:themeColor="background1"/>
                          <w:sz w:val="26"/>
                          <w:szCs w:val="26"/>
                        </w:rPr>
                        <w:t xml:space="preserve">SEA website with state testing information. </w:t>
                      </w:r>
                      <w:r w:rsidR="000F13E0">
                        <w:rPr>
                          <w:rFonts w:cstheme="minorHAnsi"/>
                          <w:i/>
                          <w:iCs/>
                          <w:color w:val="FFFFFF" w:themeColor="background1"/>
                          <w:sz w:val="26"/>
                          <w:szCs w:val="26"/>
                        </w:rPr>
                        <w:t>Also</w:t>
                      </w:r>
                      <w:r w:rsidRPr="00831595">
                        <w:rPr>
                          <w:rFonts w:cstheme="minorHAnsi"/>
                          <w:i/>
                          <w:iCs/>
                          <w:color w:val="FFFFFF" w:themeColor="background1"/>
                          <w:sz w:val="26"/>
                          <w:szCs w:val="26"/>
                        </w:rPr>
                        <w:t xml:space="preserve"> include a link to state accessibility manual.</w:t>
                      </w:r>
                    </w:p>
                  </w:txbxContent>
                </v:textbox>
                <w10:wrap anchory="page"/>
              </v:rect>
            </w:pict>
          </mc:Fallback>
        </mc:AlternateContent>
      </w:r>
      <w:r w:rsidR="005953B0" w:rsidRPr="00C523FF">
        <w:rPr>
          <w:b/>
          <w:bCs/>
          <w:color w:val="EC563B"/>
          <w:sz w:val="40"/>
          <w:szCs w:val="40"/>
        </w:rPr>
        <w:t>C</w:t>
      </w:r>
      <w:r w:rsidR="00C523FF">
        <w:rPr>
          <w:b/>
          <w:bCs/>
          <w:color w:val="EC563B"/>
          <w:sz w:val="40"/>
          <w:szCs w:val="40"/>
        </w:rPr>
        <w:t>ONTACT</w:t>
      </w:r>
    </w:p>
    <w:sectPr w:rsidR="00FD2EA5" w:rsidRPr="00136F35" w:rsidSect="00325446">
      <w:headerReference w:type="default" r:id="rId12"/>
      <w:pgSz w:w="12240" w:h="15840"/>
      <w:pgMar w:top="0" w:right="0" w:bottom="0" w:left="0" w:header="0" w:footer="288" w:gutter="0"/>
      <w:cols w:num="2" w:space="720" w:equalWidth="0">
        <w:col w:w="7920" w:space="720"/>
        <w:col w:w="360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52B27" w14:textId="77777777" w:rsidR="00791F09" w:rsidRDefault="00791F09" w:rsidP="00FD2EA5">
      <w:pPr>
        <w:spacing w:after="0" w:line="240" w:lineRule="auto"/>
      </w:pPr>
      <w:r>
        <w:separator/>
      </w:r>
    </w:p>
  </w:endnote>
  <w:endnote w:type="continuationSeparator" w:id="0">
    <w:p w14:paraId="2B7EE798" w14:textId="77777777" w:rsidR="00791F09" w:rsidRDefault="00791F09" w:rsidP="00FD2E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altName w:val="Times New Roman"/>
    <w:charset w:val="4D"/>
    <w:family w:val="auto"/>
    <w:pitch w:val="variable"/>
    <w:sig w:usb0="2000020F" w:usb1="00000003" w:usb2="00000000" w:usb3="00000000" w:csb0="00000197" w:csb1="00000000"/>
  </w:font>
  <w:font w:name="Open Sans ExtraBold">
    <w:altName w:val="Open Sans Semibold"/>
    <w:charset w:val="00"/>
    <w:family w:val="swiss"/>
    <w:pitch w:val="variable"/>
    <w:sig w:usb0="E00002EF" w:usb1="4000205B" w:usb2="00000028" w:usb3="00000000" w:csb0="0000019F" w:csb1="00000000"/>
  </w:font>
  <w:font w:name="Open Sans">
    <w:altName w:val="Open Sans Semibold"/>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4AEE1" w14:textId="72E23692" w:rsidR="00A23D46" w:rsidRDefault="00325446">
    <w:pPr>
      <w:pStyle w:val="Footer"/>
    </w:pPr>
    <w:r w:rsidRPr="00C36DF9">
      <w:rPr>
        <w:b/>
        <w:bCs/>
        <w:noProof/>
        <w:color w:val="EC563B"/>
        <w:sz w:val="40"/>
        <w:szCs w:val="40"/>
      </w:rPr>
      <mc:AlternateContent>
        <mc:Choice Requires="wps">
          <w:drawing>
            <wp:anchor distT="45720" distB="45720" distL="114300" distR="114300" simplePos="0" relativeHeight="251665408" behindDoc="0" locked="0" layoutInCell="1" allowOverlap="1" wp14:anchorId="18BCF892" wp14:editId="7D2D8CEB">
              <wp:simplePos x="0" y="0"/>
              <wp:positionH relativeFrom="column">
                <wp:posOffset>135727</wp:posOffset>
              </wp:positionH>
              <wp:positionV relativeFrom="paragraph">
                <wp:posOffset>-272480</wp:posOffset>
              </wp:positionV>
              <wp:extent cx="1511935" cy="713232"/>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713232"/>
                      </a:xfrm>
                      <a:prstGeom prst="rect">
                        <a:avLst/>
                      </a:prstGeom>
                      <a:solidFill>
                        <a:srgbClr val="FFFFFF"/>
                      </a:solidFill>
                      <a:ln w="9525">
                        <a:noFill/>
                        <a:miter lim="800000"/>
                        <a:headEnd/>
                        <a:tailEnd/>
                      </a:ln>
                    </wps:spPr>
                    <wps:txb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16" name="Picture 16"/>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74AE0AE6" w:rsidR="00C36DF9" w:rsidRPr="00325446" w:rsidRDefault="00651695" w:rsidP="00325446">
                          <w:pPr>
                            <w:spacing w:line="240" w:lineRule="auto"/>
                            <w:rPr>
                              <w:sz w:val="12"/>
                              <w:szCs w:val="12"/>
                            </w:rPr>
                          </w:pPr>
                          <w:r w:rsidRPr="00651695">
                            <w:rPr>
                              <w:sz w:val="12"/>
                              <w:szCs w:val="12"/>
                            </w:rPr>
                            <w:t>www.nceo.info</w:t>
                          </w:r>
                          <w:r w:rsidR="00325446">
                            <w:rPr>
                              <w:sz w:val="12"/>
                              <w:szCs w:val="12"/>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BCF892" id="_x0000_t202" coordsize="21600,21600" o:spt="202" path="m,l,21600r21600,l21600,xe">
              <v:stroke joinstyle="miter"/>
              <v:path gradientshapeok="t" o:connecttype="rect"/>
            </v:shapetype>
            <v:shape id="Text Box 2" o:spid="_x0000_s1036" type="#_x0000_t202" style="position:absolute;margin-left:10.7pt;margin-top:-21.45pt;width:119.05pt;height:56.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" stroked="f">
              <v:textbox>
                <w:txbxContent>
                  <w:p w14:paraId="4C8A6FCC" w14:textId="416105E6" w:rsidR="00325446" w:rsidRDefault="00325446" w:rsidP="00325446">
                    <w:pPr>
                      <w:pStyle w:val="Footer"/>
                      <w:jc w:val="both"/>
                      <w:rPr>
                        <w:sz w:val="12"/>
                        <w:szCs w:val="12"/>
                      </w:rPr>
                    </w:pPr>
                    <w:r>
                      <w:rPr>
                        <w:noProof/>
                      </w:rPr>
                      <w:drawing>
                        <wp:inline distT="0" distB="0" distL="0" distR="0" wp14:anchorId="422C19DA" wp14:editId="5FC533DE">
                          <wp:extent cx="688419" cy="239608"/>
                          <wp:effectExtent l="0" t="0" r="0" b="8255"/>
                          <wp:docPr id="16" name="Picture 16"/>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0908" cy="257877"/>
                                  </a:xfrm>
                                  <a:prstGeom prst="rect">
                                    <a:avLst/>
                                  </a:prstGeom>
                                  <a:noFill/>
                                  <a:ln>
                                    <a:noFill/>
                                  </a:ln>
                                </pic:spPr>
                              </pic:pic>
                            </a:graphicData>
                          </a:graphic>
                        </wp:inline>
                      </w:drawing>
                    </w:r>
                  </w:p>
                  <w:p w14:paraId="1DAE172B" w14:textId="10B6B6AB" w:rsidR="00325446" w:rsidRPr="00325446" w:rsidRDefault="00325446" w:rsidP="00325446">
                    <w:pPr>
                      <w:pStyle w:val="Footer"/>
                      <w:jc w:val="both"/>
                      <w:rPr>
                        <w:sz w:val="12"/>
                        <w:szCs w:val="12"/>
                      </w:rPr>
                    </w:pPr>
                    <w:r w:rsidRPr="00325446">
                      <w:rPr>
                        <w:sz w:val="12"/>
                        <w:szCs w:val="12"/>
                      </w:rPr>
                      <w:t>National Center on Educational Outcomes</w:t>
                    </w:r>
                    <w:r w:rsidRPr="00325446">
                      <w:rPr>
                        <w:sz w:val="12"/>
                        <w:szCs w:val="12"/>
                      </w:rPr>
                      <w:tab/>
                      <w:t xml:space="preserve"> </w:t>
                    </w:r>
                  </w:p>
                  <w:p w14:paraId="0E3EBA52" w14:textId="74AE0AE6" w:rsidR="00C36DF9" w:rsidRPr="00325446" w:rsidRDefault="00651695" w:rsidP="00325446">
                    <w:pPr>
                      <w:spacing w:line="240" w:lineRule="auto"/>
                      <w:rPr>
                        <w:sz w:val="12"/>
                        <w:szCs w:val="12"/>
                      </w:rPr>
                    </w:pPr>
                    <w:r w:rsidRPr="00651695">
                      <w:rPr>
                        <w:sz w:val="12"/>
                        <w:szCs w:val="12"/>
                      </w:rPr>
                      <w:t>www.nceo.info</w:t>
                    </w:r>
                    <w:r w:rsidR="00325446">
                      <w:rPr>
                        <w:sz w:val="12"/>
                        <w:szCs w:val="12"/>
                      </w:rPr>
                      <w:br/>
                    </w:r>
                  </w:p>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14:anchorId="0E0D4128" wp14:editId="097F399F">
              <wp:simplePos x="0" y="0"/>
              <wp:positionH relativeFrom="column">
                <wp:posOffset>1623695</wp:posOffset>
              </wp:positionH>
              <wp:positionV relativeFrom="paragraph">
                <wp:posOffset>-274955</wp:posOffset>
              </wp:positionV>
              <wp:extent cx="3536554" cy="712018"/>
              <wp:effectExtent l="0" t="0" r="0" b="0"/>
              <wp:wrapNone/>
              <wp:docPr id="7" name="Text Box 7"/>
              <wp:cNvGraphicFramePr/>
              <a:graphic xmlns:a="http://schemas.openxmlformats.org/drawingml/2006/main">
                <a:graphicData uri="http://schemas.microsoft.com/office/word/2010/wordprocessingShape">
                  <wps:wsp>
                    <wps:cNvSpPr txBox="1"/>
                    <wps:spPr>
                      <a:xfrm>
                        <a:off x="0" y="0"/>
                        <a:ext cx="3536554" cy="712018"/>
                      </a:xfrm>
                      <a:prstGeom prst="rect">
                        <a:avLst/>
                      </a:prstGeom>
                      <a:noFill/>
                      <a:ln w="6350">
                        <a:noFill/>
                      </a:ln>
                    </wps:spPr>
                    <wps:txbx>
                      <w:txbxContent>
                        <w:p w14:paraId="0B6709BC" w14:textId="6C288691" w:rsidR="00856DF9" w:rsidRDefault="00325446">
                          <w:r>
                            <w:rPr>
                              <w:sz w:val="12"/>
                              <w:szCs w:val="12"/>
                            </w:rPr>
                            <w:br/>
                          </w:r>
                          <w:r w:rsidRPr="00DD3BC7">
                            <w:rPr>
                              <w:sz w:val="12"/>
                              <w:szCs w:val="12"/>
                            </w:rPr>
                            <w:t>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Eg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0D4128" id="Text Box 7" o:spid="_x0000_s1037" type="#_x0000_t202" style="position:absolute;margin-left:127.85pt;margin-top:-21.65pt;width:278.45pt;height:56.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" filled="f" stroked="f" strokeweight=".5pt">
              <v:textbox>
                <w:txbxContent>
                  <w:p w14:paraId="0B6709BC" w14:textId="6C288691" w:rsidR="00856DF9" w:rsidRDefault="00325446">
                    <w:r>
                      <w:rPr>
                        <w:sz w:val="12"/>
                        <w:szCs w:val="12"/>
                      </w:rPr>
                      <w:br/>
                    </w:r>
                    <w:r w:rsidRPr="00DD3BC7">
                      <w:rPr>
                        <w:sz w:val="12"/>
                        <w:szCs w:val="12"/>
                      </w:rPr>
                      <w:t>NCEO is supported through a cooperative agreement (H326G160001) between the University of Minnesota, National Center on Educational Outcomes (NCEO) (#H326G160001) and the U.S. Department of Education, Office of Special Education and Rehabilitative Services (OSERS), Office of Special Education Programs. The materials do not necessarily reflect the position or policy of the U.S. Department of Education or Offices within it. Project Officer: David Egnor</w:t>
                    </w:r>
                  </w:p>
                </w:txbxContent>
              </v:textbox>
            </v:shape>
          </w:pict>
        </mc:Fallback>
      </mc:AlternateContent>
    </w:r>
  </w:p>
  <w:p w14:paraId="74ED0FCC" w14:textId="77777777" w:rsidR="00A23D46" w:rsidRDefault="00A23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2A202" w14:textId="77777777" w:rsidR="00791F09" w:rsidRDefault="00791F09" w:rsidP="00FD2EA5">
      <w:pPr>
        <w:spacing w:after="0" w:line="240" w:lineRule="auto"/>
      </w:pPr>
      <w:r>
        <w:separator/>
      </w:r>
    </w:p>
  </w:footnote>
  <w:footnote w:type="continuationSeparator" w:id="0">
    <w:p w14:paraId="5D7A7376" w14:textId="77777777" w:rsidR="00791F09" w:rsidRDefault="00791F09" w:rsidP="00FD2E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5909E" w14:textId="3A290DE6" w:rsidR="00F80419" w:rsidRDefault="00195738">
    <w:pPr>
      <w:pStyle w:val="Header"/>
    </w:pPr>
    <w:r>
      <w:rPr>
        <w:noProof/>
      </w:rPr>
      <mc:AlternateContent>
        <mc:Choice Requires="wps">
          <w:drawing>
            <wp:anchor distT="0" distB="0" distL="114300" distR="114300" simplePos="0" relativeHeight="251661312" behindDoc="0" locked="0" layoutInCell="1" allowOverlap="1" wp14:anchorId="52680BFE" wp14:editId="0AF44730">
              <wp:simplePos x="0" y="0"/>
              <wp:positionH relativeFrom="column">
                <wp:posOffset>2889251</wp:posOffset>
              </wp:positionH>
              <wp:positionV relativeFrom="paragraph">
                <wp:posOffset>-2818130</wp:posOffset>
              </wp:positionV>
              <wp:extent cx="4622800" cy="20148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622800" cy="2014855"/>
                      </a:xfrm>
                      <a:prstGeom prst="rect">
                        <a:avLst/>
                      </a:prstGeom>
                      <a:noFill/>
                      <a:ln w="6350">
                        <a:noFill/>
                      </a:ln>
                    </wps:spPr>
                    <wps:txbx>
                      <w:txbxContent>
                        <w:p w14:paraId="548EED5C" w14:textId="1C7C0B4B" w:rsidR="00A23D46" w:rsidRDefault="00D64766" w:rsidP="00F963E4">
                          <w:pPr>
                            <w:pStyle w:val="Title"/>
                            <w:spacing w:line="211" w:lineRule="auto"/>
                            <w:ind w:left="0"/>
                            <w:jc w:val="right"/>
                          </w:pPr>
                          <w:bookmarkStart w:id="1" w:name="_Hlk52200983"/>
                          <w:r>
                            <w:rPr>
                              <w:rFonts w:asciiTheme="minorHAnsi" w:hAnsiTheme="minorHAnsi"/>
                              <w:color w:val="FFFFFF"/>
                              <w:sz w:val="72"/>
                              <w:szCs w:val="72"/>
                            </w:rPr>
                            <w:t>WHY STATEWIDE TESTING PARTICIPATION MATTERS</w:t>
                          </w:r>
                          <w:bookmarkEnd w:id="1"/>
                          <w:r w:rsidR="00995585">
                            <w:rPr>
                              <w:rFonts w:asciiTheme="minorHAnsi" w:hAnsiTheme="minorHAnsi"/>
                              <w:color w:val="FFFFFF"/>
                              <w:sz w:val="72"/>
                              <w:szCs w:val="72"/>
                            </w:rPr>
                            <w:t xml:space="preserve"> TO FAMIL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680BFE" id="_x0000_t202" coordsize="21600,21600" o:spt="202" path="m,l,21600r21600,l21600,xe">
              <v:stroke joinstyle="miter"/>
              <v:path gradientshapeok="t" o:connecttype="rect"/>
            </v:shapetype>
            <v:shape id="Text Box 9" o:spid="_x0000_s1038" type="#_x0000_t202" style="position:absolute;margin-left:227.5pt;margin-top:-221.9pt;width:364pt;height:15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" filled="f" stroked="f" strokeweight=".5pt">
              <v:textbox>
                <w:txbxContent>
                  <w:p w14:paraId="548EED5C" w14:textId="1C7C0B4B" w:rsidR="00A23D46" w:rsidRDefault="00D64766" w:rsidP="00F963E4">
                    <w:pPr>
                      <w:pStyle w:val="Title"/>
                      <w:spacing w:line="211" w:lineRule="auto"/>
                      <w:ind w:left="0"/>
                      <w:jc w:val="right"/>
                    </w:pPr>
                    <w:bookmarkStart w:id="1" w:name="_Hlk52200983"/>
                    <w:r>
                      <w:rPr>
                        <w:rFonts w:asciiTheme="minorHAnsi" w:hAnsiTheme="minorHAnsi"/>
                        <w:color w:val="FFFFFF"/>
                        <w:sz w:val="72"/>
                        <w:szCs w:val="72"/>
                      </w:rPr>
                      <w:t>WHY STATEWIDE TESTING PARTICIPATION MATTERS</w:t>
                    </w:r>
                    <w:bookmarkEnd w:id="1"/>
                    <w:r w:rsidR="00995585">
                      <w:rPr>
                        <w:rFonts w:asciiTheme="minorHAnsi" w:hAnsiTheme="minorHAnsi"/>
                        <w:color w:val="FFFFFF"/>
                        <w:sz w:val="72"/>
                        <w:szCs w:val="72"/>
                      </w:rPr>
                      <w:t xml:space="preserve"> TO FAMILIES</w:t>
                    </w:r>
                  </w:p>
                </w:txbxContent>
              </v:textbox>
            </v:shape>
          </w:pict>
        </mc:Fallback>
      </mc:AlternateContent>
    </w:r>
    <w:r w:rsidR="00232BC3">
      <w:rPr>
        <w:noProof/>
      </w:rPr>
      <w:drawing>
        <wp:anchor distT="0" distB="0" distL="114300" distR="114300" simplePos="0" relativeHeight="251658239" behindDoc="1" locked="0" layoutInCell="1" allowOverlap="1" wp14:anchorId="765A7671" wp14:editId="0B79C58E">
          <wp:simplePos x="0" y="0"/>
          <wp:positionH relativeFrom="column">
            <wp:posOffset>0</wp:posOffset>
          </wp:positionH>
          <wp:positionV relativeFrom="paragraph">
            <wp:posOffset>-3875649</wp:posOffset>
          </wp:positionV>
          <wp:extent cx="7765135" cy="3974123"/>
          <wp:effectExtent l="0" t="0" r="0" b="1270"/>
          <wp:wrapNone/>
          <wp:docPr id="15" name="Picture 15" descr="Girl solving mathematical ad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irl solving mathematical addition"/>
                  <pic:cNvPicPr/>
                </pic:nvPicPr>
                <pic:blipFill rotWithShape="1">
                  <a:blip r:embed="rId1">
                    <a:extLst>
                      <a:ext uri="{28A0092B-C50C-407E-A947-70E740481C1C}">
                        <a14:useLocalDpi xmlns:a14="http://schemas.microsoft.com/office/drawing/2010/main" val="0"/>
                      </a:ext>
                    </a:extLst>
                  </a:blip>
                  <a:srcRect b="18437"/>
                  <a:stretch/>
                </pic:blipFill>
                <pic:spPr bwMode="auto">
                  <a:xfrm>
                    <a:off x="0" y="0"/>
                    <a:ext cx="7778696" cy="398106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32BC3">
      <w:rPr>
        <w:noProof/>
      </w:rPr>
      <mc:AlternateContent>
        <mc:Choice Requires="wps">
          <w:drawing>
            <wp:anchor distT="0" distB="0" distL="114300" distR="114300" simplePos="0" relativeHeight="251670528" behindDoc="1" locked="0" layoutInCell="1" allowOverlap="1" wp14:anchorId="626CEE62" wp14:editId="60324DC2">
              <wp:simplePos x="0" y="0"/>
              <wp:positionH relativeFrom="column">
                <wp:posOffset>-536331</wp:posOffset>
              </wp:positionH>
              <wp:positionV relativeFrom="paragraph">
                <wp:posOffset>-3893233</wp:posOffset>
              </wp:positionV>
              <wp:extent cx="9077325" cy="3991708"/>
              <wp:effectExtent l="0" t="0" r="3175" b="0"/>
              <wp:wrapNone/>
              <wp:docPr id="8" name="Freeform: 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77325" cy="3991708"/>
                      </a:xfrm>
                      <a:custGeom>
                        <a:avLst/>
                        <a:gdLst>
                          <a:gd name="T0" fmla="*/ 11900 w 11901"/>
                          <a:gd name="T1" fmla="*/ 0 h 6760"/>
                          <a:gd name="T2" fmla="*/ 0 w 11901"/>
                          <a:gd name="T3" fmla="*/ 0 h 6760"/>
                          <a:gd name="T4" fmla="*/ 0 w 11901"/>
                          <a:gd name="T5" fmla="*/ 5146 h 6760"/>
                          <a:gd name="T6" fmla="*/ 0 w 11901"/>
                          <a:gd name="T7" fmla="*/ 6760 h 6760"/>
                          <a:gd name="T8" fmla="*/ 11900 w 11901"/>
                          <a:gd name="T9" fmla="*/ 6760 h 6760"/>
                          <a:gd name="T10" fmla="*/ 11900 w 11901"/>
                          <a:gd name="T11" fmla="*/ 5146 h 6760"/>
                          <a:gd name="T12" fmla="*/ 11900 w 11901"/>
                          <a:gd name="T13" fmla="*/ 0 h 6760"/>
                        </a:gdLst>
                        <a:ahLst/>
                        <a:cxnLst>
                          <a:cxn ang="0">
                            <a:pos x="T0" y="T1"/>
                          </a:cxn>
                          <a:cxn ang="0">
                            <a:pos x="T2" y="T3"/>
                          </a:cxn>
                          <a:cxn ang="0">
                            <a:pos x="T4" y="T5"/>
                          </a:cxn>
                          <a:cxn ang="0">
                            <a:pos x="T6" y="T7"/>
                          </a:cxn>
                          <a:cxn ang="0">
                            <a:pos x="T8" y="T9"/>
                          </a:cxn>
                          <a:cxn ang="0">
                            <a:pos x="T10" y="T11"/>
                          </a:cxn>
                          <a:cxn ang="0">
                            <a:pos x="T12" y="T13"/>
                          </a:cxn>
                        </a:cxnLst>
                        <a:rect l="0" t="0" r="r" b="b"/>
                        <a:pathLst>
                          <a:path w="11901" h="6760">
                            <a:moveTo>
                              <a:pt x="11900" y="0"/>
                            </a:moveTo>
                            <a:lnTo>
                              <a:pt x="0" y="0"/>
                            </a:lnTo>
                            <a:lnTo>
                              <a:pt x="0" y="5146"/>
                            </a:lnTo>
                            <a:lnTo>
                              <a:pt x="0" y="6760"/>
                            </a:lnTo>
                            <a:lnTo>
                              <a:pt x="11900" y="6760"/>
                            </a:lnTo>
                            <a:lnTo>
                              <a:pt x="11900" y="5146"/>
                            </a:lnTo>
                            <a:lnTo>
                              <a:pt x="11900" y="0"/>
                            </a:lnTo>
                            <a:close/>
                          </a:path>
                        </a:pathLst>
                      </a:custGeom>
                      <a:solidFill>
                        <a:srgbClr val="231F20">
                          <a:alpha val="39999"/>
                        </a:srgbClr>
                      </a:solidFill>
                      <a:ln w="9525">
                        <a:noFill/>
                        <a:round/>
                        <a:headEnd/>
                        <a:tailEnd/>
                      </a:ln>
                    </wps:spPr>
                    <wps:txbx>
                      <w:txbxContent>
                        <w:p w14:paraId="240A0CDD" w14:textId="6E37630A" w:rsidR="00F80419" w:rsidRDefault="00F80419" w:rsidP="00AF735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6CEE62" id="Freeform: Shape 16" o:spid="_x0000_s1039" style="position:absolute;margin-left:-42.25pt;margin-top:-306.55pt;width:714.75pt;height:314.3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901,6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" adj="-11796480,,5400" path="m11900,l,,,5146,,6760r11900,l11900,5146,11900,xe" fillcolor="#231f20" stroked="f">
              <v:fill opacity="26214f"/>
              <v:stroke joinstyle="round"/>
              <v:formulas/>
              <v:path arrowok="t" o:connecttype="custom" o:connectlocs="9076562,0;0,0;0,3038658;0,3991708;9076562,3991708;9076562,3038658;9076562,0" o:connectangles="0,0,0,0,0,0,0" textboxrect="0,0,11901,6760"/>
              <v:textbox>
                <w:txbxContent>
                  <w:p w14:paraId="240A0CDD" w14:textId="6E37630A" w:rsidR="00F80419" w:rsidRDefault="00F80419" w:rsidP="00AF7355"/>
                </w:txbxContent>
              </v:textbox>
            </v:shape>
          </w:pict>
        </mc:Fallback>
      </mc:AlternateContent>
    </w:r>
    <w:r w:rsidR="00232BC3">
      <w:rPr>
        <w:noProof/>
      </w:rPr>
      <mc:AlternateContent>
        <mc:Choice Requires="wps">
          <w:drawing>
            <wp:anchor distT="0" distB="0" distL="114300" distR="114300" simplePos="0" relativeHeight="251663360" behindDoc="0" locked="0" layoutInCell="1" allowOverlap="1" wp14:anchorId="2829677B" wp14:editId="21796FA7">
              <wp:simplePos x="0" y="0"/>
              <wp:positionH relativeFrom="column">
                <wp:posOffset>3822065</wp:posOffset>
              </wp:positionH>
              <wp:positionV relativeFrom="paragraph">
                <wp:posOffset>-644330</wp:posOffset>
              </wp:positionV>
              <wp:extent cx="3765884" cy="45719"/>
              <wp:effectExtent l="0" t="0" r="6350" b="0"/>
              <wp:wrapNone/>
              <wp:docPr id="10" name="Rectangle 10"/>
              <wp:cNvGraphicFramePr/>
              <a:graphic xmlns:a="http://schemas.openxmlformats.org/drawingml/2006/main">
                <a:graphicData uri="http://schemas.microsoft.com/office/word/2010/wordprocessingShape">
                  <wps:wsp>
                    <wps:cNvSpPr/>
                    <wps:spPr>
                      <a:xfrm>
                        <a:off x="0" y="0"/>
                        <a:ext cx="3765884" cy="4571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477BD4" id="Rectangle 10" o:spid="_x0000_s1026" style="position:absolute;margin-left:300.95pt;margin-top:-50.75pt;width:296.55pt;height:3.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" fillcolor="white [3212]" stroked="f" strokeweight="1pt"/>
          </w:pict>
        </mc:Fallback>
      </mc:AlternateContent>
    </w:r>
    <w:r w:rsidR="00E349D6">
      <w:rPr>
        <w:noProof/>
      </w:rPr>
      <mc:AlternateContent>
        <mc:Choice Requires="wps">
          <w:drawing>
            <wp:anchor distT="0" distB="0" distL="114300" distR="114300" simplePos="0" relativeHeight="251659264" behindDoc="0" locked="0" layoutInCell="1" allowOverlap="1" wp14:anchorId="6A0612E8" wp14:editId="1DA9C2D9">
              <wp:simplePos x="0" y="0"/>
              <wp:positionH relativeFrom="column">
                <wp:posOffset>5258542</wp:posOffset>
              </wp:positionH>
              <wp:positionV relativeFrom="paragraph">
                <wp:posOffset>-3836670</wp:posOffset>
              </wp:positionV>
              <wp:extent cx="2654300" cy="817880"/>
              <wp:effectExtent l="0" t="0" r="0" b="1270"/>
              <wp:wrapNone/>
              <wp:docPr id="11" name="Rectangle 11"/>
              <wp:cNvGraphicFramePr/>
              <a:graphic xmlns:a="http://schemas.openxmlformats.org/drawingml/2006/main">
                <a:graphicData uri="http://schemas.microsoft.com/office/word/2010/wordprocessingShape">
                  <wps:wsp>
                    <wps:cNvSpPr/>
                    <wps:spPr>
                      <a:xfrm>
                        <a:off x="0" y="0"/>
                        <a:ext cx="2654300" cy="817880"/>
                      </a:xfrm>
                      <a:prstGeom prst="rect">
                        <a:avLst/>
                      </a:prstGeom>
                      <a:solidFill>
                        <a:srgbClr val="102F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mo="http://schemas.microsoft.com/office/mac/office/2008/main" xmlns:mv="urn:schemas-microsoft-com:mac:vml"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C9D55CE" id="Rectangle 2" o:spid="_x0000_s1026" style="position:absolute;margin-left:414.05pt;margin-top:-302.1pt;width:209pt;height:64.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" fillcolor="#102f41" stroked="f" strokeweight="1pt"/>
          </w:pict>
        </mc:Fallback>
      </mc:AlternateContent>
    </w:r>
    <w:r w:rsidR="00F80419">
      <w:rPr>
        <w:noProof/>
      </w:rPr>
      <mc:AlternateContent>
        <mc:Choice Requires="wps">
          <w:drawing>
            <wp:anchor distT="0" distB="0" distL="114300" distR="114300" simplePos="0" relativeHeight="251660288" behindDoc="0" locked="0" layoutInCell="1" allowOverlap="1" wp14:anchorId="50FE06CD" wp14:editId="2BEA5DD0">
              <wp:simplePos x="0" y="0"/>
              <wp:positionH relativeFrom="column">
                <wp:posOffset>5357705</wp:posOffset>
              </wp:positionH>
              <wp:positionV relativeFrom="paragraph">
                <wp:posOffset>-3738880</wp:posOffset>
              </wp:positionV>
              <wp:extent cx="2237740" cy="5715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237740" cy="571500"/>
                      </a:xfrm>
                      <a:prstGeom prst="rect">
                        <a:avLst/>
                      </a:prstGeom>
                      <a:solidFill>
                        <a:srgbClr val="102F41"/>
                      </a:solidFill>
                      <a:ln w="6350">
                        <a:noFill/>
                      </a:ln>
                    </wps:spPr>
                    <wps:txbx>
                      <w:txbxContent>
                        <w:p w14:paraId="702A6DD8" w14:textId="2EAA5010" w:rsidR="00A23D46" w:rsidRPr="00FD2EA5" w:rsidRDefault="00A23D46" w:rsidP="00FD2EA5">
                          <w:pPr>
                            <w:jc w:val="center"/>
                            <w:rPr>
                              <w:sz w:val="48"/>
                              <w:szCs w:val="48"/>
                            </w:rPr>
                          </w:pPr>
                          <w:r w:rsidRPr="00FD2EA5">
                            <w:rPr>
                              <w:sz w:val="48"/>
                              <w:szCs w:val="48"/>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FE06CD" id="Text Box 13" o:spid="_x0000_s1040" type="#_x0000_t202" style="position:absolute;margin-left:421.85pt;margin-top:-294.4pt;width:176.2pt;height: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" fillcolor="#102f41" stroked="f" strokeweight=".5pt">
              <v:textbox>
                <w:txbxContent>
                  <w:p w14:paraId="702A6DD8" w14:textId="2EAA5010" w:rsidR="00A23D46" w:rsidRPr="00FD2EA5" w:rsidRDefault="00A23D46" w:rsidP="00FD2EA5">
                    <w:pPr>
                      <w:jc w:val="center"/>
                      <w:rPr>
                        <w:sz w:val="48"/>
                        <w:szCs w:val="48"/>
                      </w:rPr>
                    </w:pPr>
                    <w:r w:rsidRPr="00FD2EA5">
                      <w:rPr>
                        <w:sz w:val="48"/>
                        <w:szCs w:val="48"/>
                      </w:rPr>
                      <w:t>Logo</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0AA19" w14:textId="353F5C33" w:rsidR="00A23D46" w:rsidRDefault="00A23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8B2538"/>
    <w:multiLevelType w:val="hybridMultilevel"/>
    <w:tmpl w:val="64AA6DB0"/>
    <w:lvl w:ilvl="0" w:tplc="9D740414">
      <w:start w:val="1"/>
      <w:numFmt w:val="bullet"/>
      <w:lvlText w:val=""/>
      <w:lvlJc w:val="left"/>
      <w:pPr>
        <w:ind w:left="90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20A7648"/>
    <w:multiLevelType w:val="hybridMultilevel"/>
    <w:tmpl w:val="D3C484CA"/>
    <w:lvl w:ilvl="0" w:tplc="9D740414">
      <w:start w:val="1"/>
      <w:numFmt w:val="bullet"/>
      <w:lvlText w:val=""/>
      <w:lvlJc w:val="left"/>
      <w:pPr>
        <w:ind w:left="900" w:hanging="360"/>
      </w:pPr>
      <w:rPr>
        <w:rFonts w:ascii="Symbol" w:hAnsi="Symbol" w:hint="default"/>
        <w:color w:val="EC563B"/>
        <w:sz w:val="40"/>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 w15:restartNumberingAfterBreak="0">
    <w:nsid w:val="447911A2"/>
    <w:multiLevelType w:val="hybridMultilevel"/>
    <w:tmpl w:val="6220DA18"/>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786839"/>
    <w:multiLevelType w:val="hybridMultilevel"/>
    <w:tmpl w:val="653E65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582B26E0"/>
    <w:multiLevelType w:val="hybridMultilevel"/>
    <w:tmpl w:val="4F6432FE"/>
    <w:lvl w:ilvl="0" w:tplc="9D740414">
      <w:start w:val="1"/>
      <w:numFmt w:val="bullet"/>
      <w:lvlText w:val=""/>
      <w:lvlJc w:val="left"/>
      <w:pPr>
        <w:ind w:left="2070" w:hanging="360"/>
      </w:pPr>
      <w:rPr>
        <w:rFonts w:ascii="Symbol" w:hAnsi="Symbol" w:hint="default"/>
        <w:color w:val="EC563B"/>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2354579"/>
    <w:multiLevelType w:val="hybridMultilevel"/>
    <w:tmpl w:val="00E00816"/>
    <w:lvl w:ilvl="0" w:tplc="9D740414">
      <w:start w:val="1"/>
      <w:numFmt w:val="bullet"/>
      <w:lvlText w:val=""/>
      <w:lvlJc w:val="left"/>
      <w:pPr>
        <w:ind w:left="1350" w:hanging="360"/>
      </w:pPr>
      <w:rPr>
        <w:rFonts w:ascii="Symbol" w:hAnsi="Symbol" w:hint="default"/>
        <w:color w:val="EC563B"/>
        <w:sz w:val="4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LE0MTOytDQyMTRX0lEKTi0uzszPAykwrAUA5qysGCwAAAA="/>
  </w:docVars>
  <w:rsids>
    <w:rsidRoot w:val="00FD2EA5"/>
    <w:rsid w:val="00000E60"/>
    <w:rsid w:val="000028FB"/>
    <w:rsid w:val="00033127"/>
    <w:rsid w:val="000378CA"/>
    <w:rsid w:val="00041D61"/>
    <w:rsid w:val="00042B68"/>
    <w:rsid w:val="000607B1"/>
    <w:rsid w:val="0006348D"/>
    <w:rsid w:val="00075D62"/>
    <w:rsid w:val="00076DB2"/>
    <w:rsid w:val="000B1850"/>
    <w:rsid w:val="000C0FA4"/>
    <w:rsid w:val="000F13E0"/>
    <w:rsid w:val="000F7440"/>
    <w:rsid w:val="00115631"/>
    <w:rsid w:val="00122062"/>
    <w:rsid w:val="00136F35"/>
    <w:rsid w:val="00141988"/>
    <w:rsid w:val="001629A7"/>
    <w:rsid w:val="00182563"/>
    <w:rsid w:val="00195738"/>
    <w:rsid w:val="00196D56"/>
    <w:rsid w:val="001A12E7"/>
    <w:rsid w:val="001A5058"/>
    <w:rsid w:val="001D659F"/>
    <w:rsid w:val="001D6B3F"/>
    <w:rsid w:val="001F5156"/>
    <w:rsid w:val="00203D1F"/>
    <w:rsid w:val="002273B4"/>
    <w:rsid w:val="00232BC3"/>
    <w:rsid w:val="00236E44"/>
    <w:rsid w:val="00293370"/>
    <w:rsid w:val="002A0F4C"/>
    <w:rsid w:val="002A6274"/>
    <w:rsid w:val="002A71C8"/>
    <w:rsid w:val="002B4F99"/>
    <w:rsid w:val="002F1E1A"/>
    <w:rsid w:val="00301182"/>
    <w:rsid w:val="00311C17"/>
    <w:rsid w:val="00325446"/>
    <w:rsid w:val="00326C2B"/>
    <w:rsid w:val="003556F1"/>
    <w:rsid w:val="00363F76"/>
    <w:rsid w:val="003643D0"/>
    <w:rsid w:val="00366F22"/>
    <w:rsid w:val="00386159"/>
    <w:rsid w:val="003C20F4"/>
    <w:rsid w:val="003D5A13"/>
    <w:rsid w:val="003E40F6"/>
    <w:rsid w:val="003E5578"/>
    <w:rsid w:val="003E6E49"/>
    <w:rsid w:val="003F227B"/>
    <w:rsid w:val="003F51D1"/>
    <w:rsid w:val="003F7710"/>
    <w:rsid w:val="0042409B"/>
    <w:rsid w:val="00462075"/>
    <w:rsid w:val="00463950"/>
    <w:rsid w:val="00466238"/>
    <w:rsid w:val="004740BE"/>
    <w:rsid w:val="00484A04"/>
    <w:rsid w:val="004853F8"/>
    <w:rsid w:val="004A2F95"/>
    <w:rsid w:val="004B10CE"/>
    <w:rsid w:val="004C6409"/>
    <w:rsid w:val="004E3902"/>
    <w:rsid w:val="005241EC"/>
    <w:rsid w:val="005273EC"/>
    <w:rsid w:val="00542981"/>
    <w:rsid w:val="0054687B"/>
    <w:rsid w:val="005538D4"/>
    <w:rsid w:val="0058109F"/>
    <w:rsid w:val="005953B0"/>
    <w:rsid w:val="00597CFC"/>
    <w:rsid w:val="005B72B0"/>
    <w:rsid w:val="005D59E8"/>
    <w:rsid w:val="005E0634"/>
    <w:rsid w:val="00605FA9"/>
    <w:rsid w:val="00610855"/>
    <w:rsid w:val="00641E08"/>
    <w:rsid w:val="00651695"/>
    <w:rsid w:val="00652E09"/>
    <w:rsid w:val="0065307B"/>
    <w:rsid w:val="00691CA9"/>
    <w:rsid w:val="006A5508"/>
    <w:rsid w:val="006B1D3A"/>
    <w:rsid w:val="006E130A"/>
    <w:rsid w:val="006E7B42"/>
    <w:rsid w:val="006F0E84"/>
    <w:rsid w:val="006F34D2"/>
    <w:rsid w:val="006F6085"/>
    <w:rsid w:val="00733E66"/>
    <w:rsid w:val="007429AE"/>
    <w:rsid w:val="00765200"/>
    <w:rsid w:val="00771EC8"/>
    <w:rsid w:val="00776459"/>
    <w:rsid w:val="007775FB"/>
    <w:rsid w:val="00777BAA"/>
    <w:rsid w:val="007909FA"/>
    <w:rsid w:val="00791F09"/>
    <w:rsid w:val="007A5B0E"/>
    <w:rsid w:val="007B3460"/>
    <w:rsid w:val="007C4B5E"/>
    <w:rsid w:val="007C4BD2"/>
    <w:rsid w:val="007E139B"/>
    <w:rsid w:val="00800E81"/>
    <w:rsid w:val="00822FB7"/>
    <w:rsid w:val="00823AE3"/>
    <w:rsid w:val="0082400C"/>
    <w:rsid w:val="00824D32"/>
    <w:rsid w:val="00855B01"/>
    <w:rsid w:val="00856DF9"/>
    <w:rsid w:val="00896DE2"/>
    <w:rsid w:val="008A3DEE"/>
    <w:rsid w:val="008C5397"/>
    <w:rsid w:val="008E0198"/>
    <w:rsid w:val="008F3F00"/>
    <w:rsid w:val="00904C8E"/>
    <w:rsid w:val="00917422"/>
    <w:rsid w:val="009268EF"/>
    <w:rsid w:val="009812E9"/>
    <w:rsid w:val="00990B05"/>
    <w:rsid w:val="00995585"/>
    <w:rsid w:val="0099656A"/>
    <w:rsid w:val="009A4CBB"/>
    <w:rsid w:val="009A5509"/>
    <w:rsid w:val="009D35AE"/>
    <w:rsid w:val="009D6898"/>
    <w:rsid w:val="009E516A"/>
    <w:rsid w:val="009F0D01"/>
    <w:rsid w:val="009F1C42"/>
    <w:rsid w:val="009F2AB4"/>
    <w:rsid w:val="00A129CE"/>
    <w:rsid w:val="00A23D46"/>
    <w:rsid w:val="00A30693"/>
    <w:rsid w:val="00A363CF"/>
    <w:rsid w:val="00A41E63"/>
    <w:rsid w:val="00A50842"/>
    <w:rsid w:val="00A554B7"/>
    <w:rsid w:val="00A62ACB"/>
    <w:rsid w:val="00A83D34"/>
    <w:rsid w:val="00A85D49"/>
    <w:rsid w:val="00AA6080"/>
    <w:rsid w:val="00AC085F"/>
    <w:rsid w:val="00AE05E9"/>
    <w:rsid w:val="00AF52E3"/>
    <w:rsid w:val="00AF7355"/>
    <w:rsid w:val="00B01AA9"/>
    <w:rsid w:val="00B02878"/>
    <w:rsid w:val="00B251B4"/>
    <w:rsid w:val="00B300F2"/>
    <w:rsid w:val="00B36546"/>
    <w:rsid w:val="00B36B91"/>
    <w:rsid w:val="00B4680D"/>
    <w:rsid w:val="00B4689E"/>
    <w:rsid w:val="00B61D54"/>
    <w:rsid w:val="00B83CFC"/>
    <w:rsid w:val="00B92467"/>
    <w:rsid w:val="00BC256A"/>
    <w:rsid w:val="00BC5DF9"/>
    <w:rsid w:val="00C36DF9"/>
    <w:rsid w:val="00C47147"/>
    <w:rsid w:val="00C523FF"/>
    <w:rsid w:val="00C75590"/>
    <w:rsid w:val="00C76258"/>
    <w:rsid w:val="00CC10C1"/>
    <w:rsid w:val="00CD074A"/>
    <w:rsid w:val="00CD0E72"/>
    <w:rsid w:val="00CD37AA"/>
    <w:rsid w:val="00CD5FB4"/>
    <w:rsid w:val="00D22A1C"/>
    <w:rsid w:val="00D42500"/>
    <w:rsid w:val="00D46682"/>
    <w:rsid w:val="00D572A5"/>
    <w:rsid w:val="00D64766"/>
    <w:rsid w:val="00D650AD"/>
    <w:rsid w:val="00DB1CF9"/>
    <w:rsid w:val="00DC12CC"/>
    <w:rsid w:val="00DC2F80"/>
    <w:rsid w:val="00DD199B"/>
    <w:rsid w:val="00DD3BC7"/>
    <w:rsid w:val="00DD7E3B"/>
    <w:rsid w:val="00DF4009"/>
    <w:rsid w:val="00E05054"/>
    <w:rsid w:val="00E12360"/>
    <w:rsid w:val="00E14202"/>
    <w:rsid w:val="00E349D6"/>
    <w:rsid w:val="00E61C6C"/>
    <w:rsid w:val="00E63CCA"/>
    <w:rsid w:val="00E75B71"/>
    <w:rsid w:val="00E97AB0"/>
    <w:rsid w:val="00EA1DB9"/>
    <w:rsid w:val="00EC4901"/>
    <w:rsid w:val="00EC6465"/>
    <w:rsid w:val="00F209BE"/>
    <w:rsid w:val="00F24DD3"/>
    <w:rsid w:val="00F51E01"/>
    <w:rsid w:val="00F56DA4"/>
    <w:rsid w:val="00F56FBC"/>
    <w:rsid w:val="00F64C39"/>
    <w:rsid w:val="00F80419"/>
    <w:rsid w:val="00F960BF"/>
    <w:rsid w:val="00F963E4"/>
    <w:rsid w:val="00FA751C"/>
    <w:rsid w:val="00FB7381"/>
    <w:rsid w:val="00FC2D5A"/>
    <w:rsid w:val="00FD2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14496"/>
  <w15:chartTrackingRefBased/>
  <w15:docId w15:val="{18A4F93D-47B8-4FF8-B396-927CAF93E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A5509"/>
    <w:pPr>
      <w:widowControl w:val="0"/>
      <w:autoSpaceDE w:val="0"/>
      <w:autoSpaceDN w:val="0"/>
      <w:spacing w:after="0" w:line="240" w:lineRule="auto"/>
      <w:ind w:left="412" w:right="298"/>
      <w:outlineLvl w:val="0"/>
    </w:pPr>
    <w:rPr>
      <w:rFonts w:ascii="Montserrat" w:eastAsia="Montserrat" w:hAnsi="Montserrat" w:cs="Montserra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E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EA5"/>
  </w:style>
  <w:style w:type="paragraph" w:styleId="Footer">
    <w:name w:val="footer"/>
    <w:basedOn w:val="Normal"/>
    <w:link w:val="FooterChar"/>
    <w:uiPriority w:val="99"/>
    <w:unhideWhenUsed/>
    <w:rsid w:val="00FD2E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EA5"/>
  </w:style>
  <w:style w:type="paragraph" w:styleId="Title">
    <w:name w:val="Title"/>
    <w:basedOn w:val="Normal"/>
    <w:link w:val="TitleChar"/>
    <w:uiPriority w:val="10"/>
    <w:qFormat/>
    <w:rsid w:val="00FD2EA5"/>
    <w:pPr>
      <w:widowControl w:val="0"/>
      <w:autoSpaceDE w:val="0"/>
      <w:autoSpaceDN w:val="0"/>
      <w:spacing w:before="1" w:after="0" w:line="240" w:lineRule="auto"/>
      <w:ind w:left="614"/>
    </w:pPr>
    <w:rPr>
      <w:rFonts w:ascii="Open Sans ExtraBold" w:eastAsia="Open Sans ExtraBold" w:hAnsi="Open Sans ExtraBold" w:cs="Open Sans ExtraBold"/>
      <w:b/>
      <w:bCs/>
      <w:sz w:val="71"/>
      <w:szCs w:val="71"/>
    </w:rPr>
  </w:style>
  <w:style w:type="character" w:customStyle="1" w:styleId="TitleChar">
    <w:name w:val="Title Char"/>
    <w:basedOn w:val="DefaultParagraphFont"/>
    <w:link w:val="Title"/>
    <w:uiPriority w:val="10"/>
    <w:rsid w:val="00FD2EA5"/>
    <w:rPr>
      <w:rFonts w:ascii="Open Sans ExtraBold" w:eastAsia="Open Sans ExtraBold" w:hAnsi="Open Sans ExtraBold" w:cs="Open Sans ExtraBold"/>
      <w:b/>
      <w:bCs/>
      <w:sz w:val="71"/>
      <w:szCs w:val="71"/>
    </w:rPr>
  </w:style>
  <w:style w:type="paragraph" w:styleId="ListParagraph">
    <w:name w:val="List Paragraph"/>
    <w:basedOn w:val="Normal"/>
    <w:uiPriority w:val="34"/>
    <w:qFormat/>
    <w:rsid w:val="009A5509"/>
    <w:pPr>
      <w:ind w:left="720"/>
      <w:contextualSpacing/>
    </w:pPr>
  </w:style>
  <w:style w:type="paragraph" w:styleId="BodyText">
    <w:name w:val="Body Text"/>
    <w:basedOn w:val="Normal"/>
    <w:link w:val="BodyTextChar"/>
    <w:uiPriority w:val="1"/>
    <w:qFormat/>
    <w:rsid w:val="009A5509"/>
    <w:pPr>
      <w:widowControl w:val="0"/>
      <w:autoSpaceDE w:val="0"/>
      <w:autoSpaceDN w:val="0"/>
      <w:spacing w:after="0" w:line="240" w:lineRule="auto"/>
    </w:pPr>
    <w:rPr>
      <w:rFonts w:ascii="Open Sans" w:eastAsia="Open Sans" w:hAnsi="Open Sans" w:cs="Open Sans"/>
      <w:sz w:val="26"/>
      <w:szCs w:val="26"/>
    </w:rPr>
  </w:style>
  <w:style w:type="character" w:customStyle="1" w:styleId="BodyTextChar">
    <w:name w:val="Body Text Char"/>
    <w:basedOn w:val="DefaultParagraphFont"/>
    <w:link w:val="BodyText"/>
    <w:uiPriority w:val="1"/>
    <w:rsid w:val="009A5509"/>
    <w:rPr>
      <w:rFonts w:ascii="Open Sans" w:eastAsia="Open Sans" w:hAnsi="Open Sans" w:cs="Open Sans"/>
      <w:sz w:val="26"/>
      <w:szCs w:val="26"/>
    </w:rPr>
  </w:style>
  <w:style w:type="character" w:customStyle="1" w:styleId="Heading1Char">
    <w:name w:val="Heading 1 Char"/>
    <w:basedOn w:val="DefaultParagraphFont"/>
    <w:link w:val="Heading1"/>
    <w:uiPriority w:val="9"/>
    <w:rsid w:val="009A5509"/>
    <w:rPr>
      <w:rFonts w:ascii="Montserrat" w:eastAsia="Montserrat" w:hAnsi="Montserrat" w:cs="Montserrat"/>
      <w:b/>
      <w:bCs/>
      <w:sz w:val="36"/>
      <w:szCs w:val="36"/>
    </w:rPr>
  </w:style>
  <w:style w:type="character" w:styleId="CommentReference">
    <w:name w:val="annotation reference"/>
    <w:basedOn w:val="DefaultParagraphFont"/>
    <w:uiPriority w:val="99"/>
    <w:semiHidden/>
    <w:unhideWhenUsed/>
    <w:rsid w:val="00A41E63"/>
    <w:rPr>
      <w:sz w:val="16"/>
      <w:szCs w:val="16"/>
    </w:rPr>
  </w:style>
  <w:style w:type="paragraph" w:styleId="CommentText">
    <w:name w:val="annotation text"/>
    <w:basedOn w:val="Normal"/>
    <w:link w:val="CommentTextChar"/>
    <w:uiPriority w:val="99"/>
    <w:semiHidden/>
    <w:unhideWhenUsed/>
    <w:rsid w:val="00A41E63"/>
    <w:pPr>
      <w:spacing w:line="240" w:lineRule="auto"/>
    </w:pPr>
    <w:rPr>
      <w:sz w:val="20"/>
      <w:szCs w:val="20"/>
    </w:rPr>
  </w:style>
  <w:style w:type="character" w:customStyle="1" w:styleId="CommentTextChar">
    <w:name w:val="Comment Text Char"/>
    <w:basedOn w:val="DefaultParagraphFont"/>
    <w:link w:val="CommentText"/>
    <w:uiPriority w:val="99"/>
    <w:semiHidden/>
    <w:rsid w:val="00A41E63"/>
    <w:rPr>
      <w:sz w:val="20"/>
      <w:szCs w:val="20"/>
    </w:rPr>
  </w:style>
  <w:style w:type="paragraph" w:styleId="CommentSubject">
    <w:name w:val="annotation subject"/>
    <w:basedOn w:val="CommentText"/>
    <w:next w:val="CommentText"/>
    <w:link w:val="CommentSubjectChar"/>
    <w:uiPriority w:val="99"/>
    <w:semiHidden/>
    <w:unhideWhenUsed/>
    <w:rsid w:val="00A41E63"/>
    <w:rPr>
      <w:b/>
      <w:bCs/>
    </w:rPr>
  </w:style>
  <w:style w:type="character" w:customStyle="1" w:styleId="CommentSubjectChar">
    <w:name w:val="Comment Subject Char"/>
    <w:basedOn w:val="CommentTextChar"/>
    <w:link w:val="CommentSubject"/>
    <w:uiPriority w:val="99"/>
    <w:semiHidden/>
    <w:rsid w:val="00A41E63"/>
    <w:rPr>
      <w:b/>
      <w:bCs/>
      <w:sz w:val="20"/>
      <w:szCs w:val="20"/>
    </w:rPr>
  </w:style>
  <w:style w:type="paragraph" w:styleId="BalloonText">
    <w:name w:val="Balloon Text"/>
    <w:basedOn w:val="Normal"/>
    <w:link w:val="BalloonTextChar"/>
    <w:uiPriority w:val="99"/>
    <w:semiHidden/>
    <w:unhideWhenUsed/>
    <w:rsid w:val="00A4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E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19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EB2C4-B88F-4501-96FB-741AEAFC8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Peterson</dc:creator>
  <cp:keywords/>
  <dc:description/>
  <cp:lastModifiedBy>Michael L Moore</cp:lastModifiedBy>
  <cp:revision>2</cp:revision>
  <cp:lastPrinted>2021-11-02T18:52:00Z</cp:lastPrinted>
  <dcterms:created xsi:type="dcterms:W3CDTF">2023-03-01T15:42:00Z</dcterms:created>
  <dcterms:modified xsi:type="dcterms:W3CDTF">2023-03-01T15:42:00Z</dcterms:modified>
</cp:coreProperties>
</file>